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F201F" w:rsidRPr="00767AB7" w:rsidRDefault="00767AB7" w:rsidP="00767AB7">
      <w:bookmarkStart w:id="0" w:name="_GoBack"/>
      <w:r w:rsidRPr="00767AB7">
        <w:t>Please note that the data set is taken from an open source journal, Journal of Universal Computer Science</w:t>
      </w:r>
      <w:r>
        <w:t>.</w:t>
      </w:r>
      <w:r w:rsidRPr="00767AB7">
        <w:t xml:space="preserve"> Hence it is publicly and freely available at https://www.jucs.org/. This has also bee</w:t>
      </w:r>
      <w:r w:rsidRPr="00767AB7">
        <w:t>n</w:t>
      </w:r>
      <w:r w:rsidRPr="00767AB7">
        <w:t xml:space="preserve"> mentioned </w:t>
      </w:r>
      <w:proofErr w:type="spellStart"/>
      <w:r w:rsidRPr="00767AB7">
        <w:t>i</w:t>
      </w:r>
      <w:proofErr w:type="spellEnd"/>
      <w:r w:rsidRPr="00767AB7">
        <w:t xml:space="preserve"> the manuscript section </w:t>
      </w:r>
      <w:proofErr w:type="gramStart"/>
      <w:r w:rsidRPr="00767AB7">
        <w:t>3.1  line</w:t>
      </w:r>
      <w:proofErr w:type="gramEnd"/>
      <w:r w:rsidRPr="00767AB7">
        <w:t xml:space="preserve"> 1 , cited at reference 35</w:t>
      </w:r>
      <w:bookmarkEnd w:id="0"/>
    </w:p>
    <w:sectPr w:rsidR="00CF201F" w:rsidRPr="00767A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Nje0NDY0NTExtjBS0lEKTi0uzszPAykwrAUAzIU3siwAAAA="/>
  </w:docVars>
  <w:rsids>
    <w:rsidRoot w:val="00767AB7"/>
    <w:rsid w:val="00000718"/>
    <w:rsid w:val="00000D37"/>
    <w:rsid w:val="00000FE7"/>
    <w:rsid w:val="00001388"/>
    <w:rsid w:val="000016C8"/>
    <w:rsid w:val="000019AB"/>
    <w:rsid w:val="0000206C"/>
    <w:rsid w:val="00002501"/>
    <w:rsid w:val="00002BEF"/>
    <w:rsid w:val="00002EAB"/>
    <w:rsid w:val="000033C4"/>
    <w:rsid w:val="00003DCC"/>
    <w:rsid w:val="00003E92"/>
    <w:rsid w:val="000058F3"/>
    <w:rsid w:val="00005BD8"/>
    <w:rsid w:val="00005F32"/>
    <w:rsid w:val="000060C3"/>
    <w:rsid w:val="000062FA"/>
    <w:rsid w:val="00006618"/>
    <w:rsid w:val="00006956"/>
    <w:rsid w:val="00010236"/>
    <w:rsid w:val="000103CC"/>
    <w:rsid w:val="00010470"/>
    <w:rsid w:val="00011009"/>
    <w:rsid w:val="00011CA2"/>
    <w:rsid w:val="0001288A"/>
    <w:rsid w:val="00012BA4"/>
    <w:rsid w:val="00012CEE"/>
    <w:rsid w:val="00012F63"/>
    <w:rsid w:val="000138A0"/>
    <w:rsid w:val="00013A67"/>
    <w:rsid w:val="00013AD8"/>
    <w:rsid w:val="00013B0A"/>
    <w:rsid w:val="000146B2"/>
    <w:rsid w:val="0001523D"/>
    <w:rsid w:val="000162B0"/>
    <w:rsid w:val="0001696C"/>
    <w:rsid w:val="00016A28"/>
    <w:rsid w:val="00017ACD"/>
    <w:rsid w:val="00020C35"/>
    <w:rsid w:val="00020EE4"/>
    <w:rsid w:val="000212D1"/>
    <w:rsid w:val="00021602"/>
    <w:rsid w:val="000216FF"/>
    <w:rsid w:val="00021736"/>
    <w:rsid w:val="000217A9"/>
    <w:rsid w:val="000218BB"/>
    <w:rsid w:val="00022016"/>
    <w:rsid w:val="000227E7"/>
    <w:rsid w:val="0002289A"/>
    <w:rsid w:val="00022C0F"/>
    <w:rsid w:val="0002306D"/>
    <w:rsid w:val="0002311A"/>
    <w:rsid w:val="000235F8"/>
    <w:rsid w:val="000238B5"/>
    <w:rsid w:val="0002417B"/>
    <w:rsid w:val="00024368"/>
    <w:rsid w:val="0002439F"/>
    <w:rsid w:val="000244AF"/>
    <w:rsid w:val="00024A70"/>
    <w:rsid w:val="00024EC4"/>
    <w:rsid w:val="00025297"/>
    <w:rsid w:val="000259C6"/>
    <w:rsid w:val="0002644D"/>
    <w:rsid w:val="000269F1"/>
    <w:rsid w:val="000273E9"/>
    <w:rsid w:val="00027DC0"/>
    <w:rsid w:val="00027EF9"/>
    <w:rsid w:val="00030611"/>
    <w:rsid w:val="000309CB"/>
    <w:rsid w:val="00031698"/>
    <w:rsid w:val="000317B8"/>
    <w:rsid w:val="0003217D"/>
    <w:rsid w:val="0003244D"/>
    <w:rsid w:val="0003323F"/>
    <w:rsid w:val="00033713"/>
    <w:rsid w:val="00034019"/>
    <w:rsid w:val="00034147"/>
    <w:rsid w:val="0003435A"/>
    <w:rsid w:val="00034805"/>
    <w:rsid w:val="000349A2"/>
    <w:rsid w:val="00034BC0"/>
    <w:rsid w:val="00035721"/>
    <w:rsid w:val="00035B4A"/>
    <w:rsid w:val="00035C8E"/>
    <w:rsid w:val="00036112"/>
    <w:rsid w:val="0003634F"/>
    <w:rsid w:val="000363EE"/>
    <w:rsid w:val="000364FE"/>
    <w:rsid w:val="00036ABB"/>
    <w:rsid w:val="00036E3C"/>
    <w:rsid w:val="000374FA"/>
    <w:rsid w:val="000377D8"/>
    <w:rsid w:val="00037F2C"/>
    <w:rsid w:val="000401B2"/>
    <w:rsid w:val="00040491"/>
    <w:rsid w:val="00040882"/>
    <w:rsid w:val="0004149F"/>
    <w:rsid w:val="00041B39"/>
    <w:rsid w:val="00041FC4"/>
    <w:rsid w:val="0004238E"/>
    <w:rsid w:val="00044304"/>
    <w:rsid w:val="00044601"/>
    <w:rsid w:val="0004463E"/>
    <w:rsid w:val="000450A1"/>
    <w:rsid w:val="00045239"/>
    <w:rsid w:val="00045610"/>
    <w:rsid w:val="00045732"/>
    <w:rsid w:val="00045A24"/>
    <w:rsid w:val="00045B6B"/>
    <w:rsid w:val="00045D53"/>
    <w:rsid w:val="000461ED"/>
    <w:rsid w:val="00046D70"/>
    <w:rsid w:val="00047661"/>
    <w:rsid w:val="000478DE"/>
    <w:rsid w:val="00047949"/>
    <w:rsid w:val="00047F9C"/>
    <w:rsid w:val="00050D01"/>
    <w:rsid w:val="00050E3B"/>
    <w:rsid w:val="00051139"/>
    <w:rsid w:val="0005156C"/>
    <w:rsid w:val="00051F2A"/>
    <w:rsid w:val="00051F67"/>
    <w:rsid w:val="00052356"/>
    <w:rsid w:val="00052497"/>
    <w:rsid w:val="00053C96"/>
    <w:rsid w:val="00053F21"/>
    <w:rsid w:val="00053F49"/>
    <w:rsid w:val="000547C1"/>
    <w:rsid w:val="00054B9F"/>
    <w:rsid w:val="00054EE7"/>
    <w:rsid w:val="000551D5"/>
    <w:rsid w:val="000552C3"/>
    <w:rsid w:val="000565B6"/>
    <w:rsid w:val="00056FC1"/>
    <w:rsid w:val="00057252"/>
    <w:rsid w:val="00057412"/>
    <w:rsid w:val="00057934"/>
    <w:rsid w:val="00057AF1"/>
    <w:rsid w:val="00057C5C"/>
    <w:rsid w:val="000602BA"/>
    <w:rsid w:val="00060358"/>
    <w:rsid w:val="00060725"/>
    <w:rsid w:val="000608FC"/>
    <w:rsid w:val="00061118"/>
    <w:rsid w:val="0006128B"/>
    <w:rsid w:val="00061CD8"/>
    <w:rsid w:val="00062ADF"/>
    <w:rsid w:val="000630D0"/>
    <w:rsid w:val="000638F0"/>
    <w:rsid w:val="00063E7F"/>
    <w:rsid w:val="00064D14"/>
    <w:rsid w:val="00064DE2"/>
    <w:rsid w:val="00064E3D"/>
    <w:rsid w:val="00065186"/>
    <w:rsid w:val="00065ACB"/>
    <w:rsid w:val="00065B63"/>
    <w:rsid w:val="00066358"/>
    <w:rsid w:val="00066FF6"/>
    <w:rsid w:val="00067411"/>
    <w:rsid w:val="00067751"/>
    <w:rsid w:val="00070504"/>
    <w:rsid w:val="000706EE"/>
    <w:rsid w:val="000707AB"/>
    <w:rsid w:val="00071811"/>
    <w:rsid w:val="00071FBA"/>
    <w:rsid w:val="0007254B"/>
    <w:rsid w:val="00072855"/>
    <w:rsid w:val="00073C39"/>
    <w:rsid w:val="0007401A"/>
    <w:rsid w:val="00075287"/>
    <w:rsid w:val="000759FF"/>
    <w:rsid w:val="00076598"/>
    <w:rsid w:val="000765C6"/>
    <w:rsid w:val="00076BE6"/>
    <w:rsid w:val="00076D6F"/>
    <w:rsid w:val="000771F5"/>
    <w:rsid w:val="00077305"/>
    <w:rsid w:val="000774AA"/>
    <w:rsid w:val="00077709"/>
    <w:rsid w:val="00077767"/>
    <w:rsid w:val="00077B2D"/>
    <w:rsid w:val="00077C12"/>
    <w:rsid w:val="00077D1B"/>
    <w:rsid w:val="00077D3D"/>
    <w:rsid w:val="000813E0"/>
    <w:rsid w:val="00081488"/>
    <w:rsid w:val="0008162E"/>
    <w:rsid w:val="00081C99"/>
    <w:rsid w:val="00081EDE"/>
    <w:rsid w:val="00082080"/>
    <w:rsid w:val="000829B6"/>
    <w:rsid w:val="00082C2B"/>
    <w:rsid w:val="00082C3E"/>
    <w:rsid w:val="0008377B"/>
    <w:rsid w:val="000840DE"/>
    <w:rsid w:val="00084260"/>
    <w:rsid w:val="0008446C"/>
    <w:rsid w:val="0008505A"/>
    <w:rsid w:val="000850E2"/>
    <w:rsid w:val="000851A7"/>
    <w:rsid w:val="00085BD9"/>
    <w:rsid w:val="00085E90"/>
    <w:rsid w:val="0008628C"/>
    <w:rsid w:val="00086856"/>
    <w:rsid w:val="00086A4E"/>
    <w:rsid w:val="00086F87"/>
    <w:rsid w:val="000871C9"/>
    <w:rsid w:val="00087204"/>
    <w:rsid w:val="000872BC"/>
    <w:rsid w:val="000873CA"/>
    <w:rsid w:val="0009198F"/>
    <w:rsid w:val="000924B9"/>
    <w:rsid w:val="00092E05"/>
    <w:rsid w:val="00093103"/>
    <w:rsid w:val="00093C9A"/>
    <w:rsid w:val="000945ED"/>
    <w:rsid w:val="00094E08"/>
    <w:rsid w:val="00095CB8"/>
    <w:rsid w:val="00095F58"/>
    <w:rsid w:val="00096491"/>
    <w:rsid w:val="000965E1"/>
    <w:rsid w:val="00096AF6"/>
    <w:rsid w:val="00096CBC"/>
    <w:rsid w:val="00096FB4"/>
    <w:rsid w:val="0009701E"/>
    <w:rsid w:val="00097454"/>
    <w:rsid w:val="00097756"/>
    <w:rsid w:val="00097D1B"/>
    <w:rsid w:val="00097E54"/>
    <w:rsid w:val="000A0377"/>
    <w:rsid w:val="000A1743"/>
    <w:rsid w:val="000A18AF"/>
    <w:rsid w:val="000A35B9"/>
    <w:rsid w:val="000A3E99"/>
    <w:rsid w:val="000A3F90"/>
    <w:rsid w:val="000A414C"/>
    <w:rsid w:val="000A4CC5"/>
    <w:rsid w:val="000A6421"/>
    <w:rsid w:val="000A6A9C"/>
    <w:rsid w:val="000A6BA4"/>
    <w:rsid w:val="000A6D7F"/>
    <w:rsid w:val="000A6DA0"/>
    <w:rsid w:val="000A6F85"/>
    <w:rsid w:val="000A7434"/>
    <w:rsid w:val="000A75E3"/>
    <w:rsid w:val="000A76CD"/>
    <w:rsid w:val="000A7AC8"/>
    <w:rsid w:val="000A7B0F"/>
    <w:rsid w:val="000B000C"/>
    <w:rsid w:val="000B0096"/>
    <w:rsid w:val="000B1322"/>
    <w:rsid w:val="000B1742"/>
    <w:rsid w:val="000B1B64"/>
    <w:rsid w:val="000B20FE"/>
    <w:rsid w:val="000B23AD"/>
    <w:rsid w:val="000B2557"/>
    <w:rsid w:val="000B269A"/>
    <w:rsid w:val="000B2752"/>
    <w:rsid w:val="000B2D62"/>
    <w:rsid w:val="000B383E"/>
    <w:rsid w:val="000B4156"/>
    <w:rsid w:val="000B46FF"/>
    <w:rsid w:val="000B473F"/>
    <w:rsid w:val="000B4747"/>
    <w:rsid w:val="000B4DAC"/>
    <w:rsid w:val="000B5434"/>
    <w:rsid w:val="000B6DEF"/>
    <w:rsid w:val="000C0A82"/>
    <w:rsid w:val="000C10A8"/>
    <w:rsid w:val="000C1611"/>
    <w:rsid w:val="000C18CF"/>
    <w:rsid w:val="000C1B30"/>
    <w:rsid w:val="000C1CFA"/>
    <w:rsid w:val="000C26D4"/>
    <w:rsid w:val="000C2CAB"/>
    <w:rsid w:val="000C4091"/>
    <w:rsid w:val="000C49B6"/>
    <w:rsid w:val="000C49E6"/>
    <w:rsid w:val="000C4D65"/>
    <w:rsid w:val="000C5097"/>
    <w:rsid w:val="000C554A"/>
    <w:rsid w:val="000C5CE1"/>
    <w:rsid w:val="000C5EFD"/>
    <w:rsid w:val="000C5FF5"/>
    <w:rsid w:val="000C608D"/>
    <w:rsid w:val="000C6159"/>
    <w:rsid w:val="000C6217"/>
    <w:rsid w:val="000C6299"/>
    <w:rsid w:val="000C66A1"/>
    <w:rsid w:val="000D00CC"/>
    <w:rsid w:val="000D0ACD"/>
    <w:rsid w:val="000D0CAE"/>
    <w:rsid w:val="000D0D48"/>
    <w:rsid w:val="000D1393"/>
    <w:rsid w:val="000D1C08"/>
    <w:rsid w:val="000D1CE3"/>
    <w:rsid w:val="000D1DA9"/>
    <w:rsid w:val="000D27BB"/>
    <w:rsid w:val="000D34A0"/>
    <w:rsid w:val="000D34A1"/>
    <w:rsid w:val="000D3808"/>
    <w:rsid w:val="000D3B75"/>
    <w:rsid w:val="000D3D94"/>
    <w:rsid w:val="000D4387"/>
    <w:rsid w:val="000D4694"/>
    <w:rsid w:val="000D4E17"/>
    <w:rsid w:val="000D548C"/>
    <w:rsid w:val="000D54EB"/>
    <w:rsid w:val="000D5BF6"/>
    <w:rsid w:val="000D6008"/>
    <w:rsid w:val="000D62F2"/>
    <w:rsid w:val="000D6A67"/>
    <w:rsid w:val="000D6F30"/>
    <w:rsid w:val="000D6F4D"/>
    <w:rsid w:val="000D7783"/>
    <w:rsid w:val="000D77E0"/>
    <w:rsid w:val="000D7BCD"/>
    <w:rsid w:val="000E017C"/>
    <w:rsid w:val="000E074E"/>
    <w:rsid w:val="000E0EEA"/>
    <w:rsid w:val="000E16FC"/>
    <w:rsid w:val="000E2124"/>
    <w:rsid w:val="000E2645"/>
    <w:rsid w:val="000E3194"/>
    <w:rsid w:val="000E3667"/>
    <w:rsid w:val="000E39B0"/>
    <w:rsid w:val="000E3F6C"/>
    <w:rsid w:val="000E40B7"/>
    <w:rsid w:val="000E5656"/>
    <w:rsid w:val="000E5D9A"/>
    <w:rsid w:val="000E5E15"/>
    <w:rsid w:val="000E6356"/>
    <w:rsid w:val="000E65FA"/>
    <w:rsid w:val="000E6737"/>
    <w:rsid w:val="000E7421"/>
    <w:rsid w:val="000E758B"/>
    <w:rsid w:val="000E7758"/>
    <w:rsid w:val="000E7AB5"/>
    <w:rsid w:val="000F039E"/>
    <w:rsid w:val="000F16AC"/>
    <w:rsid w:val="000F1772"/>
    <w:rsid w:val="000F19F8"/>
    <w:rsid w:val="000F1C4E"/>
    <w:rsid w:val="000F2448"/>
    <w:rsid w:val="000F25EB"/>
    <w:rsid w:val="000F30E6"/>
    <w:rsid w:val="000F40C1"/>
    <w:rsid w:val="000F42BE"/>
    <w:rsid w:val="000F4EEA"/>
    <w:rsid w:val="000F4EF6"/>
    <w:rsid w:val="000F50BA"/>
    <w:rsid w:val="000F552F"/>
    <w:rsid w:val="000F644D"/>
    <w:rsid w:val="000F72BE"/>
    <w:rsid w:val="000F7D9E"/>
    <w:rsid w:val="000F7FFD"/>
    <w:rsid w:val="0010022A"/>
    <w:rsid w:val="00100549"/>
    <w:rsid w:val="00100F8B"/>
    <w:rsid w:val="0010133E"/>
    <w:rsid w:val="001016A3"/>
    <w:rsid w:val="00101847"/>
    <w:rsid w:val="00101C9C"/>
    <w:rsid w:val="00101F66"/>
    <w:rsid w:val="00102254"/>
    <w:rsid w:val="001022C9"/>
    <w:rsid w:val="00102665"/>
    <w:rsid w:val="00102C61"/>
    <w:rsid w:val="00102E66"/>
    <w:rsid w:val="001031C9"/>
    <w:rsid w:val="00103608"/>
    <w:rsid w:val="00103FBC"/>
    <w:rsid w:val="001044AD"/>
    <w:rsid w:val="001045E0"/>
    <w:rsid w:val="00104E19"/>
    <w:rsid w:val="00105464"/>
    <w:rsid w:val="001056B5"/>
    <w:rsid w:val="001061CA"/>
    <w:rsid w:val="00106497"/>
    <w:rsid w:val="001065B3"/>
    <w:rsid w:val="0010687C"/>
    <w:rsid w:val="00106A7E"/>
    <w:rsid w:val="00106C9A"/>
    <w:rsid w:val="00110CB8"/>
    <w:rsid w:val="001112C0"/>
    <w:rsid w:val="00111623"/>
    <w:rsid w:val="001121A3"/>
    <w:rsid w:val="00112A69"/>
    <w:rsid w:val="00112C1C"/>
    <w:rsid w:val="00112CB3"/>
    <w:rsid w:val="0011331B"/>
    <w:rsid w:val="00113D19"/>
    <w:rsid w:val="00113FAA"/>
    <w:rsid w:val="00114145"/>
    <w:rsid w:val="00114252"/>
    <w:rsid w:val="001142D0"/>
    <w:rsid w:val="00114734"/>
    <w:rsid w:val="00115235"/>
    <w:rsid w:val="00115E51"/>
    <w:rsid w:val="00116AFF"/>
    <w:rsid w:val="00116BFE"/>
    <w:rsid w:val="0011714E"/>
    <w:rsid w:val="00117542"/>
    <w:rsid w:val="001200E6"/>
    <w:rsid w:val="00120740"/>
    <w:rsid w:val="0012086D"/>
    <w:rsid w:val="00120D55"/>
    <w:rsid w:val="00121066"/>
    <w:rsid w:val="001220FF"/>
    <w:rsid w:val="0012235F"/>
    <w:rsid w:val="001225F9"/>
    <w:rsid w:val="00122948"/>
    <w:rsid w:val="00122DB8"/>
    <w:rsid w:val="00123902"/>
    <w:rsid w:val="001240CD"/>
    <w:rsid w:val="001242F4"/>
    <w:rsid w:val="00124444"/>
    <w:rsid w:val="00124487"/>
    <w:rsid w:val="00124C25"/>
    <w:rsid w:val="0012502F"/>
    <w:rsid w:val="00125B01"/>
    <w:rsid w:val="001264A6"/>
    <w:rsid w:val="001274CD"/>
    <w:rsid w:val="00127685"/>
    <w:rsid w:val="001277E7"/>
    <w:rsid w:val="00127BC5"/>
    <w:rsid w:val="00127BD5"/>
    <w:rsid w:val="00127E31"/>
    <w:rsid w:val="00127E6D"/>
    <w:rsid w:val="001300D9"/>
    <w:rsid w:val="001303B2"/>
    <w:rsid w:val="0013046E"/>
    <w:rsid w:val="00130516"/>
    <w:rsid w:val="0013079D"/>
    <w:rsid w:val="001307DB"/>
    <w:rsid w:val="00130E74"/>
    <w:rsid w:val="001321E1"/>
    <w:rsid w:val="00132B70"/>
    <w:rsid w:val="00133547"/>
    <w:rsid w:val="0013379B"/>
    <w:rsid w:val="00133DEA"/>
    <w:rsid w:val="00133F3D"/>
    <w:rsid w:val="001343D9"/>
    <w:rsid w:val="001343F5"/>
    <w:rsid w:val="00134806"/>
    <w:rsid w:val="0013493B"/>
    <w:rsid w:val="00135085"/>
    <w:rsid w:val="0013533D"/>
    <w:rsid w:val="0013534D"/>
    <w:rsid w:val="0013539B"/>
    <w:rsid w:val="001354DB"/>
    <w:rsid w:val="001355FD"/>
    <w:rsid w:val="00135F02"/>
    <w:rsid w:val="00136084"/>
    <w:rsid w:val="001366B3"/>
    <w:rsid w:val="001374E9"/>
    <w:rsid w:val="0013759D"/>
    <w:rsid w:val="00137D73"/>
    <w:rsid w:val="00137DEE"/>
    <w:rsid w:val="001404C0"/>
    <w:rsid w:val="001408D1"/>
    <w:rsid w:val="001408D3"/>
    <w:rsid w:val="00140B61"/>
    <w:rsid w:val="001412AF"/>
    <w:rsid w:val="001414A0"/>
    <w:rsid w:val="001417E9"/>
    <w:rsid w:val="00141D69"/>
    <w:rsid w:val="001436F1"/>
    <w:rsid w:val="00144022"/>
    <w:rsid w:val="001445C6"/>
    <w:rsid w:val="001445CB"/>
    <w:rsid w:val="00144BF7"/>
    <w:rsid w:val="0014509F"/>
    <w:rsid w:val="0014567F"/>
    <w:rsid w:val="001463A6"/>
    <w:rsid w:val="00146CF8"/>
    <w:rsid w:val="00146DFC"/>
    <w:rsid w:val="0014726E"/>
    <w:rsid w:val="00147480"/>
    <w:rsid w:val="001476F1"/>
    <w:rsid w:val="00147E73"/>
    <w:rsid w:val="00150610"/>
    <w:rsid w:val="0015093B"/>
    <w:rsid w:val="00150A55"/>
    <w:rsid w:val="00150BB3"/>
    <w:rsid w:val="00151493"/>
    <w:rsid w:val="00151A0A"/>
    <w:rsid w:val="00151D38"/>
    <w:rsid w:val="001521A5"/>
    <w:rsid w:val="001523E5"/>
    <w:rsid w:val="00152944"/>
    <w:rsid w:val="0015301D"/>
    <w:rsid w:val="001532DC"/>
    <w:rsid w:val="0015340A"/>
    <w:rsid w:val="00153FCF"/>
    <w:rsid w:val="0015446A"/>
    <w:rsid w:val="00154522"/>
    <w:rsid w:val="001547BB"/>
    <w:rsid w:val="00155499"/>
    <w:rsid w:val="001564FA"/>
    <w:rsid w:val="001566C4"/>
    <w:rsid w:val="0015697F"/>
    <w:rsid w:val="00156CA5"/>
    <w:rsid w:val="00156CA9"/>
    <w:rsid w:val="00156D54"/>
    <w:rsid w:val="00156F61"/>
    <w:rsid w:val="001570AB"/>
    <w:rsid w:val="0016061A"/>
    <w:rsid w:val="00160C33"/>
    <w:rsid w:val="00160C83"/>
    <w:rsid w:val="00160E55"/>
    <w:rsid w:val="001612DF"/>
    <w:rsid w:val="001619CD"/>
    <w:rsid w:val="001619DB"/>
    <w:rsid w:val="00161A58"/>
    <w:rsid w:val="00162C53"/>
    <w:rsid w:val="0016306E"/>
    <w:rsid w:val="0016369D"/>
    <w:rsid w:val="00163AE9"/>
    <w:rsid w:val="0016419D"/>
    <w:rsid w:val="0016472B"/>
    <w:rsid w:val="00164917"/>
    <w:rsid w:val="00165296"/>
    <w:rsid w:val="001660EF"/>
    <w:rsid w:val="00166AC1"/>
    <w:rsid w:val="00166DFB"/>
    <w:rsid w:val="0016704A"/>
    <w:rsid w:val="00167582"/>
    <w:rsid w:val="00167959"/>
    <w:rsid w:val="00167AC9"/>
    <w:rsid w:val="00167E4E"/>
    <w:rsid w:val="00167F91"/>
    <w:rsid w:val="0017186A"/>
    <w:rsid w:val="001728D3"/>
    <w:rsid w:val="00172E52"/>
    <w:rsid w:val="0017324C"/>
    <w:rsid w:val="00174781"/>
    <w:rsid w:val="0017478D"/>
    <w:rsid w:val="001750CD"/>
    <w:rsid w:val="00175700"/>
    <w:rsid w:val="00175E2D"/>
    <w:rsid w:val="001768D1"/>
    <w:rsid w:val="0017705F"/>
    <w:rsid w:val="00177346"/>
    <w:rsid w:val="001777C1"/>
    <w:rsid w:val="00177964"/>
    <w:rsid w:val="00177E97"/>
    <w:rsid w:val="0018025B"/>
    <w:rsid w:val="00180484"/>
    <w:rsid w:val="0018089A"/>
    <w:rsid w:val="001809F1"/>
    <w:rsid w:val="00180A6F"/>
    <w:rsid w:val="00180A88"/>
    <w:rsid w:val="00181108"/>
    <w:rsid w:val="001816B6"/>
    <w:rsid w:val="0018199F"/>
    <w:rsid w:val="00182F2F"/>
    <w:rsid w:val="001836AE"/>
    <w:rsid w:val="001837C1"/>
    <w:rsid w:val="00183FDF"/>
    <w:rsid w:val="00184184"/>
    <w:rsid w:val="001842DB"/>
    <w:rsid w:val="001843EE"/>
    <w:rsid w:val="00184DD3"/>
    <w:rsid w:val="00185426"/>
    <w:rsid w:val="00185CA0"/>
    <w:rsid w:val="001861C0"/>
    <w:rsid w:val="00186302"/>
    <w:rsid w:val="0018693A"/>
    <w:rsid w:val="0018705F"/>
    <w:rsid w:val="00187420"/>
    <w:rsid w:val="001904B5"/>
    <w:rsid w:val="0019079F"/>
    <w:rsid w:val="00190F27"/>
    <w:rsid w:val="00191381"/>
    <w:rsid w:val="0019181C"/>
    <w:rsid w:val="00192651"/>
    <w:rsid w:val="00192A02"/>
    <w:rsid w:val="001941B3"/>
    <w:rsid w:val="00194220"/>
    <w:rsid w:val="00194891"/>
    <w:rsid w:val="00195064"/>
    <w:rsid w:val="00195695"/>
    <w:rsid w:val="0019572D"/>
    <w:rsid w:val="00195B97"/>
    <w:rsid w:val="0019608C"/>
    <w:rsid w:val="00197380"/>
    <w:rsid w:val="0019744A"/>
    <w:rsid w:val="00197704"/>
    <w:rsid w:val="00197C6E"/>
    <w:rsid w:val="001A0DA4"/>
    <w:rsid w:val="001A128F"/>
    <w:rsid w:val="001A1306"/>
    <w:rsid w:val="001A1AEB"/>
    <w:rsid w:val="001A1EBB"/>
    <w:rsid w:val="001A2307"/>
    <w:rsid w:val="001A257C"/>
    <w:rsid w:val="001A2632"/>
    <w:rsid w:val="001A382F"/>
    <w:rsid w:val="001A385F"/>
    <w:rsid w:val="001A3945"/>
    <w:rsid w:val="001A3DC9"/>
    <w:rsid w:val="001A4242"/>
    <w:rsid w:val="001A4430"/>
    <w:rsid w:val="001A4AD9"/>
    <w:rsid w:val="001A4B54"/>
    <w:rsid w:val="001A4F72"/>
    <w:rsid w:val="001A532B"/>
    <w:rsid w:val="001A58CF"/>
    <w:rsid w:val="001A5B28"/>
    <w:rsid w:val="001A5E4D"/>
    <w:rsid w:val="001A60EA"/>
    <w:rsid w:val="001A6506"/>
    <w:rsid w:val="001A6B62"/>
    <w:rsid w:val="001A757D"/>
    <w:rsid w:val="001A78EC"/>
    <w:rsid w:val="001B0D25"/>
    <w:rsid w:val="001B1F66"/>
    <w:rsid w:val="001B22F3"/>
    <w:rsid w:val="001B2759"/>
    <w:rsid w:val="001B2F85"/>
    <w:rsid w:val="001B3713"/>
    <w:rsid w:val="001B37A9"/>
    <w:rsid w:val="001B41B0"/>
    <w:rsid w:val="001B514C"/>
    <w:rsid w:val="001B52E4"/>
    <w:rsid w:val="001B5402"/>
    <w:rsid w:val="001B56DB"/>
    <w:rsid w:val="001B59F4"/>
    <w:rsid w:val="001B5BAD"/>
    <w:rsid w:val="001B6AA1"/>
    <w:rsid w:val="001B6C15"/>
    <w:rsid w:val="001B745D"/>
    <w:rsid w:val="001B7EB9"/>
    <w:rsid w:val="001C018A"/>
    <w:rsid w:val="001C02DA"/>
    <w:rsid w:val="001C0491"/>
    <w:rsid w:val="001C0AF6"/>
    <w:rsid w:val="001C0B32"/>
    <w:rsid w:val="001C0E83"/>
    <w:rsid w:val="001C216A"/>
    <w:rsid w:val="001C3FAD"/>
    <w:rsid w:val="001C40A4"/>
    <w:rsid w:val="001C487F"/>
    <w:rsid w:val="001C4C6A"/>
    <w:rsid w:val="001C509E"/>
    <w:rsid w:val="001C5375"/>
    <w:rsid w:val="001C5897"/>
    <w:rsid w:val="001C5C0A"/>
    <w:rsid w:val="001C5C3C"/>
    <w:rsid w:val="001C5E90"/>
    <w:rsid w:val="001C5F40"/>
    <w:rsid w:val="001C6B52"/>
    <w:rsid w:val="001C6BE4"/>
    <w:rsid w:val="001C6D21"/>
    <w:rsid w:val="001C71EC"/>
    <w:rsid w:val="001C772A"/>
    <w:rsid w:val="001C79E7"/>
    <w:rsid w:val="001C79EA"/>
    <w:rsid w:val="001C7F65"/>
    <w:rsid w:val="001D00D4"/>
    <w:rsid w:val="001D07FE"/>
    <w:rsid w:val="001D15FB"/>
    <w:rsid w:val="001D17E0"/>
    <w:rsid w:val="001D20E2"/>
    <w:rsid w:val="001D22F6"/>
    <w:rsid w:val="001D2B1D"/>
    <w:rsid w:val="001D2FB2"/>
    <w:rsid w:val="001D3A17"/>
    <w:rsid w:val="001D3D6A"/>
    <w:rsid w:val="001D3EA7"/>
    <w:rsid w:val="001D41B5"/>
    <w:rsid w:val="001D4388"/>
    <w:rsid w:val="001D4AEC"/>
    <w:rsid w:val="001D4C58"/>
    <w:rsid w:val="001D6051"/>
    <w:rsid w:val="001D6151"/>
    <w:rsid w:val="001D6CEA"/>
    <w:rsid w:val="001D74A3"/>
    <w:rsid w:val="001D755F"/>
    <w:rsid w:val="001D7DD8"/>
    <w:rsid w:val="001D7E58"/>
    <w:rsid w:val="001E037A"/>
    <w:rsid w:val="001E0636"/>
    <w:rsid w:val="001E0831"/>
    <w:rsid w:val="001E0AE3"/>
    <w:rsid w:val="001E0CFE"/>
    <w:rsid w:val="001E1335"/>
    <w:rsid w:val="001E1895"/>
    <w:rsid w:val="001E1D2A"/>
    <w:rsid w:val="001E2739"/>
    <w:rsid w:val="001E324E"/>
    <w:rsid w:val="001E3F47"/>
    <w:rsid w:val="001E4BCC"/>
    <w:rsid w:val="001E52C5"/>
    <w:rsid w:val="001E5859"/>
    <w:rsid w:val="001E5DBB"/>
    <w:rsid w:val="001E5FD5"/>
    <w:rsid w:val="001E63E3"/>
    <w:rsid w:val="001E77F8"/>
    <w:rsid w:val="001E79BD"/>
    <w:rsid w:val="001F054F"/>
    <w:rsid w:val="001F0910"/>
    <w:rsid w:val="001F0C3A"/>
    <w:rsid w:val="001F10CD"/>
    <w:rsid w:val="001F1640"/>
    <w:rsid w:val="001F1DB8"/>
    <w:rsid w:val="001F2EBD"/>
    <w:rsid w:val="001F3D8D"/>
    <w:rsid w:val="001F4054"/>
    <w:rsid w:val="001F48AB"/>
    <w:rsid w:val="001F49D3"/>
    <w:rsid w:val="001F5060"/>
    <w:rsid w:val="001F53E8"/>
    <w:rsid w:val="001F55F0"/>
    <w:rsid w:val="001F6099"/>
    <w:rsid w:val="001F6415"/>
    <w:rsid w:val="001F6768"/>
    <w:rsid w:val="001F6DCF"/>
    <w:rsid w:val="001F70C9"/>
    <w:rsid w:val="001F75B1"/>
    <w:rsid w:val="001F762B"/>
    <w:rsid w:val="001F766B"/>
    <w:rsid w:val="001F7783"/>
    <w:rsid w:val="001F7945"/>
    <w:rsid w:val="00200D93"/>
    <w:rsid w:val="00201054"/>
    <w:rsid w:val="002010E1"/>
    <w:rsid w:val="00201941"/>
    <w:rsid w:val="00201AFC"/>
    <w:rsid w:val="00201FD2"/>
    <w:rsid w:val="00202246"/>
    <w:rsid w:val="00202290"/>
    <w:rsid w:val="00203303"/>
    <w:rsid w:val="0020390E"/>
    <w:rsid w:val="00203A0A"/>
    <w:rsid w:val="00203D99"/>
    <w:rsid w:val="00204BFB"/>
    <w:rsid w:val="00204EEE"/>
    <w:rsid w:val="002050F8"/>
    <w:rsid w:val="002053E7"/>
    <w:rsid w:val="002055D6"/>
    <w:rsid w:val="00205607"/>
    <w:rsid w:val="002058AD"/>
    <w:rsid w:val="00205C5B"/>
    <w:rsid w:val="00206166"/>
    <w:rsid w:val="00206453"/>
    <w:rsid w:val="00206890"/>
    <w:rsid w:val="002069B7"/>
    <w:rsid w:val="00207828"/>
    <w:rsid w:val="0021038C"/>
    <w:rsid w:val="002103BF"/>
    <w:rsid w:val="00210AB4"/>
    <w:rsid w:val="002115E5"/>
    <w:rsid w:val="00212A32"/>
    <w:rsid w:val="00213159"/>
    <w:rsid w:val="002131D9"/>
    <w:rsid w:val="002139AA"/>
    <w:rsid w:val="00213A76"/>
    <w:rsid w:val="00214107"/>
    <w:rsid w:val="00214138"/>
    <w:rsid w:val="002147DD"/>
    <w:rsid w:val="00215477"/>
    <w:rsid w:val="002154BC"/>
    <w:rsid w:val="00215993"/>
    <w:rsid w:val="00215C99"/>
    <w:rsid w:val="00215D93"/>
    <w:rsid w:val="002161EE"/>
    <w:rsid w:val="0021669C"/>
    <w:rsid w:val="002177D2"/>
    <w:rsid w:val="0022025D"/>
    <w:rsid w:val="00220EDC"/>
    <w:rsid w:val="0022123E"/>
    <w:rsid w:val="0022176D"/>
    <w:rsid w:val="0022186E"/>
    <w:rsid w:val="0022191E"/>
    <w:rsid w:val="00222784"/>
    <w:rsid w:val="0022373E"/>
    <w:rsid w:val="00225A12"/>
    <w:rsid w:val="00226071"/>
    <w:rsid w:val="002260F4"/>
    <w:rsid w:val="002262C6"/>
    <w:rsid w:val="0022637D"/>
    <w:rsid w:val="002271C5"/>
    <w:rsid w:val="002277A6"/>
    <w:rsid w:val="00227D00"/>
    <w:rsid w:val="00227E2E"/>
    <w:rsid w:val="00231E61"/>
    <w:rsid w:val="00232665"/>
    <w:rsid w:val="002326C7"/>
    <w:rsid w:val="00232F4E"/>
    <w:rsid w:val="0023319A"/>
    <w:rsid w:val="00233A1F"/>
    <w:rsid w:val="002343E0"/>
    <w:rsid w:val="00234447"/>
    <w:rsid w:val="00234CEF"/>
    <w:rsid w:val="0023521F"/>
    <w:rsid w:val="00235831"/>
    <w:rsid w:val="00235989"/>
    <w:rsid w:val="002363D5"/>
    <w:rsid w:val="002365DF"/>
    <w:rsid w:val="00236C81"/>
    <w:rsid w:val="00236F19"/>
    <w:rsid w:val="00237557"/>
    <w:rsid w:val="00237948"/>
    <w:rsid w:val="00240393"/>
    <w:rsid w:val="002406B2"/>
    <w:rsid w:val="00240A62"/>
    <w:rsid w:val="00240E19"/>
    <w:rsid w:val="00241188"/>
    <w:rsid w:val="00241809"/>
    <w:rsid w:val="0024198A"/>
    <w:rsid w:val="00241EFF"/>
    <w:rsid w:val="00242049"/>
    <w:rsid w:val="00242CF0"/>
    <w:rsid w:val="00242DB3"/>
    <w:rsid w:val="00243069"/>
    <w:rsid w:val="00243457"/>
    <w:rsid w:val="0024416E"/>
    <w:rsid w:val="00244520"/>
    <w:rsid w:val="00244967"/>
    <w:rsid w:val="00244E81"/>
    <w:rsid w:val="00244EB0"/>
    <w:rsid w:val="0024528F"/>
    <w:rsid w:val="0024597D"/>
    <w:rsid w:val="00246D5B"/>
    <w:rsid w:val="00247C16"/>
    <w:rsid w:val="00247CCC"/>
    <w:rsid w:val="0025115A"/>
    <w:rsid w:val="002512AC"/>
    <w:rsid w:val="002517F5"/>
    <w:rsid w:val="00251E9D"/>
    <w:rsid w:val="0025203A"/>
    <w:rsid w:val="0025227C"/>
    <w:rsid w:val="002522A2"/>
    <w:rsid w:val="00252345"/>
    <w:rsid w:val="00252402"/>
    <w:rsid w:val="002529E3"/>
    <w:rsid w:val="0025338D"/>
    <w:rsid w:val="0025350D"/>
    <w:rsid w:val="002538A0"/>
    <w:rsid w:val="002544C2"/>
    <w:rsid w:val="00254F82"/>
    <w:rsid w:val="00255279"/>
    <w:rsid w:val="00255778"/>
    <w:rsid w:val="00255918"/>
    <w:rsid w:val="00256978"/>
    <w:rsid w:val="0025723D"/>
    <w:rsid w:val="002575D0"/>
    <w:rsid w:val="00257A9B"/>
    <w:rsid w:val="002601F8"/>
    <w:rsid w:val="002604A4"/>
    <w:rsid w:val="00260D8F"/>
    <w:rsid w:val="00261662"/>
    <w:rsid w:val="002619BF"/>
    <w:rsid w:val="00262392"/>
    <w:rsid w:val="002623EB"/>
    <w:rsid w:val="00262767"/>
    <w:rsid w:val="00262EC3"/>
    <w:rsid w:val="00263235"/>
    <w:rsid w:val="002633D6"/>
    <w:rsid w:val="002635B7"/>
    <w:rsid w:val="00263A3E"/>
    <w:rsid w:val="00263ACC"/>
    <w:rsid w:val="00263CCB"/>
    <w:rsid w:val="00264312"/>
    <w:rsid w:val="00264FB9"/>
    <w:rsid w:val="002653F7"/>
    <w:rsid w:val="0026555B"/>
    <w:rsid w:val="0026589A"/>
    <w:rsid w:val="002659BE"/>
    <w:rsid w:val="00265ED2"/>
    <w:rsid w:val="002667AC"/>
    <w:rsid w:val="002669F1"/>
    <w:rsid w:val="00267DE5"/>
    <w:rsid w:val="00270644"/>
    <w:rsid w:val="00270E9E"/>
    <w:rsid w:val="0027154A"/>
    <w:rsid w:val="00271728"/>
    <w:rsid w:val="002720B9"/>
    <w:rsid w:val="0027277E"/>
    <w:rsid w:val="002727A7"/>
    <w:rsid w:val="00272C5B"/>
    <w:rsid w:val="00272F9E"/>
    <w:rsid w:val="002733C4"/>
    <w:rsid w:val="00273C8E"/>
    <w:rsid w:val="00274852"/>
    <w:rsid w:val="00274FAB"/>
    <w:rsid w:val="0027549F"/>
    <w:rsid w:val="00275B0F"/>
    <w:rsid w:val="00276118"/>
    <w:rsid w:val="0027658F"/>
    <w:rsid w:val="00276BF7"/>
    <w:rsid w:val="00276CA1"/>
    <w:rsid w:val="00277496"/>
    <w:rsid w:val="002802EA"/>
    <w:rsid w:val="00280797"/>
    <w:rsid w:val="00280841"/>
    <w:rsid w:val="002808C3"/>
    <w:rsid w:val="00280BD0"/>
    <w:rsid w:val="0028137A"/>
    <w:rsid w:val="00281C10"/>
    <w:rsid w:val="00281D04"/>
    <w:rsid w:val="0028209F"/>
    <w:rsid w:val="002825FD"/>
    <w:rsid w:val="002828E7"/>
    <w:rsid w:val="00282DE3"/>
    <w:rsid w:val="00283138"/>
    <w:rsid w:val="00283AF3"/>
    <w:rsid w:val="00283CD2"/>
    <w:rsid w:val="002844EA"/>
    <w:rsid w:val="00284FBC"/>
    <w:rsid w:val="002855E9"/>
    <w:rsid w:val="00285AC5"/>
    <w:rsid w:val="00286095"/>
    <w:rsid w:val="0028685C"/>
    <w:rsid w:val="002868CF"/>
    <w:rsid w:val="00287175"/>
    <w:rsid w:val="00287681"/>
    <w:rsid w:val="002876A9"/>
    <w:rsid w:val="002910ED"/>
    <w:rsid w:val="00291416"/>
    <w:rsid w:val="002918A5"/>
    <w:rsid w:val="00291D89"/>
    <w:rsid w:val="00291FA1"/>
    <w:rsid w:val="002922DD"/>
    <w:rsid w:val="00292587"/>
    <w:rsid w:val="00292B96"/>
    <w:rsid w:val="00292E97"/>
    <w:rsid w:val="0029310B"/>
    <w:rsid w:val="00293264"/>
    <w:rsid w:val="002937AC"/>
    <w:rsid w:val="00293AA1"/>
    <w:rsid w:val="00294B5A"/>
    <w:rsid w:val="00295A19"/>
    <w:rsid w:val="00295FEA"/>
    <w:rsid w:val="00296041"/>
    <w:rsid w:val="002962B8"/>
    <w:rsid w:val="00296CE7"/>
    <w:rsid w:val="002A01A7"/>
    <w:rsid w:val="002A0776"/>
    <w:rsid w:val="002A09F3"/>
    <w:rsid w:val="002A0CA6"/>
    <w:rsid w:val="002A0FFC"/>
    <w:rsid w:val="002A1013"/>
    <w:rsid w:val="002A1788"/>
    <w:rsid w:val="002A222C"/>
    <w:rsid w:val="002A26BC"/>
    <w:rsid w:val="002A2817"/>
    <w:rsid w:val="002A30B7"/>
    <w:rsid w:val="002A3171"/>
    <w:rsid w:val="002A339B"/>
    <w:rsid w:val="002A3638"/>
    <w:rsid w:val="002A385D"/>
    <w:rsid w:val="002A47B1"/>
    <w:rsid w:val="002A51D2"/>
    <w:rsid w:val="002A5615"/>
    <w:rsid w:val="002A5CAC"/>
    <w:rsid w:val="002A5D3A"/>
    <w:rsid w:val="002A5F03"/>
    <w:rsid w:val="002A61F2"/>
    <w:rsid w:val="002A6D5A"/>
    <w:rsid w:val="002A6E9B"/>
    <w:rsid w:val="002A74E6"/>
    <w:rsid w:val="002A7BBA"/>
    <w:rsid w:val="002A7BC0"/>
    <w:rsid w:val="002A7FF2"/>
    <w:rsid w:val="002B0A86"/>
    <w:rsid w:val="002B0C22"/>
    <w:rsid w:val="002B1594"/>
    <w:rsid w:val="002B1B1E"/>
    <w:rsid w:val="002B1B81"/>
    <w:rsid w:val="002B1D76"/>
    <w:rsid w:val="002B1E24"/>
    <w:rsid w:val="002B24F4"/>
    <w:rsid w:val="002B2BF3"/>
    <w:rsid w:val="002B2E0C"/>
    <w:rsid w:val="002B3BC8"/>
    <w:rsid w:val="002B3BDA"/>
    <w:rsid w:val="002B49E5"/>
    <w:rsid w:val="002B4AE2"/>
    <w:rsid w:val="002B50E2"/>
    <w:rsid w:val="002B5F76"/>
    <w:rsid w:val="002B5FAF"/>
    <w:rsid w:val="002B6424"/>
    <w:rsid w:val="002B6462"/>
    <w:rsid w:val="002B6F17"/>
    <w:rsid w:val="002B7788"/>
    <w:rsid w:val="002B79E1"/>
    <w:rsid w:val="002B7B71"/>
    <w:rsid w:val="002B7B83"/>
    <w:rsid w:val="002B7C7C"/>
    <w:rsid w:val="002B7E56"/>
    <w:rsid w:val="002B7EFA"/>
    <w:rsid w:val="002C0134"/>
    <w:rsid w:val="002C0387"/>
    <w:rsid w:val="002C1296"/>
    <w:rsid w:val="002C1683"/>
    <w:rsid w:val="002C1EAE"/>
    <w:rsid w:val="002C2BDA"/>
    <w:rsid w:val="002C2D51"/>
    <w:rsid w:val="002C2F3F"/>
    <w:rsid w:val="002C2FEB"/>
    <w:rsid w:val="002C35B1"/>
    <w:rsid w:val="002C3D43"/>
    <w:rsid w:val="002C483A"/>
    <w:rsid w:val="002C4C17"/>
    <w:rsid w:val="002C4E84"/>
    <w:rsid w:val="002C4E98"/>
    <w:rsid w:val="002C547F"/>
    <w:rsid w:val="002C5E6C"/>
    <w:rsid w:val="002C5F61"/>
    <w:rsid w:val="002C6598"/>
    <w:rsid w:val="002C6976"/>
    <w:rsid w:val="002C7B91"/>
    <w:rsid w:val="002C7BF2"/>
    <w:rsid w:val="002D03C2"/>
    <w:rsid w:val="002D0CB0"/>
    <w:rsid w:val="002D1208"/>
    <w:rsid w:val="002D15C8"/>
    <w:rsid w:val="002D1969"/>
    <w:rsid w:val="002D23F7"/>
    <w:rsid w:val="002D2970"/>
    <w:rsid w:val="002D2C81"/>
    <w:rsid w:val="002D369A"/>
    <w:rsid w:val="002D425B"/>
    <w:rsid w:val="002D4614"/>
    <w:rsid w:val="002D4642"/>
    <w:rsid w:val="002D4710"/>
    <w:rsid w:val="002D4758"/>
    <w:rsid w:val="002D5F0A"/>
    <w:rsid w:val="002D705A"/>
    <w:rsid w:val="002D7A6A"/>
    <w:rsid w:val="002D7D65"/>
    <w:rsid w:val="002E0E0D"/>
    <w:rsid w:val="002E14BF"/>
    <w:rsid w:val="002E167A"/>
    <w:rsid w:val="002E2087"/>
    <w:rsid w:val="002E26D1"/>
    <w:rsid w:val="002E2A40"/>
    <w:rsid w:val="002E2D69"/>
    <w:rsid w:val="002E3059"/>
    <w:rsid w:val="002E339D"/>
    <w:rsid w:val="002E34A3"/>
    <w:rsid w:val="002E3665"/>
    <w:rsid w:val="002E376E"/>
    <w:rsid w:val="002E3BE1"/>
    <w:rsid w:val="002E3FDB"/>
    <w:rsid w:val="002E4F21"/>
    <w:rsid w:val="002E54FA"/>
    <w:rsid w:val="002E575C"/>
    <w:rsid w:val="002E58E2"/>
    <w:rsid w:val="002E5B8C"/>
    <w:rsid w:val="002E5D48"/>
    <w:rsid w:val="002E5EB2"/>
    <w:rsid w:val="002E5F28"/>
    <w:rsid w:val="002E6287"/>
    <w:rsid w:val="002E64F4"/>
    <w:rsid w:val="002E6699"/>
    <w:rsid w:val="002E6D2E"/>
    <w:rsid w:val="002E70C4"/>
    <w:rsid w:val="002E7E0D"/>
    <w:rsid w:val="002F0251"/>
    <w:rsid w:val="002F0A4E"/>
    <w:rsid w:val="002F0CDC"/>
    <w:rsid w:val="002F0FB9"/>
    <w:rsid w:val="002F22F0"/>
    <w:rsid w:val="002F2532"/>
    <w:rsid w:val="002F276D"/>
    <w:rsid w:val="002F3087"/>
    <w:rsid w:val="002F3594"/>
    <w:rsid w:val="002F3ECA"/>
    <w:rsid w:val="002F3F26"/>
    <w:rsid w:val="002F41A6"/>
    <w:rsid w:val="002F47C8"/>
    <w:rsid w:val="002F4E4F"/>
    <w:rsid w:val="002F512E"/>
    <w:rsid w:val="002F5487"/>
    <w:rsid w:val="002F577F"/>
    <w:rsid w:val="002F58EA"/>
    <w:rsid w:val="002F66E9"/>
    <w:rsid w:val="002F6771"/>
    <w:rsid w:val="002F68C7"/>
    <w:rsid w:val="002F75D9"/>
    <w:rsid w:val="002F7620"/>
    <w:rsid w:val="002F7934"/>
    <w:rsid w:val="002F7A82"/>
    <w:rsid w:val="002F7BD6"/>
    <w:rsid w:val="002F7C56"/>
    <w:rsid w:val="003000B1"/>
    <w:rsid w:val="00300A4F"/>
    <w:rsid w:val="00300ACD"/>
    <w:rsid w:val="00300B05"/>
    <w:rsid w:val="003010C7"/>
    <w:rsid w:val="003011BC"/>
    <w:rsid w:val="003015C6"/>
    <w:rsid w:val="003022DC"/>
    <w:rsid w:val="0030250E"/>
    <w:rsid w:val="003026D0"/>
    <w:rsid w:val="00302723"/>
    <w:rsid w:val="00302D46"/>
    <w:rsid w:val="00302F0B"/>
    <w:rsid w:val="00303B57"/>
    <w:rsid w:val="00304874"/>
    <w:rsid w:val="00304DC6"/>
    <w:rsid w:val="00304FC9"/>
    <w:rsid w:val="00305708"/>
    <w:rsid w:val="0030593C"/>
    <w:rsid w:val="00305EDE"/>
    <w:rsid w:val="00305FEC"/>
    <w:rsid w:val="003065CA"/>
    <w:rsid w:val="003069C1"/>
    <w:rsid w:val="00306A58"/>
    <w:rsid w:val="00307045"/>
    <w:rsid w:val="0030708B"/>
    <w:rsid w:val="00307BC8"/>
    <w:rsid w:val="003104F5"/>
    <w:rsid w:val="0031057A"/>
    <w:rsid w:val="00310A28"/>
    <w:rsid w:val="00311730"/>
    <w:rsid w:val="00311D8A"/>
    <w:rsid w:val="00311D91"/>
    <w:rsid w:val="0031218B"/>
    <w:rsid w:val="00312A00"/>
    <w:rsid w:val="00312C2E"/>
    <w:rsid w:val="00312CD4"/>
    <w:rsid w:val="00313E6D"/>
    <w:rsid w:val="00313F62"/>
    <w:rsid w:val="00313F94"/>
    <w:rsid w:val="00314036"/>
    <w:rsid w:val="003144A3"/>
    <w:rsid w:val="003157A0"/>
    <w:rsid w:val="00316B77"/>
    <w:rsid w:val="00320DB6"/>
    <w:rsid w:val="003210BF"/>
    <w:rsid w:val="0032128F"/>
    <w:rsid w:val="00321564"/>
    <w:rsid w:val="003218B6"/>
    <w:rsid w:val="003220CA"/>
    <w:rsid w:val="00322132"/>
    <w:rsid w:val="003222B8"/>
    <w:rsid w:val="0032245C"/>
    <w:rsid w:val="003224A2"/>
    <w:rsid w:val="0032298E"/>
    <w:rsid w:val="00322F3E"/>
    <w:rsid w:val="00323856"/>
    <w:rsid w:val="00323D8D"/>
    <w:rsid w:val="00324228"/>
    <w:rsid w:val="0032425B"/>
    <w:rsid w:val="00324469"/>
    <w:rsid w:val="0032495B"/>
    <w:rsid w:val="003249C7"/>
    <w:rsid w:val="00324BC4"/>
    <w:rsid w:val="00324C73"/>
    <w:rsid w:val="00324D17"/>
    <w:rsid w:val="0032524F"/>
    <w:rsid w:val="00325A33"/>
    <w:rsid w:val="003260BB"/>
    <w:rsid w:val="003262BD"/>
    <w:rsid w:val="0032673D"/>
    <w:rsid w:val="00326A1A"/>
    <w:rsid w:val="0032707B"/>
    <w:rsid w:val="003274C0"/>
    <w:rsid w:val="00327639"/>
    <w:rsid w:val="00330467"/>
    <w:rsid w:val="0033133B"/>
    <w:rsid w:val="00331720"/>
    <w:rsid w:val="00331AFE"/>
    <w:rsid w:val="00331F53"/>
    <w:rsid w:val="0033235F"/>
    <w:rsid w:val="003324C5"/>
    <w:rsid w:val="003325C0"/>
    <w:rsid w:val="00332C62"/>
    <w:rsid w:val="00333906"/>
    <w:rsid w:val="00333D66"/>
    <w:rsid w:val="003341F2"/>
    <w:rsid w:val="00334B2A"/>
    <w:rsid w:val="00334CB2"/>
    <w:rsid w:val="00335906"/>
    <w:rsid w:val="00335B49"/>
    <w:rsid w:val="00336865"/>
    <w:rsid w:val="00336B6E"/>
    <w:rsid w:val="003371E4"/>
    <w:rsid w:val="003372A2"/>
    <w:rsid w:val="0033774B"/>
    <w:rsid w:val="003404A9"/>
    <w:rsid w:val="003405CD"/>
    <w:rsid w:val="00340A9A"/>
    <w:rsid w:val="00340B03"/>
    <w:rsid w:val="00341D69"/>
    <w:rsid w:val="0034231D"/>
    <w:rsid w:val="003425C2"/>
    <w:rsid w:val="00342C85"/>
    <w:rsid w:val="00343292"/>
    <w:rsid w:val="00344602"/>
    <w:rsid w:val="00344628"/>
    <w:rsid w:val="00344840"/>
    <w:rsid w:val="00344998"/>
    <w:rsid w:val="003457D8"/>
    <w:rsid w:val="00345C3E"/>
    <w:rsid w:val="00345D49"/>
    <w:rsid w:val="00345ECF"/>
    <w:rsid w:val="00346315"/>
    <w:rsid w:val="00347239"/>
    <w:rsid w:val="00347562"/>
    <w:rsid w:val="00347668"/>
    <w:rsid w:val="00347826"/>
    <w:rsid w:val="00347AEC"/>
    <w:rsid w:val="0035016F"/>
    <w:rsid w:val="00350FA4"/>
    <w:rsid w:val="00350FDF"/>
    <w:rsid w:val="0035102F"/>
    <w:rsid w:val="0035145D"/>
    <w:rsid w:val="003514D9"/>
    <w:rsid w:val="003515A6"/>
    <w:rsid w:val="003518C9"/>
    <w:rsid w:val="003519EC"/>
    <w:rsid w:val="00351B78"/>
    <w:rsid w:val="00351E95"/>
    <w:rsid w:val="0035322D"/>
    <w:rsid w:val="003533D2"/>
    <w:rsid w:val="003541D9"/>
    <w:rsid w:val="00354572"/>
    <w:rsid w:val="003548C7"/>
    <w:rsid w:val="00354A3E"/>
    <w:rsid w:val="00354D67"/>
    <w:rsid w:val="00354EB1"/>
    <w:rsid w:val="00354FC2"/>
    <w:rsid w:val="003553C9"/>
    <w:rsid w:val="003556AB"/>
    <w:rsid w:val="00356113"/>
    <w:rsid w:val="00357327"/>
    <w:rsid w:val="00360282"/>
    <w:rsid w:val="00360844"/>
    <w:rsid w:val="00360902"/>
    <w:rsid w:val="00361136"/>
    <w:rsid w:val="0036133C"/>
    <w:rsid w:val="003616B0"/>
    <w:rsid w:val="0036176D"/>
    <w:rsid w:val="00361D9C"/>
    <w:rsid w:val="00362123"/>
    <w:rsid w:val="00362323"/>
    <w:rsid w:val="00362998"/>
    <w:rsid w:val="00362F92"/>
    <w:rsid w:val="00363615"/>
    <w:rsid w:val="003636FD"/>
    <w:rsid w:val="00363860"/>
    <w:rsid w:val="00363971"/>
    <w:rsid w:val="00363A68"/>
    <w:rsid w:val="00364506"/>
    <w:rsid w:val="00364A55"/>
    <w:rsid w:val="00364B9A"/>
    <w:rsid w:val="00364D5F"/>
    <w:rsid w:val="003658CA"/>
    <w:rsid w:val="00365B21"/>
    <w:rsid w:val="00366581"/>
    <w:rsid w:val="003668B0"/>
    <w:rsid w:val="0036696C"/>
    <w:rsid w:val="00366DA0"/>
    <w:rsid w:val="003670D5"/>
    <w:rsid w:val="003675C4"/>
    <w:rsid w:val="00370398"/>
    <w:rsid w:val="003711F3"/>
    <w:rsid w:val="00371602"/>
    <w:rsid w:val="00371AAE"/>
    <w:rsid w:val="00371AB0"/>
    <w:rsid w:val="00371AC7"/>
    <w:rsid w:val="00372366"/>
    <w:rsid w:val="00373171"/>
    <w:rsid w:val="00373253"/>
    <w:rsid w:val="00374108"/>
    <w:rsid w:val="0037429A"/>
    <w:rsid w:val="00374649"/>
    <w:rsid w:val="00374A88"/>
    <w:rsid w:val="00374D60"/>
    <w:rsid w:val="0037510F"/>
    <w:rsid w:val="00375F05"/>
    <w:rsid w:val="0037601F"/>
    <w:rsid w:val="003766AF"/>
    <w:rsid w:val="003766B6"/>
    <w:rsid w:val="00376997"/>
    <w:rsid w:val="00376ACC"/>
    <w:rsid w:val="00376C09"/>
    <w:rsid w:val="00376E4D"/>
    <w:rsid w:val="00377063"/>
    <w:rsid w:val="003774EF"/>
    <w:rsid w:val="00377A12"/>
    <w:rsid w:val="00377D75"/>
    <w:rsid w:val="00380577"/>
    <w:rsid w:val="003808A5"/>
    <w:rsid w:val="00381D49"/>
    <w:rsid w:val="00381DC0"/>
    <w:rsid w:val="00382037"/>
    <w:rsid w:val="00382888"/>
    <w:rsid w:val="00382971"/>
    <w:rsid w:val="00382B69"/>
    <w:rsid w:val="00382F6F"/>
    <w:rsid w:val="003831B8"/>
    <w:rsid w:val="003833CE"/>
    <w:rsid w:val="00383624"/>
    <w:rsid w:val="00383BDC"/>
    <w:rsid w:val="00383E2D"/>
    <w:rsid w:val="00384030"/>
    <w:rsid w:val="00384281"/>
    <w:rsid w:val="003844BE"/>
    <w:rsid w:val="003848AC"/>
    <w:rsid w:val="00384DBF"/>
    <w:rsid w:val="0038590D"/>
    <w:rsid w:val="00385EE8"/>
    <w:rsid w:val="00386034"/>
    <w:rsid w:val="00387590"/>
    <w:rsid w:val="00387AD7"/>
    <w:rsid w:val="00387B52"/>
    <w:rsid w:val="00387C79"/>
    <w:rsid w:val="00387EC1"/>
    <w:rsid w:val="0039069B"/>
    <w:rsid w:val="0039139A"/>
    <w:rsid w:val="00391588"/>
    <w:rsid w:val="00391E37"/>
    <w:rsid w:val="00392581"/>
    <w:rsid w:val="0039290B"/>
    <w:rsid w:val="00393CEA"/>
    <w:rsid w:val="00394512"/>
    <w:rsid w:val="00394CC3"/>
    <w:rsid w:val="00395053"/>
    <w:rsid w:val="00395532"/>
    <w:rsid w:val="00395746"/>
    <w:rsid w:val="0039593A"/>
    <w:rsid w:val="00395C0A"/>
    <w:rsid w:val="003968FD"/>
    <w:rsid w:val="003969EC"/>
    <w:rsid w:val="00396D15"/>
    <w:rsid w:val="00397085"/>
    <w:rsid w:val="0039735D"/>
    <w:rsid w:val="00397440"/>
    <w:rsid w:val="0039752A"/>
    <w:rsid w:val="00397B08"/>
    <w:rsid w:val="003A00FD"/>
    <w:rsid w:val="003A01E4"/>
    <w:rsid w:val="003A02B6"/>
    <w:rsid w:val="003A077F"/>
    <w:rsid w:val="003A0B41"/>
    <w:rsid w:val="003A0BCF"/>
    <w:rsid w:val="003A0D6B"/>
    <w:rsid w:val="003A0E14"/>
    <w:rsid w:val="003A10C2"/>
    <w:rsid w:val="003A17EA"/>
    <w:rsid w:val="003A200D"/>
    <w:rsid w:val="003A20F7"/>
    <w:rsid w:val="003A243B"/>
    <w:rsid w:val="003A25EA"/>
    <w:rsid w:val="003A2807"/>
    <w:rsid w:val="003A2975"/>
    <w:rsid w:val="003A2AC7"/>
    <w:rsid w:val="003A3959"/>
    <w:rsid w:val="003A39D0"/>
    <w:rsid w:val="003A3AB9"/>
    <w:rsid w:val="003A3F4A"/>
    <w:rsid w:val="003A428A"/>
    <w:rsid w:val="003A4312"/>
    <w:rsid w:val="003A47AF"/>
    <w:rsid w:val="003A48A5"/>
    <w:rsid w:val="003A4A97"/>
    <w:rsid w:val="003A55AB"/>
    <w:rsid w:val="003A58E0"/>
    <w:rsid w:val="003A5F30"/>
    <w:rsid w:val="003A5FEE"/>
    <w:rsid w:val="003A638A"/>
    <w:rsid w:val="003A6757"/>
    <w:rsid w:val="003A6BF0"/>
    <w:rsid w:val="003A6CEF"/>
    <w:rsid w:val="003A7265"/>
    <w:rsid w:val="003A7560"/>
    <w:rsid w:val="003A7648"/>
    <w:rsid w:val="003A7B94"/>
    <w:rsid w:val="003B0C16"/>
    <w:rsid w:val="003B1456"/>
    <w:rsid w:val="003B1561"/>
    <w:rsid w:val="003B186F"/>
    <w:rsid w:val="003B1E03"/>
    <w:rsid w:val="003B289B"/>
    <w:rsid w:val="003B2AC8"/>
    <w:rsid w:val="003B2CF3"/>
    <w:rsid w:val="003B2D18"/>
    <w:rsid w:val="003B3085"/>
    <w:rsid w:val="003B334F"/>
    <w:rsid w:val="003B3BB8"/>
    <w:rsid w:val="003B3C94"/>
    <w:rsid w:val="003B3F53"/>
    <w:rsid w:val="003B414D"/>
    <w:rsid w:val="003B4B08"/>
    <w:rsid w:val="003B5000"/>
    <w:rsid w:val="003B51DF"/>
    <w:rsid w:val="003B58AA"/>
    <w:rsid w:val="003B5CA4"/>
    <w:rsid w:val="003B5E39"/>
    <w:rsid w:val="003B617D"/>
    <w:rsid w:val="003B66E4"/>
    <w:rsid w:val="003B6B50"/>
    <w:rsid w:val="003B702D"/>
    <w:rsid w:val="003B7DD0"/>
    <w:rsid w:val="003B7EF1"/>
    <w:rsid w:val="003C044A"/>
    <w:rsid w:val="003C0F1A"/>
    <w:rsid w:val="003C1634"/>
    <w:rsid w:val="003C1A43"/>
    <w:rsid w:val="003C1B4A"/>
    <w:rsid w:val="003C1BC3"/>
    <w:rsid w:val="003C2097"/>
    <w:rsid w:val="003C2AF1"/>
    <w:rsid w:val="003C319B"/>
    <w:rsid w:val="003C3C74"/>
    <w:rsid w:val="003C4ED5"/>
    <w:rsid w:val="003C54E4"/>
    <w:rsid w:val="003C56AE"/>
    <w:rsid w:val="003C57FA"/>
    <w:rsid w:val="003C5A5D"/>
    <w:rsid w:val="003C5D66"/>
    <w:rsid w:val="003C64D0"/>
    <w:rsid w:val="003C657B"/>
    <w:rsid w:val="003C6E48"/>
    <w:rsid w:val="003C7591"/>
    <w:rsid w:val="003C7A8B"/>
    <w:rsid w:val="003D091F"/>
    <w:rsid w:val="003D0B65"/>
    <w:rsid w:val="003D0C5F"/>
    <w:rsid w:val="003D1480"/>
    <w:rsid w:val="003D1D02"/>
    <w:rsid w:val="003D20A0"/>
    <w:rsid w:val="003D23D0"/>
    <w:rsid w:val="003D2966"/>
    <w:rsid w:val="003D3E93"/>
    <w:rsid w:val="003D4162"/>
    <w:rsid w:val="003D4465"/>
    <w:rsid w:val="003D4874"/>
    <w:rsid w:val="003D4B56"/>
    <w:rsid w:val="003D4DCD"/>
    <w:rsid w:val="003D4EC2"/>
    <w:rsid w:val="003D542F"/>
    <w:rsid w:val="003D5925"/>
    <w:rsid w:val="003D5C8F"/>
    <w:rsid w:val="003D5FB7"/>
    <w:rsid w:val="003D6226"/>
    <w:rsid w:val="003D62D1"/>
    <w:rsid w:val="003D62FB"/>
    <w:rsid w:val="003D65F0"/>
    <w:rsid w:val="003D7207"/>
    <w:rsid w:val="003E016D"/>
    <w:rsid w:val="003E08A5"/>
    <w:rsid w:val="003E0975"/>
    <w:rsid w:val="003E0A4C"/>
    <w:rsid w:val="003E11D6"/>
    <w:rsid w:val="003E1863"/>
    <w:rsid w:val="003E19D8"/>
    <w:rsid w:val="003E265B"/>
    <w:rsid w:val="003E27E2"/>
    <w:rsid w:val="003E2AD3"/>
    <w:rsid w:val="003E30B5"/>
    <w:rsid w:val="003E3325"/>
    <w:rsid w:val="003E3564"/>
    <w:rsid w:val="003E36C6"/>
    <w:rsid w:val="003E3845"/>
    <w:rsid w:val="003E3F05"/>
    <w:rsid w:val="003E3F92"/>
    <w:rsid w:val="003E41A5"/>
    <w:rsid w:val="003E4457"/>
    <w:rsid w:val="003E4EF1"/>
    <w:rsid w:val="003E5261"/>
    <w:rsid w:val="003E5B62"/>
    <w:rsid w:val="003E6388"/>
    <w:rsid w:val="003E673D"/>
    <w:rsid w:val="003E768D"/>
    <w:rsid w:val="003E7695"/>
    <w:rsid w:val="003E7B5B"/>
    <w:rsid w:val="003F10B2"/>
    <w:rsid w:val="003F1458"/>
    <w:rsid w:val="003F14D9"/>
    <w:rsid w:val="003F17F6"/>
    <w:rsid w:val="003F1C93"/>
    <w:rsid w:val="003F2073"/>
    <w:rsid w:val="003F20A0"/>
    <w:rsid w:val="003F29ED"/>
    <w:rsid w:val="003F3E16"/>
    <w:rsid w:val="003F41C2"/>
    <w:rsid w:val="003F446D"/>
    <w:rsid w:val="003F4759"/>
    <w:rsid w:val="003F481E"/>
    <w:rsid w:val="003F4877"/>
    <w:rsid w:val="003F48EF"/>
    <w:rsid w:val="003F54D6"/>
    <w:rsid w:val="003F56E2"/>
    <w:rsid w:val="003F6159"/>
    <w:rsid w:val="003F617B"/>
    <w:rsid w:val="003F6696"/>
    <w:rsid w:val="003F77C9"/>
    <w:rsid w:val="003F77F3"/>
    <w:rsid w:val="00400484"/>
    <w:rsid w:val="00400A50"/>
    <w:rsid w:val="00402281"/>
    <w:rsid w:val="00402832"/>
    <w:rsid w:val="00402B70"/>
    <w:rsid w:val="00402F9E"/>
    <w:rsid w:val="0040452A"/>
    <w:rsid w:val="00404A0F"/>
    <w:rsid w:val="00404A93"/>
    <w:rsid w:val="00405213"/>
    <w:rsid w:val="00405342"/>
    <w:rsid w:val="0040540E"/>
    <w:rsid w:val="00405ABA"/>
    <w:rsid w:val="00406701"/>
    <w:rsid w:val="00406DA5"/>
    <w:rsid w:val="0040732A"/>
    <w:rsid w:val="00407DC9"/>
    <w:rsid w:val="004105A1"/>
    <w:rsid w:val="004107BA"/>
    <w:rsid w:val="004115F6"/>
    <w:rsid w:val="00411D82"/>
    <w:rsid w:val="0041338F"/>
    <w:rsid w:val="0041341B"/>
    <w:rsid w:val="00413573"/>
    <w:rsid w:val="004137BB"/>
    <w:rsid w:val="00413A9D"/>
    <w:rsid w:val="00414C79"/>
    <w:rsid w:val="00414D31"/>
    <w:rsid w:val="00414F97"/>
    <w:rsid w:val="00414FF1"/>
    <w:rsid w:val="004153CC"/>
    <w:rsid w:val="004156C4"/>
    <w:rsid w:val="00415A57"/>
    <w:rsid w:val="00415E98"/>
    <w:rsid w:val="00416BDA"/>
    <w:rsid w:val="00417006"/>
    <w:rsid w:val="00417205"/>
    <w:rsid w:val="0042035C"/>
    <w:rsid w:val="00420678"/>
    <w:rsid w:val="00420BFC"/>
    <w:rsid w:val="00420C1F"/>
    <w:rsid w:val="00420FEE"/>
    <w:rsid w:val="00421939"/>
    <w:rsid w:val="00421E97"/>
    <w:rsid w:val="00422704"/>
    <w:rsid w:val="00422A94"/>
    <w:rsid w:val="00422D8B"/>
    <w:rsid w:val="004231B2"/>
    <w:rsid w:val="004237DE"/>
    <w:rsid w:val="0042382C"/>
    <w:rsid w:val="004238A4"/>
    <w:rsid w:val="00423AD7"/>
    <w:rsid w:val="00423D85"/>
    <w:rsid w:val="00424307"/>
    <w:rsid w:val="004248C8"/>
    <w:rsid w:val="00424D83"/>
    <w:rsid w:val="00426143"/>
    <w:rsid w:val="0042687C"/>
    <w:rsid w:val="00426C96"/>
    <w:rsid w:val="004274D2"/>
    <w:rsid w:val="00430471"/>
    <w:rsid w:val="00430EE7"/>
    <w:rsid w:val="004314C9"/>
    <w:rsid w:val="004315FE"/>
    <w:rsid w:val="004316CD"/>
    <w:rsid w:val="004318AE"/>
    <w:rsid w:val="00431A50"/>
    <w:rsid w:val="00431BEA"/>
    <w:rsid w:val="004320CA"/>
    <w:rsid w:val="004323F9"/>
    <w:rsid w:val="004327B2"/>
    <w:rsid w:val="0043292D"/>
    <w:rsid w:val="00432B38"/>
    <w:rsid w:val="00434756"/>
    <w:rsid w:val="00434B7A"/>
    <w:rsid w:val="00434F88"/>
    <w:rsid w:val="004359AB"/>
    <w:rsid w:val="00435AF1"/>
    <w:rsid w:val="004360EA"/>
    <w:rsid w:val="00436423"/>
    <w:rsid w:val="004367CB"/>
    <w:rsid w:val="004370F5"/>
    <w:rsid w:val="00437534"/>
    <w:rsid w:val="004375E3"/>
    <w:rsid w:val="00437E2B"/>
    <w:rsid w:val="00440416"/>
    <w:rsid w:val="004404B8"/>
    <w:rsid w:val="004405D7"/>
    <w:rsid w:val="00441222"/>
    <w:rsid w:val="004421AD"/>
    <w:rsid w:val="004425AD"/>
    <w:rsid w:val="00442CFE"/>
    <w:rsid w:val="00443721"/>
    <w:rsid w:val="0044375B"/>
    <w:rsid w:val="00443C79"/>
    <w:rsid w:val="00443D9A"/>
    <w:rsid w:val="004441AD"/>
    <w:rsid w:val="0044429B"/>
    <w:rsid w:val="00444304"/>
    <w:rsid w:val="0044487D"/>
    <w:rsid w:val="004448C9"/>
    <w:rsid w:val="00444971"/>
    <w:rsid w:val="004459E7"/>
    <w:rsid w:val="00445CB2"/>
    <w:rsid w:val="00446F46"/>
    <w:rsid w:val="0044741F"/>
    <w:rsid w:val="00447650"/>
    <w:rsid w:val="004501D2"/>
    <w:rsid w:val="00450241"/>
    <w:rsid w:val="0045041F"/>
    <w:rsid w:val="004507C0"/>
    <w:rsid w:val="0045083B"/>
    <w:rsid w:val="00450885"/>
    <w:rsid w:val="00450A76"/>
    <w:rsid w:val="00451333"/>
    <w:rsid w:val="00451720"/>
    <w:rsid w:val="00451D9B"/>
    <w:rsid w:val="00451DAC"/>
    <w:rsid w:val="00451DD2"/>
    <w:rsid w:val="0045230C"/>
    <w:rsid w:val="004525F6"/>
    <w:rsid w:val="00452B99"/>
    <w:rsid w:val="00453D2B"/>
    <w:rsid w:val="00454522"/>
    <w:rsid w:val="00454869"/>
    <w:rsid w:val="00454CB1"/>
    <w:rsid w:val="00454F26"/>
    <w:rsid w:val="004555B9"/>
    <w:rsid w:val="004556B2"/>
    <w:rsid w:val="004560AD"/>
    <w:rsid w:val="00456342"/>
    <w:rsid w:val="0045660F"/>
    <w:rsid w:val="00456BD8"/>
    <w:rsid w:val="00456D5A"/>
    <w:rsid w:val="004571C0"/>
    <w:rsid w:val="00457392"/>
    <w:rsid w:val="004575C1"/>
    <w:rsid w:val="004605DA"/>
    <w:rsid w:val="004605E1"/>
    <w:rsid w:val="0046062F"/>
    <w:rsid w:val="004607B1"/>
    <w:rsid w:val="00460C6B"/>
    <w:rsid w:val="00461913"/>
    <w:rsid w:val="00461954"/>
    <w:rsid w:val="00461B9B"/>
    <w:rsid w:val="00461D88"/>
    <w:rsid w:val="00462969"/>
    <w:rsid w:val="004629CD"/>
    <w:rsid w:val="00463113"/>
    <w:rsid w:val="00463116"/>
    <w:rsid w:val="004631BA"/>
    <w:rsid w:val="00463277"/>
    <w:rsid w:val="00463305"/>
    <w:rsid w:val="00463DA3"/>
    <w:rsid w:val="00463E1C"/>
    <w:rsid w:val="004640B2"/>
    <w:rsid w:val="00464746"/>
    <w:rsid w:val="004647DB"/>
    <w:rsid w:val="004653BF"/>
    <w:rsid w:val="00465614"/>
    <w:rsid w:val="00465818"/>
    <w:rsid w:val="00465AE8"/>
    <w:rsid w:val="00465C27"/>
    <w:rsid w:val="00465F0C"/>
    <w:rsid w:val="004667C0"/>
    <w:rsid w:val="00466939"/>
    <w:rsid w:val="00466BFD"/>
    <w:rsid w:val="00466D5B"/>
    <w:rsid w:val="00466DB6"/>
    <w:rsid w:val="004675CF"/>
    <w:rsid w:val="00467F2A"/>
    <w:rsid w:val="0047089F"/>
    <w:rsid w:val="00470F6A"/>
    <w:rsid w:val="004710FD"/>
    <w:rsid w:val="004712C8"/>
    <w:rsid w:val="0047153E"/>
    <w:rsid w:val="004720CA"/>
    <w:rsid w:val="0047217B"/>
    <w:rsid w:val="00472798"/>
    <w:rsid w:val="0047402E"/>
    <w:rsid w:val="00474422"/>
    <w:rsid w:val="00474AA9"/>
    <w:rsid w:val="00475A93"/>
    <w:rsid w:val="004763AD"/>
    <w:rsid w:val="00476ECB"/>
    <w:rsid w:val="004774EC"/>
    <w:rsid w:val="004775F0"/>
    <w:rsid w:val="00477B9A"/>
    <w:rsid w:val="00477C4E"/>
    <w:rsid w:val="0048027D"/>
    <w:rsid w:val="004804CD"/>
    <w:rsid w:val="00480600"/>
    <w:rsid w:val="004809C3"/>
    <w:rsid w:val="00480E69"/>
    <w:rsid w:val="00480ED4"/>
    <w:rsid w:val="00481979"/>
    <w:rsid w:val="00482113"/>
    <w:rsid w:val="0048229F"/>
    <w:rsid w:val="00482BC2"/>
    <w:rsid w:val="00482ECA"/>
    <w:rsid w:val="00483729"/>
    <w:rsid w:val="004839E5"/>
    <w:rsid w:val="00483D56"/>
    <w:rsid w:val="00483FF7"/>
    <w:rsid w:val="004847B8"/>
    <w:rsid w:val="00484CB5"/>
    <w:rsid w:val="00484D30"/>
    <w:rsid w:val="00484EF1"/>
    <w:rsid w:val="00485308"/>
    <w:rsid w:val="0048563A"/>
    <w:rsid w:val="0048652E"/>
    <w:rsid w:val="00487295"/>
    <w:rsid w:val="00487A57"/>
    <w:rsid w:val="00487E93"/>
    <w:rsid w:val="0049037E"/>
    <w:rsid w:val="00490602"/>
    <w:rsid w:val="004911C0"/>
    <w:rsid w:val="00491935"/>
    <w:rsid w:val="004921B3"/>
    <w:rsid w:val="004928D7"/>
    <w:rsid w:val="00492AA5"/>
    <w:rsid w:val="00493235"/>
    <w:rsid w:val="00494287"/>
    <w:rsid w:val="00495750"/>
    <w:rsid w:val="00495CCC"/>
    <w:rsid w:val="00496383"/>
    <w:rsid w:val="004965BB"/>
    <w:rsid w:val="004965C8"/>
    <w:rsid w:val="00496844"/>
    <w:rsid w:val="004969C9"/>
    <w:rsid w:val="00497457"/>
    <w:rsid w:val="004A0008"/>
    <w:rsid w:val="004A0114"/>
    <w:rsid w:val="004A01F8"/>
    <w:rsid w:val="004A02C1"/>
    <w:rsid w:val="004A08C2"/>
    <w:rsid w:val="004A090B"/>
    <w:rsid w:val="004A0C5E"/>
    <w:rsid w:val="004A0E2B"/>
    <w:rsid w:val="004A11FF"/>
    <w:rsid w:val="004A1822"/>
    <w:rsid w:val="004A1CA8"/>
    <w:rsid w:val="004A1ED4"/>
    <w:rsid w:val="004A2997"/>
    <w:rsid w:val="004A2F1E"/>
    <w:rsid w:val="004A302B"/>
    <w:rsid w:val="004A363E"/>
    <w:rsid w:val="004A4336"/>
    <w:rsid w:val="004A476B"/>
    <w:rsid w:val="004A5432"/>
    <w:rsid w:val="004A5506"/>
    <w:rsid w:val="004A6086"/>
    <w:rsid w:val="004A67E6"/>
    <w:rsid w:val="004A7661"/>
    <w:rsid w:val="004A77B5"/>
    <w:rsid w:val="004B0794"/>
    <w:rsid w:val="004B0852"/>
    <w:rsid w:val="004B0CA7"/>
    <w:rsid w:val="004B0F22"/>
    <w:rsid w:val="004B15B8"/>
    <w:rsid w:val="004B1842"/>
    <w:rsid w:val="004B1B64"/>
    <w:rsid w:val="004B1D0A"/>
    <w:rsid w:val="004B34E1"/>
    <w:rsid w:val="004B3798"/>
    <w:rsid w:val="004B3C4A"/>
    <w:rsid w:val="004B4646"/>
    <w:rsid w:val="004B4721"/>
    <w:rsid w:val="004B47FA"/>
    <w:rsid w:val="004B6BC9"/>
    <w:rsid w:val="004B6E57"/>
    <w:rsid w:val="004B707B"/>
    <w:rsid w:val="004B71FF"/>
    <w:rsid w:val="004B7D21"/>
    <w:rsid w:val="004C087A"/>
    <w:rsid w:val="004C0953"/>
    <w:rsid w:val="004C0B43"/>
    <w:rsid w:val="004C0C61"/>
    <w:rsid w:val="004C124E"/>
    <w:rsid w:val="004C1537"/>
    <w:rsid w:val="004C1756"/>
    <w:rsid w:val="004C1D11"/>
    <w:rsid w:val="004C240B"/>
    <w:rsid w:val="004C30C7"/>
    <w:rsid w:val="004C331C"/>
    <w:rsid w:val="004C3B1F"/>
    <w:rsid w:val="004C3EBF"/>
    <w:rsid w:val="004C49D6"/>
    <w:rsid w:val="004C4DF2"/>
    <w:rsid w:val="004C5202"/>
    <w:rsid w:val="004C60A5"/>
    <w:rsid w:val="004C60FB"/>
    <w:rsid w:val="004C6AF8"/>
    <w:rsid w:val="004C7502"/>
    <w:rsid w:val="004C7BC6"/>
    <w:rsid w:val="004C7C06"/>
    <w:rsid w:val="004D08FD"/>
    <w:rsid w:val="004D0BDD"/>
    <w:rsid w:val="004D0C0A"/>
    <w:rsid w:val="004D0C5E"/>
    <w:rsid w:val="004D0DB1"/>
    <w:rsid w:val="004D0E71"/>
    <w:rsid w:val="004D0E8B"/>
    <w:rsid w:val="004D1150"/>
    <w:rsid w:val="004D1B33"/>
    <w:rsid w:val="004D24D8"/>
    <w:rsid w:val="004D2C1E"/>
    <w:rsid w:val="004D371E"/>
    <w:rsid w:val="004D4095"/>
    <w:rsid w:val="004D702C"/>
    <w:rsid w:val="004D726E"/>
    <w:rsid w:val="004D74FD"/>
    <w:rsid w:val="004D77B5"/>
    <w:rsid w:val="004D79EE"/>
    <w:rsid w:val="004D7C95"/>
    <w:rsid w:val="004E0A27"/>
    <w:rsid w:val="004E0B42"/>
    <w:rsid w:val="004E0DB3"/>
    <w:rsid w:val="004E0E30"/>
    <w:rsid w:val="004E22AB"/>
    <w:rsid w:val="004E2691"/>
    <w:rsid w:val="004E2C07"/>
    <w:rsid w:val="004E2F6A"/>
    <w:rsid w:val="004E3161"/>
    <w:rsid w:val="004E350C"/>
    <w:rsid w:val="004E4331"/>
    <w:rsid w:val="004E468B"/>
    <w:rsid w:val="004E47D7"/>
    <w:rsid w:val="004E4B50"/>
    <w:rsid w:val="004E4F7C"/>
    <w:rsid w:val="004E4FFE"/>
    <w:rsid w:val="004E539B"/>
    <w:rsid w:val="004E5421"/>
    <w:rsid w:val="004E56A0"/>
    <w:rsid w:val="004E5B2C"/>
    <w:rsid w:val="004E6C37"/>
    <w:rsid w:val="004E7F08"/>
    <w:rsid w:val="004F0303"/>
    <w:rsid w:val="004F0E62"/>
    <w:rsid w:val="004F1902"/>
    <w:rsid w:val="004F30C0"/>
    <w:rsid w:val="004F30CB"/>
    <w:rsid w:val="004F312C"/>
    <w:rsid w:val="004F3EF5"/>
    <w:rsid w:val="004F4497"/>
    <w:rsid w:val="004F4BBA"/>
    <w:rsid w:val="004F4F88"/>
    <w:rsid w:val="004F52AA"/>
    <w:rsid w:val="004F629C"/>
    <w:rsid w:val="004F6B74"/>
    <w:rsid w:val="004F6ECD"/>
    <w:rsid w:val="004F7486"/>
    <w:rsid w:val="004F7518"/>
    <w:rsid w:val="00500021"/>
    <w:rsid w:val="005005DF"/>
    <w:rsid w:val="00500879"/>
    <w:rsid w:val="00500A11"/>
    <w:rsid w:val="00501009"/>
    <w:rsid w:val="00501367"/>
    <w:rsid w:val="00501553"/>
    <w:rsid w:val="00501E54"/>
    <w:rsid w:val="005027AD"/>
    <w:rsid w:val="00502875"/>
    <w:rsid w:val="0050295D"/>
    <w:rsid w:val="00503287"/>
    <w:rsid w:val="00503799"/>
    <w:rsid w:val="00503A95"/>
    <w:rsid w:val="00503C20"/>
    <w:rsid w:val="0050432A"/>
    <w:rsid w:val="00504BBF"/>
    <w:rsid w:val="00504F2A"/>
    <w:rsid w:val="005055B5"/>
    <w:rsid w:val="005056AA"/>
    <w:rsid w:val="0050633B"/>
    <w:rsid w:val="00506FC1"/>
    <w:rsid w:val="005070D0"/>
    <w:rsid w:val="0050791A"/>
    <w:rsid w:val="00507940"/>
    <w:rsid w:val="00507A1E"/>
    <w:rsid w:val="00507BAB"/>
    <w:rsid w:val="00507CF2"/>
    <w:rsid w:val="00510206"/>
    <w:rsid w:val="005104AF"/>
    <w:rsid w:val="0051066D"/>
    <w:rsid w:val="0051080F"/>
    <w:rsid w:val="0051119D"/>
    <w:rsid w:val="00511FE2"/>
    <w:rsid w:val="0051238D"/>
    <w:rsid w:val="005137B4"/>
    <w:rsid w:val="005139D0"/>
    <w:rsid w:val="00513A43"/>
    <w:rsid w:val="00513C7D"/>
    <w:rsid w:val="00513F8A"/>
    <w:rsid w:val="0051410F"/>
    <w:rsid w:val="00514782"/>
    <w:rsid w:val="00515449"/>
    <w:rsid w:val="00515748"/>
    <w:rsid w:val="00517441"/>
    <w:rsid w:val="00517C70"/>
    <w:rsid w:val="00520A90"/>
    <w:rsid w:val="005215B8"/>
    <w:rsid w:val="00521691"/>
    <w:rsid w:val="00522616"/>
    <w:rsid w:val="0052269A"/>
    <w:rsid w:val="005233CF"/>
    <w:rsid w:val="0052432A"/>
    <w:rsid w:val="0052469E"/>
    <w:rsid w:val="00525073"/>
    <w:rsid w:val="00525181"/>
    <w:rsid w:val="00525200"/>
    <w:rsid w:val="0052539F"/>
    <w:rsid w:val="00525AB6"/>
    <w:rsid w:val="00526402"/>
    <w:rsid w:val="00526FC2"/>
    <w:rsid w:val="0052745D"/>
    <w:rsid w:val="00527EB3"/>
    <w:rsid w:val="00531178"/>
    <w:rsid w:val="00531252"/>
    <w:rsid w:val="005316DB"/>
    <w:rsid w:val="00531776"/>
    <w:rsid w:val="00531A2D"/>
    <w:rsid w:val="00531A83"/>
    <w:rsid w:val="00531ADA"/>
    <w:rsid w:val="005323BD"/>
    <w:rsid w:val="005325B4"/>
    <w:rsid w:val="005325D7"/>
    <w:rsid w:val="005326B8"/>
    <w:rsid w:val="00532989"/>
    <w:rsid w:val="005332A7"/>
    <w:rsid w:val="0053350C"/>
    <w:rsid w:val="005336D4"/>
    <w:rsid w:val="00533EB7"/>
    <w:rsid w:val="00533F6F"/>
    <w:rsid w:val="00534081"/>
    <w:rsid w:val="00534BEE"/>
    <w:rsid w:val="0053507C"/>
    <w:rsid w:val="00535F8C"/>
    <w:rsid w:val="00536D05"/>
    <w:rsid w:val="00536E23"/>
    <w:rsid w:val="005379DD"/>
    <w:rsid w:val="005379FE"/>
    <w:rsid w:val="00537B96"/>
    <w:rsid w:val="00537DED"/>
    <w:rsid w:val="00540480"/>
    <w:rsid w:val="00540803"/>
    <w:rsid w:val="00540C59"/>
    <w:rsid w:val="0054136D"/>
    <w:rsid w:val="0054139E"/>
    <w:rsid w:val="005413CB"/>
    <w:rsid w:val="0054167B"/>
    <w:rsid w:val="00541B6C"/>
    <w:rsid w:val="005420CB"/>
    <w:rsid w:val="0054227C"/>
    <w:rsid w:val="00542547"/>
    <w:rsid w:val="005426EB"/>
    <w:rsid w:val="00542910"/>
    <w:rsid w:val="005429AA"/>
    <w:rsid w:val="00542B04"/>
    <w:rsid w:val="00542C37"/>
    <w:rsid w:val="0054332E"/>
    <w:rsid w:val="0054334B"/>
    <w:rsid w:val="00543428"/>
    <w:rsid w:val="005442FF"/>
    <w:rsid w:val="005447E4"/>
    <w:rsid w:val="00544D54"/>
    <w:rsid w:val="005457F1"/>
    <w:rsid w:val="00545B73"/>
    <w:rsid w:val="00547022"/>
    <w:rsid w:val="00547D0B"/>
    <w:rsid w:val="00550B50"/>
    <w:rsid w:val="00550BF1"/>
    <w:rsid w:val="00550DB4"/>
    <w:rsid w:val="00551172"/>
    <w:rsid w:val="0055166B"/>
    <w:rsid w:val="0055175C"/>
    <w:rsid w:val="00551DA0"/>
    <w:rsid w:val="005527F7"/>
    <w:rsid w:val="005529D0"/>
    <w:rsid w:val="00553A54"/>
    <w:rsid w:val="00553FE3"/>
    <w:rsid w:val="00554768"/>
    <w:rsid w:val="005547EE"/>
    <w:rsid w:val="00554919"/>
    <w:rsid w:val="00554CB3"/>
    <w:rsid w:val="00554E40"/>
    <w:rsid w:val="00554F88"/>
    <w:rsid w:val="00555959"/>
    <w:rsid w:val="00556446"/>
    <w:rsid w:val="005569DC"/>
    <w:rsid w:val="00556BE7"/>
    <w:rsid w:val="00556F5B"/>
    <w:rsid w:val="00557069"/>
    <w:rsid w:val="005571BC"/>
    <w:rsid w:val="00557AD5"/>
    <w:rsid w:val="00557E58"/>
    <w:rsid w:val="00557E8F"/>
    <w:rsid w:val="00560178"/>
    <w:rsid w:val="005602A0"/>
    <w:rsid w:val="0056033F"/>
    <w:rsid w:val="00560FBD"/>
    <w:rsid w:val="00560FE3"/>
    <w:rsid w:val="0056163D"/>
    <w:rsid w:val="005628D7"/>
    <w:rsid w:val="00562A75"/>
    <w:rsid w:val="0056319A"/>
    <w:rsid w:val="005631C6"/>
    <w:rsid w:val="00563626"/>
    <w:rsid w:val="00563979"/>
    <w:rsid w:val="00563A68"/>
    <w:rsid w:val="00563CC6"/>
    <w:rsid w:val="00564371"/>
    <w:rsid w:val="0056440F"/>
    <w:rsid w:val="00564B8E"/>
    <w:rsid w:val="00564D00"/>
    <w:rsid w:val="005658C6"/>
    <w:rsid w:val="00566586"/>
    <w:rsid w:val="005669A8"/>
    <w:rsid w:val="00567AA3"/>
    <w:rsid w:val="00567BC6"/>
    <w:rsid w:val="00567D9B"/>
    <w:rsid w:val="005704E0"/>
    <w:rsid w:val="00570708"/>
    <w:rsid w:val="005708B7"/>
    <w:rsid w:val="00570F3A"/>
    <w:rsid w:val="00571145"/>
    <w:rsid w:val="00571B71"/>
    <w:rsid w:val="00572377"/>
    <w:rsid w:val="00572A91"/>
    <w:rsid w:val="00572AFE"/>
    <w:rsid w:val="00573EA6"/>
    <w:rsid w:val="00574243"/>
    <w:rsid w:val="005742C9"/>
    <w:rsid w:val="005748DA"/>
    <w:rsid w:val="00574A39"/>
    <w:rsid w:val="00574A48"/>
    <w:rsid w:val="00574AB5"/>
    <w:rsid w:val="00574B53"/>
    <w:rsid w:val="00574CC7"/>
    <w:rsid w:val="00574F55"/>
    <w:rsid w:val="00575100"/>
    <w:rsid w:val="005752D8"/>
    <w:rsid w:val="0057539F"/>
    <w:rsid w:val="00575FB7"/>
    <w:rsid w:val="00576483"/>
    <w:rsid w:val="00576CCE"/>
    <w:rsid w:val="0057714D"/>
    <w:rsid w:val="0057718D"/>
    <w:rsid w:val="0057780F"/>
    <w:rsid w:val="00577AAA"/>
    <w:rsid w:val="005802E0"/>
    <w:rsid w:val="00580463"/>
    <w:rsid w:val="00580922"/>
    <w:rsid w:val="00580AE6"/>
    <w:rsid w:val="00581521"/>
    <w:rsid w:val="005816A9"/>
    <w:rsid w:val="00581F48"/>
    <w:rsid w:val="00582C00"/>
    <w:rsid w:val="00582F26"/>
    <w:rsid w:val="005830B3"/>
    <w:rsid w:val="0058396D"/>
    <w:rsid w:val="00583A4C"/>
    <w:rsid w:val="00584B73"/>
    <w:rsid w:val="00584CA2"/>
    <w:rsid w:val="00584D30"/>
    <w:rsid w:val="00584F23"/>
    <w:rsid w:val="00585563"/>
    <w:rsid w:val="005860CD"/>
    <w:rsid w:val="00586174"/>
    <w:rsid w:val="00586579"/>
    <w:rsid w:val="0058688A"/>
    <w:rsid w:val="0059135B"/>
    <w:rsid w:val="00591669"/>
    <w:rsid w:val="00591BC3"/>
    <w:rsid w:val="00592377"/>
    <w:rsid w:val="00592944"/>
    <w:rsid w:val="00592DD6"/>
    <w:rsid w:val="00593386"/>
    <w:rsid w:val="00593774"/>
    <w:rsid w:val="00593DF6"/>
    <w:rsid w:val="00593E3F"/>
    <w:rsid w:val="00593FA1"/>
    <w:rsid w:val="00594505"/>
    <w:rsid w:val="00594827"/>
    <w:rsid w:val="005949B8"/>
    <w:rsid w:val="00595B9B"/>
    <w:rsid w:val="00595D7A"/>
    <w:rsid w:val="0059638F"/>
    <w:rsid w:val="00596704"/>
    <w:rsid w:val="005967A1"/>
    <w:rsid w:val="00596AAA"/>
    <w:rsid w:val="0059722B"/>
    <w:rsid w:val="0059763D"/>
    <w:rsid w:val="005977F6"/>
    <w:rsid w:val="00597A1D"/>
    <w:rsid w:val="00597D27"/>
    <w:rsid w:val="005A0726"/>
    <w:rsid w:val="005A0A12"/>
    <w:rsid w:val="005A12BF"/>
    <w:rsid w:val="005A137B"/>
    <w:rsid w:val="005A1C75"/>
    <w:rsid w:val="005A1C91"/>
    <w:rsid w:val="005A2134"/>
    <w:rsid w:val="005A25B5"/>
    <w:rsid w:val="005A4064"/>
    <w:rsid w:val="005A513D"/>
    <w:rsid w:val="005A5681"/>
    <w:rsid w:val="005A5898"/>
    <w:rsid w:val="005A6DBB"/>
    <w:rsid w:val="005A6F81"/>
    <w:rsid w:val="005A7025"/>
    <w:rsid w:val="005A74EC"/>
    <w:rsid w:val="005A7536"/>
    <w:rsid w:val="005A75D2"/>
    <w:rsid w:val="005A7C1E"/>
    <w:rsid w:val="005A7C2B"/>
    <w:rsid w:val="005A7E21"/>
    <w:rsid w:val="005B0221"/>
    <w:rsid w:val="005B0523"/>
    <w:rsid w:val="005B074C"/>
    <w:rsid w:val="005B0E4A"/>
    <w:rsid w:val="005B1027"/>
    <w:rsid w:val="005B17E7"/>
    <w:rsid w:val="005B19A8"/>
    <w:rsid w:val="005B1CB7"/>
    <w:rsid w:val="005B1DCF"/>
    <w:rsid w:val="005B2DE9"/>
    <w:rsid w:val="005B2FCF"/>
    <w:rsid w:val="005B2FEA"/>
    <w:rsid w:val="005B31B9"/>
    <w:rsid w:val="005B3691"/>
    <w:rsid w:val="005B3D9F"/>
    <w:rsid w:val="005B4001"/>
    <w:rsid w:val="005B52FA"/>
    <w:rsid w:val="005B59A4"/>
    <w:rsid w:val="005B5BFF"/>
    <w:rsid w:val="005B5CA3"/>
    <w:rsid w:val="005B5D26"/>
    <w:rsid w:val="005B6727"/>
    <w:rsid w:val="005B6FCF"/>
    <w:rsid w:val="005B745B"/>
    <w:rsid w:val="005B7BD7"/>
    <w:rsid w:val="005B7C65"/>
    <w:rsid w:val="005B7E9C"/>
    <w:rsid w:val="005C095B"/>
    <w:rsid w:val="005C0ADE"/>
    <w:rsid w:val="005C0C61"/>
    <w:rsid w:val="005C1AF8"/>
    <w:rsid w:val="005C1FA5"/>
    <w:rsid w:val="005C235D"/>
    <w:rsid w:val="005C24F1"/>
    <w:rsid w:val="005C34E9"/>
    <w:rsid w:val="005C3862"/>
    <w:rsid w:val="005C5AE2"/>
    <w:rsid w:val="005C5BEF"/>
    <w:rsid w:val="005C633D"/>
    <w:rsid w:val="005C6468"/>
    <w:rsid w:val="005C6498"/>
    <w:rsid w:val="005C681B"/>
    <w:rsid w:val="005C7904"/>
    <w:rsid w:val="005D018F"/>
    <w:rsid w:val="005D022F"/>
    <w:rsid w:val="005D0957"/>
    <w:rsid w:val="005D100E"/>
    <w:rsid w:val="005D1208"/>
    <w:rsid w:val="005D173C"/>
    <w:rsid w:val="005D2A12"/>
    <w:rsid w:val="005D32E0"/>
    <w:rsid w:val="005D3382"/>
    <w:rsid w:val="005D3568"/>
    <w:rsid w:val="005D360E"/>
    <w:rsid w:val="005D4B7B"/>
    <w:rsid w:val="005D5928"/>
    <w:rsid w:val="005D61D7"/>
    <w:rsid w:val="005D6276"/>
    <w:rsid w:val="005D6E32"/>
    <w:rsid w:val="005D7977"/>
    <w:rsid w:val="005D7C86"/>
    <w:rsid w:val="005E061B"/>
    <w:rsid w:val="005E0A43"/>
    <w:rsid w:val="005E1857"/>
    <w:rsid w:val="005E1D0D"/>
    <w:rsid w:val="005E24C8"/>
    <w:rsid w:val="005E2691"/>
    <w:rsid w:val="005E31CB"/>
    <w:rsid w:val="005E34E5"/>
    <w:rsid w:val="005E34F4"/>
    <w:rsid w:val="005E35CF"/>
    <w:rsid w:val="005E37EB"/>
    <w:rsid w:val="005E3D1F"/>
    <w:rsid w:val="005E3D24"/>
    <w:rsid w:val="005E3F81"/>
    <w:rsid w:val="005E43B3"/>
    <w:rsid w:val="005E4544"/>
    <w:rsid w:val="005E51CA"/>
    <w:rsid w:val="005E5A16"/>
    <w:rsid w:val="005E5C05"/>
    <w:rsid w:val="005E6B30"/>
    <w:rsid w:val="005E7177"/>
    <w:rsid w:val="005E79F6"/>
    <w:rsid w:val="005E7FCD"/>
    <w:rsid w:val="005F0045"/>
    <w:rsid w:val="005F027B"/>
    <w:rsid w:val="005F0840"/>
    <w:rsid w:val="005F0882"/>
    <w:rsid w:val="005F0D91"/>
    <w:rsid w:val="005F0E28"/>
    <w:rsid w:val="005F0FCE"/>
    <w:rsid w:val="005F1A8F"/>
    <w:rsid w:val="005F1C2A"/>
    <w:rsid w:val="005F2BC2"/>
    <w:rsid w:val="005F2F37"/>
    <w:rsid w:val="005F304F"/>
    <w:rsid w:val="005F3A48"/>
    <w:rsid w:val="005F3AA0"/>
    <w:rsid w:val="005F40DB"/>
    <w:rsid w:val="005F4346"/>
    <w:rsid w:val="005F4430"/>
    <w:rsid w:val="005F515C"/>
    <w:rsid w:val="005F51B5"/>
    <w:rsid w:val="005F52D9"/>
    <w:rsid w:val="005F7424"/>
    <w:rsid w:val="005F7E86"/>
    <w:rsid w:val="00600009"/>
    <w:rsid w:val="00600135"/>
    <w:rsid w:val="00601A4A"/>
    <w:rsid w:val="006021DF"/>
    <w:rsid w:val="006023D0"/>
    <w:rsid w:val="006027F6"/>
    <w:rsid w:val="00603451"/>
    <w:rsid w:val="006034C2"/>
    <w:rsid w:val="006036E0"/>
    <w:rsid w:val="006038E6"/>
    <w:rsid w:val="006042A3"/>
    <w:rsid w:val="00604456"/>
    <w:rsid w:val="00604615"/>
    <w:rsid w:val="0060528D"/>
    <w:rsid w:val="00605397"/>
    <w:rsid w:val="006058F9"/>
    <w:rsid w:val="00605C2E"/>
    <w:rsid w:val="0060634F"/>
    <w:rsid w:val="006069E4"/>
    <w:rsid w:val="00606E0D"/>
    <w:rsid w:val="00606EB4"/>
    <w:rsid w:val="006079D5"/>
    <w:rsid w:val="00607F51"/>
    <w:rsid w:val="006104A1"/>
    <w:rsid w:val="006104D7"/>
    <w:rsid w:val="00610842"/>
    <w:rsid w:val="00610E3C"/>
    <w:rsid w:val="00611F06"/>
    <w:rsid w:val="00612349"/>
    <w:rsid w:val="00612B19"/>
    <w:rsid w:val="00613539"/>
    <w:rsid w:val="00613723"/>
    <w:rsid w:val="00613B83"/>
    <w:rsid w:val="00614060"/>
    <w:rsid w:val="00614C4C"/>
    <w:rsid w:val="00614F49"/>
    <w:rsid w:val="00614F7A"/>
    <w:rsid w:val="00615020"/>
    <w:rsid w:val="00615305"/>
    <w:rsid w:val="006157C6"/>
    <w:rsid w:val="00615F66"/>
    <w:rsid w:val="006167FF"/>
    <w:rsid w:val="0061680E"/>
    <w:rsid w:val="006168E6"/>
    <w:rsid w:val="00616C31"/>
    <w:rsid w:val="0061722A"/>
    <w:rsid w:val="0061788A"/>
    <w:rsid w:val="00617E5F"/>
    <w:rsid w:val="0062013A"/>
    <w:rsid w:val="00620A72"/>
    <w:rsid w:val="00620D7D"/>
    <w:rsid w:val="0062127A"/>
    <w:rsid w:val="006214CC"/>
    <w:rsid w:val="00621BAF"/>
    <w:rsid w:val="00621FD3"/>
    <w:rsid w:val="00622989"/>
    <w:rsid w:val="0062310A"/>
    <w:rsid w:val="00623A34"/>
    <w:rsid w:val="00623B3C"/>
    <w:rsid w:val="00624518"/>
    <w:rsid w:val="00624CC0"/>
    <w:rsid w:val="00624F72"/>
    <w:rsid w:val="0062530E"/>
    <w:rsid w:val="006263C6"/>
    <w:rsid w:val="00626686"/>
    <w:rsid w:val="00626CCB"/>
    <w:rsid w:val="00626D79"/>
    <w:rsid w:val="00626FDD"/>
    <w:rsid w:val="006270CA"/>
    <w:rsid w:val="00627580"/>
    <w:rsid w:val="0063033C"/>
    <w:rsid w:val="00630624"/>
    <w:rsid w:val="00630AE5"/>
    <w:rsid w:val="00631774"/>
    <w:rsid w:val="00631974"/>
    <w:rsid w:val="006320CF"/>
    <w:rsid w:val="0063231B"/>
    <w:rsid w:val="00632504"/>
    <w:rsid w:val="00632930"/>
    <w:rsid w:val="006329E3"/>
    <w:rsid w:val="00632D36"/>
    <w:rsid w:val="00633B70"/>
    <w:rsid w:val="00633E97"/>
    <w:rsid w:val="00634347"/>
    <w:rsid w:val="006345A6"/>
    <w:rsid w:val="00634824"/>
    <w:rsid w:val="006349FC"/>
    <w:rsid w:val="00634D80"/>
    <w:rsid w:val="00635B1A"/>
    <w:rsid w:val="00635EC6"/>
    <w:rsid w:val="00635FE5"/>
    <w:rsid w:val="0063616C"/>
    <w:rsid w:val="00636185"/>
    <w:rsid w:val="0064004E"/>
    <w:rsid w:val="006401BD"/>
    <w:rsid w:val="00640666"/>
    <w:rsid w:val="0064075E"/>
    <w:rsid w:val="00641890"/>
    <w:rsid w:val="00642481"/>
    <w:rsid w:val="0064254A"/>
    <w:rsid w:val="00642989"/>
    <w:rsid w:val="00642F90"/>
    <w:rsid w:val="0064305D"/>
    <w:rsid w:val="0064354F"/>
    <w:rsid w:val="00643CA2"/>
    <w:rsid w:val="006442DA"/>
    <w:rsid w:val="00644422"/>
    <w:rsid w:val="006446EE"/>
    <w:rsid w:val="00644993"/>
    <w:rsid w:val="00644E36"/>
    <w:rsid w:val="00644E92"/>
    <w:rsid w:val="00644F75"/>
    <w:rsid w:val="00644FA4"/>
    <w:rsid w:val="00645175"/>
    <w:rsid w:val="0064594B"/>
    <w:rsid w:val="00645BB7"/>
    <w:rsid w:val="006460A8"/>
    <w:rsid w:val="00646B60"/>
    <w:rsid w:val="00646ED6"/>
    <w:rsid w:val="00647542"/>
    <w:rsid w:val="00647866"/>
    <w:rsid w:val="00650532"/>
    <w:rsid w:val="00650F77"/>
    <w:rsid w:val="0065145F"/>
    <w:rsid w:val="00651F27"/>
    <w:rsid w:val="00651FDC"/>
    <w:rsid w:val="006525A1"/>
    <w:rsid w:val="0065279C"/>
    <w:rsid w:val="006536A8"/>
    <w:rsid w:val="006537C4"/>
    <w:rsid w:val="00653A6B"/>
    <w:rsid w:val="00653E18"/>
    <w:rsid w:val="006541BA"/>
    <w:rsid w:val="00654306"/>
    <w:rsid w:val="00654D2E"/>
    <w:rsid w:val="00654DF6"/>
    <w:rsid w:val="00654FB9"/>
    <w:rsid w:val="00655809"/>
    <w:rsid w:val="00655BE1"/>
    <w:rsid w:val="0065620D"/>
    <w:rsid w:val="006562A5"/>
    <w:rsid w:val="00656933"/>
    <w:rsid w:val="006569FE"/>
    <w:rsid w:val="00656B8C"/>
    <w:rsid w:val="006575C3"/>
    <w:rsid w:val="006576F4"/>
    <w:rsid w:val="00657C7B"/>
    <w:rsid w:val="00657D3E"/>
    <w:rsid w:val="00657F1E"/>
    <w:rsid w:val="0066014F"/>
    <w:rsid w:val="00660564"/>
    <w:rsid w:val="00660D65"/>
    <w:rsid w:val="00661E94"/>
    <w:rsid w:val="00661F5A"/>
    <w:rsid w:val="006621BD"/>
    <w:rsid w:val="006622C2"/>
    <w:rsid w:val="006624A2"/>
    <w:rsid w:val="006630F1"/>
    <w:rsid w:val="006635BC"/>
    <w:rsid w:val="00663994"/>
    <w:rsid w:val="0066401A"/>
    <w:rsid w:val="00664C76"/>
    <w:rsid w:val="006650E8"/>
    <w:rsid w:val="0066534D"/>
    <w:rsid w:val="0066560B"/>
    <w:rsid w:val="00665EFE"/>
    <w:rsid w:val="0066605D"/>
    <w:rsid w:val="0066638D"/>
    <w:rsid w:val="00666966"/>
    <w:rsid w:val="00666A22"/>
    <w:rsid w:val="00667AD0"/>
    <w:rsid w:val="00670760"/>
    <w:rsid w:val="006714C6"/>
    <w:rsid w:val="006715CE"/>
    <w:rsid w:val="00671617"/>
    <w:rsid w:val="00671832"/>
    <w:rsid w:val="00671E9F"/>
    <w:rsid w:val="006725B4"/>
    <w:rsid w:val="006725EF"/>
    <w:rsid w:val="00672701"/>
    <w:rsid w:val="00672DD9"/>
    <w:rsid w:val="006733F4"/>
    <w:rsid w:val="00673617"/>
    <w:rsid w:val="0067396C"/>
    <w:rsid w:val="00673C27"/>
    <w:rsid w:val="00674441"/>
    <w:rsid w:val="00674985"/>
    <w:rsid w:val="006751E5"/>
    <w:rsid w:val="006758F1"/>
    <w:rsid w:val="006759CF"/>
    <w:rsid w:val="00675CDF"/>
    <w:rsid w:val="00675F13"/>
    <w:rsid w:val="006760E1"/>
    <w:rsid w:val="006763B6"/>
    <w:rsid w:val="00676ECE"/>
    <w:rsid w:val="006776E8"/>
    <w:rsid w:val="006777E2"/>
    <w:rsid w:val="00677969"/>
    <w:rsid w:val="00677FF0"/>
    <w:rsid w:val="0068024A"/>
    <w:rsid w:val="006806E8"/>
    <w:rsid w:val="00680854"/>
    <w:rsid w:val="00680E12"/>
    <w:rsid w:val="00681261"/>
    <w:rsid w:val="00682207"/>
    <w:rsid w:val="00682784"/>
    <w:rsid w:val="00682FBA"/>
    <w:rsid w:val="006834F8"/>
    <w:rsid w:val="00683A4A"/>
    <w:rsid w:val="00683D66"/>
    <w:rsid w:val="006843B9"/>
    <w:rsid w:val="00684456"/>
    <w:rsid w:val="00684A14"/>
    <w:rsid w:val="006850C3"/>
    <w:rsid w:val="00685161"/>
    <w:rsid w:val="00685821"/>
    <w:rsid w:val="006859D2"/>
    <w:rsid w:val="00685A72"/>
    <w:rsid w:val="0068628B"/>
    <w:rsid w:val="00686B8D"/>
    <w:rsid w:val="006878D2"/>
    <w:rsid w:val="00687AD4"/>
    <w:rsid w:val="00687B9D"/>
    <w:rsid w:val="00687F16"/>
    <w:rsid w:val="00690406"/>
    <w:rsid w:val="0069071A"/>
    <w:rsid w:val="006911B9"/>
    <w:rsid w:val="006912D4"/>
    <w:rsid w:val="0069159C"/>
    <w:rsid w:val="006921D9"/>
    <w:rsid w:val="006928B9"/>
    <w:rsid w:val="00692DC1"/>
    <w:rsid w:val="00693231"/>
    <w:rsid w:val="00693E66"/>
    <w:rsid w:val="0069404E"/>
    <w:rsid w:val="006942C6"/>
    <w:rsid w:val="006946E9"/>
    <w:rsid w:val="006946F4"/>
    <w:rsid w:val="006957AB"/>
    <w:rsid w:val="00695F43"/>
    <w:rsid w:val="00695F49"/>
    <w:rsid w:val="0069682E"/>
    <w:rsid w:val="00696A34"/>
    <w:rsid w:val="006970C3"/>
    <w:rsid w:val="006970F4"/>
    <w:rsid w:val="0069740C"/>
    <w:rsid w:val="0069762F"/>
    <w:rsid w:val="006977AC"/>
    <w:rsid w:val="00697895"/>
    <w:rsid w:val="00697A2F"/>
    <w:rsid w:val="00697AEE"/>
    <w:rsid w:val="006A01F4"/>
    <w:rsid w:val="006A0567"/>
    <w:rsid w:val="006A0B1B"/>
    <w:rsid w:val="006A14A6"/>
    <w:rsid w:val="006A2CC3"/>
    <w:rsid w:val="006A34F7"/>
    <w:rsid w:val="006A3519"/>
    <w:rsid w:val="006A3589"/>
    <w:rsid w:val="006A3B84"/>
    <w:rsid w:val="006A3D77"/>
    <w:rsid w:val="006A42B6"/>
    <w:rsid w:val="006A5A83"/>
    <w:rsid w:val="006A5B73"/>
    <w:rsid w:val="006A5CDA"/>
    <w:rsid w:val="006A6211"/>
    <w:rsid w:val="006A63D1"/>
    <w:rsid w:val="006A6C37"/>
    <w:rsid w:val="006A7059"/>
    <w:rsid w:val="006A7DB9"/>
    <w:rsid w:val="006B0051"/>
    <w:rsid w:val="006B00F1"/>
    <w:rsid w:val="006B02EE"/>
    <w:rsid w:val="006B0A01"/>
    <w:rsid w:val="006B0A32"/>
    <w:rsid w:val="006B1387"/>
    <w:rsid w:val="006B1502"/>
    <w:rsid w:val="006B1644"/>
    <w:rsid w:val="006B1B07"/>
    <w:rsid w:val="006B1C77"/>
    <w:rsid w:val="006B1C7A"/>
    <w:rsid w:val="006B1E78"/>
    <w:rsid w:val="006B21B9"/>
    <w:rsid w:val="006B253D"/>
    <w:rsid w:val="006B254D"/>
    <w:rsid w:val="006B2820"/>
    <w:rsid w:val="006B316A"/>
    <w:rsid w:val="006B3263"/>
    <w:rsid w:val="006B3A33"/>
    <w:rsid w:val="006B3BA3"/>
    <w:rsid w:val="006B3FA6"/>
    <w:rsid w:val="006B45A5"/>
    <w:rsid w:val="006B4607"/>
    <w:rsid w:val="006B49ED"/>
    <w:rsid w:val="006B53F7"/>
    <w:rsid w:val="006B5C68"/>
    <w:rsid w:val="006B5DB9"/>
    <w:rsid w:val="006B5ED9"/>
    <w:rsid w:val="006B5EF6"/>
    <w:rsid w:val="006B6265"/>
    <w:rsid w:val="006B6B04"/>
    <w:rsid w:val="006B7BB8"/>
    <w:rsid w:val="006B7C23"/>
    <w:rsid w:val="006C0908"/>
    <w:rsid w:val="006C09D5"/>
    <w:rsid w:val="006C0D3A"/>
    <w:rsid w:val="006C1438"/>
    <w:rsid w:val="006C15DD"/>
    <w:rsid w:val="006C17C8"/>
    <w:rsid w:val="006C1B42"/>
    <w:rsid w:val="006C1E76"/>
    <w:rsid w:val="006C2153"/>
    <w:rsid w:val="006C2C28"/>
    <w:rsid w:val="006C4262"/>
    <w:rsid w:val="006C4755"/>
    <w:rsid w:val="006C4A6C"/>
    <w:rsid w:val="006C4BDE"/>
    <w:rsid w:val="006C4F07"/>
    <w:rsid w:val="006C50BD"/>
    <w:rsid w:val="006C5B24"/>
    <w:rsid w:val="006C63A8"/>
    <w:rsid w:val="006C790D"/>
    <w:rsid w:val="006C7B34"/>
    <w:rsid w:val="006C7B95"/>
    <w:rsid w:val="006D0474"/>
    <w:rsid w:val="006D116A"/>
    <w:rsid w:val="006D11CD"/>
    <w:rsid w:val="006D1863"/>
    <w:rsid w:val="006D23EA"/>
    <w:rsid w:val="006D2945"/>
    <w:rsid w:val="006D2EF2"/>
    <w:rsid w:val="006D34AA"/>
    <w:rsid w:val="006D34DF"/>
    <w:rsid w:val="006D3857"/>
    <w:rsid w:val="006D3980"/>
    <w:rsid w:val="006D3D16"/>
    <w:rsid w:val="006D42DF"/>
    <w:rsid w:val="006D47B8"/>
    <w:rsid w:val="006D490E"/>
    <w:rsid w:val="006D4EA3"/>
    <w:rsid w:val="006D4FE7"/>
    <w:rsid w:val="006D6204"/>
    <w:rsid w:val="006D6290"/>
    <w:rsid w:val="006D693F"/>
    <w:rsid w:val="006D69DE"/>
    <w:rsid w:val="006D73EA"/>
    <w:rsid w:val="006D7570"/>
    <w:rsid w:val="006D7D4A"/>
    <w:rsid w:val="006E0B44"/>
    <w:rsid w:val="006E0E96"/>
    <w:rsid w:val="006E150A"/>
    <w:rsid w:val="006E1C6B"/>
    <w:rsid w:val="006E26C3"/>
    <w:rsid w:val="006E3179"/>
    <w:rsid w:val="006E3748"/>
    <w:rsid w:val="006E4531"/>
    <w:rsid w:val="006E4608"/>
    <w:rsid w:val="006E59A4"/>
    <w:rsid w:val="006E620D"/>
    <w:rsid w:val="006E64FA"/>
    <w:rsid w:val="006E6525"/>
    <w:rsid w:val="006E6F35"/>
    <w:rsid w:val="006E71C5"/>
    <w:rsid w:val="006E7439"/>
    <w:rsid w:val="006E748A"/>
    <w:rsid w:val="006E776C"/>
    <w:rsid w:val="006E7FD6"/>
    <w:rsid w:val="006F004F"/>
    <w:rsid w:val="006F0428"/>
    <w:rsid w:val="006F0F53"/>
    <w:rsid w:val="006F1820"/>
    <w:rsid w:val="006F1A97"/>
    <w:rsid w:val="006F1AD2"/>
    <w:rsid w:val="006F1C40"/>
    <w:rsid w:val="006F24D1"/>
    <w:rsid w:val="006F26BA"/>
    <w:rsid w:val="006F2732"/>
    <w:rsid w:val="006F32FF"/>
    <w:rsid w:val="006F33B0"/>
    <w:rsid w:val="006F3A81"/>
    <w:rsid w:val="006F42E4"/>
    <w:rsid w:val="006F4315"/>
    <w:rsid w:val="006F46AB"/>
    <w:rsid w:val="006F4932"/>
    <w:rsid w:val="006F4975"/>
    <w:rsid w:val="006F4D27"/>
    <w:rsid w:val="006F5068"/>
    <w:rsid w:val="006F53F4"/>
    <w:rsid w:val="006F545B"/>
    <w:rsid w:val="006F54A8"/>
    <w:rsid w:val="006F565D"/>
    <w:rsid w:val="006F5870"/>
    <w:rsid w:val="006F60D3"/>
    <w:rsid w:val="006F6695"/>
    <w:rsid w:val="006F6E0F"/>
    <w:rsid w:val="006F7676"/>
    <w:rsid w:val="007000DD"/>
    <w:rsid w:val="007005BA"/>
    <w:rsid w:val="00700C1F"/>
    <w:rsid w:val="00701DB3"/>
    <w:rsid w:val="00702239"/>
    <w:rsid w:val="007023F5"/>
    <w:rsid w:val="00702809"/>
    <w:rsid w:val="00703397"/>
    <w:rsid w:val="0070345B"/>
    <w:rsid w:val="00703D14"/>
    <w:rsid w:val="0070530A"/>
    <w:rsid w:val="00705592"/>
    <w:rsid w:val="0070612E"/>
    <w:rsid w:val="00707107"/>
    <w:rsid w:val="007112CB"/>
    <w:rsid w:val="0071198E"/>
    <w:rsid w:val="00711A0D"/>
    <w:rsid w:val="00711B57"/>
    <w:rsid w:val="00711BF7"/>
    <w:rsid w:val="007122EB"/>
    <w:rsid w:val="0071293C"/>
    <w:rsid w:val="007139F7"/>
    <w:rsid w:val="00713BC7"/>
    <w:rsid w:val="00713C66"/>
    <w:rsid w:val="00713F7B"/>
    <w:rsid w:val="007140FB"/>
    <w:rsid w:val="00714487"/>
    <w:rsid w:val="007159EA"/>
    <w:rsid w:val="00715A40"/>
    <w:rsid w:val="00715E59"/>
    <w:rsid w:val="007161A2"/>
    <w:rsid w:val="00716814"/>
    <w:rsid w:val="00716CDD"/>
    <w:rsid w:val="00717CF2"/>
    <w:rsid w:val="0072047C"/>
    <w:rsid w:val="00720514"/>
    <w:rsid w:val="00720DC5"/>
    <w:rsid w:val="0072121B"/>
    <w:rsid w:val="00721628"/>
    <w:rsid w:val="007220F8"/>
    <w:rsid w:val="00722ABA"/>
    <w:rsid w:val="007234D8"/>
    <w:rsid w:val="007234F3"/>
    <w:rsid w:val="00723A2B"/>
    <w:rsid w:val="00723C01"/>
    <w:rsid w:val="00723EA9"/>
    <w:rsid w:val="00724FAA"/>
    <w:rsid w:val="0072505F"/>
    <w:rsid w:val="00726108"/>
    <w:rsid w:val="0072621D"/>
    <w:rsid w:val="00726595"/>
    <w:rsid w:val="00726C00"/>
    <w:rsid w:val="00727010"/>
    <w:rsid w:val="0072708F"/>
    <w:rsid w:val="00727B04"/>
    <w:rsid w:val="00727C26"/>
    <w:rsid w:val="00727DCF"/>
    <w:rsid w:val="00730D7F"/>
    <w:rsid w:val="00730F50"/>
    <w:rsid w:val="00731876"/>
    <w:rsid w:val="00731C18"/>
    <w:rsid w:val="00731E76"/>
    <w:rsid w:val="00732317"/>
    <w:rsid w:val="00732B17"/>
    <w:rsid w:val="007330A7"/>
    <w:rsid w:val="0073377B"/>
    <w:rsid w:val="00733811"/>
    <w:rsid w:val="00734139"/>
    <w:rsid w:val="0073432C"/>
    <w:rsid w:val="00734B52"/>
    <w:rsid w:val="00735142"/>
    <w:rsid w:val="00735446"/>
    <w:rsid w:val="007355DE"/>
    <w:rsid w:val="007362CF"/>
    <w:rsid w:val="00736460"/>
    <w:rsid w:val="007364AF"/>
    <w:rsid w:val="0073663F"/>
    <w:rsid w:val="00736DB2"/>
    <w:rsid w:val="00737B14"/>
    <w:rsid w:val="00737C7B"/>
    <w:rsid w:val="00740959"/>
    <w:rsid w:val="0074130A"/>
    <w:rsid w:val="0074179B"/>
    <w:rsid w:val="00742AAE"/>
    <w:rsid w:val="00742D7B"/>
    <w:rsid w:val="00742E26"/>
    <w:rsid w:val="007435DE"/>
    <w:rsid w:val="007437F2"/>
    <w:rsid w:val="0074385B"/>
    <w:rsid w:val="007440E8"/>
    <w:rsid w:val="007449BD"/>
    <w:rsid w:val="00745007"/>
    <w:rsid w:val="0074664B"/>
    <w:rsid w:val="007471AE"/>
    <w:rsid w:val="0074783E"/>
    <w:rsid w:val="00747ED0"/>
    <w:rsid w:val="007507EA"/>
    <w:rsid w:val="00750C03"/>
    <w:rsid w:val="00750D89"/>
    <w:rsid w:val="007515A5"/>
    <w:rsid w:val="00751F38"/>
    <w:rsid w:val="0075219E"/>
    <w:rsid w:val="007522BC"/>
    <w:rsid w:val="00752ACA"/>
    <w:rsid w:val="00753241"/>
    <w:rsid w:val="007533A4"/>
    <w:rsid w:val="00753F2F"/>
    <w:rsid w:val="00753FEF"/>
    <w:rsid w:val="00754228"/>
    <w:rsid w:val="00754260"/>
    <w:rsid w:val="00754836"/>
    <w:rsid w:val="00754944"/>
    <w:rsid w:val="00755255"/>
    <w:rsid w:val="0075536B"/>
    <w:rsid w:val="00755D1B"/>
    <w:rsid w:val="007566C4"/>
    <w:rsid w:val="00756953"/>
    <w:rsid w:val="00756C14"/>
    <w:rsid w:val="00756C50"/>
    <w:rsid w:val="007576DE"/>
    <w:rsid w:val="00757D6A"/>
    <w:rsid w:val="00757F28"/>
    <w:rsid w:val="00760379"/>
    <w:rsid w:val="00760704"/>
    <w:rsid w:val="00760968"/>
    <w:rsid w:val="00760A54"/>
    <w:rsid w:val="00760A7B"/>
    <w:rsid w:val="00760E0E"/>
    <w:rsid w:val="00762C22"/>
    <w:rsid w:val="00762C5B"/>
    <w:rsid w:val="00762E02"/>
    <w:rsid w:val="00762FE8"/>
    <w:rsid w:val="007633BE"/>
    <w:rsid w:val="00763421"/>
    <w:rsid w:val="00763625"/>
    <w:rsid w:val="007638F7"/>
    <w:rsid w:val="00763B66"/>
    <w:rsid w:val="00763BE9"/>
    <w:rsid w:val="0076429F"/>
    <w:rsid w:val="007642EC"/>
    <w:rsid w:val="0076486F"/>
    <w:rsid w:val="00764CC9"/>
    <w:rsid w:val="00764FE2"/>
    <w:rsid w:val="007659F3"/>
    <w:rsid w:val="00765DF5"/>
    <w:rsid w:val="007663DB"/>
    <w:rsid w:val="00766563"/>
    <w:rsid w:val="0076721A"/>
    <w:rsid w:val="00767AB7"/>
    <w:rsid w:val="00767CA5"/>
    <w:rsid w:val="00770445"/>
    <w:rsid w:val="00770DC2"/>
    <w:rsid w:val="0077117E"/>
    <w:rsid w:val="00771335"/>
    <w:rsid w:val="00771C81"/>
    <w:rsid w:val="00771F46"/>
    <w:rsid w:val="00771F56"/>
    <w:rsid w:val="00772305"/>
    <w:rsid w:val="00772F36"/>
    <w:rsid w:val="00773238"/>
    <w:rsid w:val="0077341C"/>
    <w:rsid w:val="007741FE"/>
    <w:rsid w:val="00776212"/>
    <w:rsid w:val="0077621B"/>
    <w:rsid w:val="00776239"/>
    <w:rsid w:val="00776666"/>
    <w:rsid w:val="0077668C"/>
    <w:rsid w:val="007766A9"/>
    <w:rsid w:val="00777476"/>
    <w:rsid w:val="00777565"/>
    <w:rsid w:val="00777C3E"/>
    <w:rsid w:val="00780213"/>
    <w:rsid w:val="007805B8"/>
    <w:rsid w:val="00780EB0"/>
    <w:rsid w:val="00781309"/>
    <w:rsid w:val="00781340"/>
    <w:rsid w:val="0078178B"/>
    <w:rsid w:val="0078195C"/>
    <w:rsid w:val="00782434"/>
    <w:rsid w:val="00782F7C"/>
    <w:rsid w:val="0078404B"/>
    <w:rsid w:val="007840E4"/>
    <w:rsid w:val="007855AE"/>
    <w:rsid w:val="00785739"/>
    <w:rsid w:val="0078580C"/>
    <w:rsid w:val="00785A30"/>
    <w:rsid w:val="00785C80"/>
    <w:rsid w:val="007862D9"/>
    <w:rsid w:val="00786C38"/>
    <w:rsid w:val="00786DFC"/>
    <w:rsid w:val="00786FDC"/>
    <w:rsid w:val="00787E58"/>
    <w:rsid w:val="00790343"/>
    <w:rsid w:val="00790446"/>
    <w:rsid w:val="00790B75"/>
    <w:rsid w:val="00790D27"/>
    <w:rsid w:val="007910B4"/>
    <w:rsid w:val="0079155F"/>
    <w:rsid w:val="0079167B"/>
    <w:rsid w:val="00791CB4"/>
    <w:rsid w:val="00791E53"/>
    <w:rsid w:val="00792852"/>
    <w:rsid w:val="007945A8"/>
    <w:rsid w:val="007947A0"/>
    <w:rsid w:val="0079493E"/>
    <w:rsid w:val="0079528C"/>
    <w:rsid w:val="0079566E"/>
    <w:rsid w:val="00795B85"/>
    <w:rsid w:val="00795C5F"/>
    <w:rsid w:val="00795C73"/>
    <w:rsid w:val="00795F49"/>
    <w:rsid w:val="007960FF"/>
    <w:rsid w:val="007965B4"/>
    <w:rsid w:val="00796780"/>
    <w:rsid w:val="00796C40"/>
    <w:rsid w:val="00797095"/>
    <w:rsid w:val="0079780D"/>
    <w:rsid w:val="007A0236"/>
    <w:rsid w:val="007A027D"/>
    <w:rsid w:val="007A038E"/>
    <w:rsid w:val="007A03A2"/>
    <w:rsid w:val="007A0D06"/>
    <w:rsid w:val="007A19FD"/>
    <w:rsid w:val="007A25AC"/>
    <w:rsid w:val="007A2AF0"/>
    <w:rsid w:val="007A2D4C"/>
    <w:rsid w:val="007A31A6"/>
    <w:rsid w:val="007A48C5"/>
    <w:rsid w:val="007A4F5D"/>
    <w:rsid w:val="007A531D"/>
    <w:rsid w:val="007A64F3"/>
    <w:rsid w:val="007A6DD4"/>
    <w:rsid w:val="007B01F7"/>
    <w:rsid w:val="007B0593"/>
    <w:rsid w:val="007B08A7"/>
    <w:rsid w:val="007B0EB6"/>
    <w:rsid w:val="007B0F9B"/>
    <w:rsid w:val="007B16B3"/>
    <w:rsid w:val="007B1750"/>
    <w:rsid w:val="007B1BEC"/>
    <w:rsid w:val="007B23E0"/>
    <w:rsid w:val="007B2647"/>
    <w:rsid w:val="007B2F61"/>
    <w:rsid w:val="007B31AF"/>
    <w:rsid w:val="007B32F3"/>
    <w:rsid w:val="007B3AB7"/>
    <w:rsid w:val="007B3D5A"/>
    <w:rsid w:val="007B402B"/>
    <w:rsid w:val="007B45C8"/>
    <w:rsid w:val="007B47E2"/>
    <w:rsid w:val="007B513A"/>
    <w:rsid w:val="007B59CF"/>
    <w:rsid w:val="007B7226"/>
    <w:rsid w:val="007B74C4"/>
    <w:rsid w:val="007B7C6F"/>
    <w:rsid w:val="007C00F9"/>
    <w:rsid w:val="007C0817"/>
    <w:rsid w:val="007C09B0"/>
    <w:rsid w:val="007C0A55"/>
    <w:rsid w:val="007C0DB7"/>
    <w:rsid w:val="007C0F91"/>
    <w:rsid w:val="007C1648"/>
    <w:rsid w:val="007C1DA7"/>
    <w:rsid w:val="007C294E"/>
    <w:rsid w:val="007C3EE9"/>
    <w:rsid w:val="007C50DB"/>
    <w:rsid w:val="007C5374"/>
    <w:rsid w:val="007C5AAF"/>
    <w:rsid w:val="007C6756"/>
    <w:rsid w:val="007C6836"/>
    <w:rsid w:val="007C69A5"/>
    <w:rsid w:val="007C6EF1"/>
    <w:rsid w:val="007C72CA"/>
    <w:rsid w:val="007C731A"/>
    <w:rsid w:val="007C74BD"/>
    <w:rsid w:val="007C7B8E"/>
    <w:rsid w:val="007C7F5B"/>
    <w:rsid w:val="007D151A"/>
    <w:rsid w:val="007D1612"/>
    <w:rsid w:val="007D1E6E"/>
    <w:rsid w:val="007D1EA2"/>
    <w:rsid w:val="007D2143"/>
    <w:rsid w:val="007D21DF"/>
    <w:rsid w:val="007D2733"/>
    <w:rsid w:val="007D2D5F"/>
    <w:rsid w:val="007D2D64"/>
    <w:rsid w:val="007D3BC2"/>
    <w:rsid w:val="007D4378"/>
    <w:rsid w:val="007D46AB"/>
    <w:rsid w:val="007D49F8"/>
    <w:rsid w:val="007D5595"/>
    <w:rsid w:val="007D624D"/>
    <w:rsid w:val="007D78F9"/>
    <w:rsid w:val="007E0807"/>
    <w:rsid w:val="007E0A28"/>
    <w:rsid w:val="007E16C8"/>
    <w:rsid w:val="007E18DF"/>
    <w:rsid w:val="007E1F89"/>
    <w:rsid w:val="007E2648"/>
    <w:rsid w:val="007E2A78"/>
    <w:rsid w:val="007E35B7"/>
    <w:rsid w:val="007E37B9"/>
    <w:rsid w:val="007E3F8C"/>
    <w:rsid w:val="007E4159"/>
    <w:rsid w:val="007E4DDE"/>
    <w:rsid w:val="007E53BA"/>
    <w:rsid w:val="007E6500"/>
    <w:rsid w:val="007E662A"/>
    <w:rsid w:val="007E6801"/>
    <w:rsid w:val="007E6A08"/>
    <w:rsid w:val="007E6EFD"/>
    <w:rsid w:val="007E6F6A"/>
    <w:rsid w:val="007E7254"/>
    <w:rsid w:val="007E78D9"/>
    <w:rsid w:val="007E7B16"/>
    <w:rsid w:val="007E7C06"/>
    <w:rsid w:val="007F0805"/>
    <w:rsid w:val="007F08EC"/>
    <w:rsid w:val="007F0BC2"/>
    <w:rsid w:val="007F0D71"/>
    <w:rsid w:val="007F21D5"/>
    <w:rsid w:val="007F254B"/>
    <w:rsid w:val="007F305E"/>
    <w:rsid w:val="007F3484"/>
    <w:rsid w:val="007F3E60"/>
    <w:rsid w:val="007F417E"/>
    <w:rsid w:val="007F48A9"/>
    <w:rsid w:val="007F48BE"/>
    <w:rsid w:val="007F4A3C"/>
    <w:rsid w:val="007F4B9E"/>
    <w:rsid w:val="007F553A"/>
    <w:rsid w:val="007F58BD"/>
    <w:rsid w:val="007F5BCC"/>
    <w:rsid w:val="007F5CBD"/>
    <w:rsid w:val="007F5EB2"/>
    <w:rsid w:val="007F6151"/>
    <w:rsid w:val="007F66F9"/>
    <w:rsid w:val="007F6C2E"/>
    <w:rsid w:val="007F719A"/>
    <w:rsid w:val="007F72A6"/>
    <w:rsid w:val="007F780C"/>
    <w:rsid w:val="007F7845"/>
    <w:rsid w:val="00800504"/>
    <w:rsid w:val="00800DF1"/>
    <w:rsid w:val="008013CE"/>
    <w:rsid w:val="0080150A"/>
    <w:rsid w:val="008020E7"/>
    <w:rsid w:val="00802498"/>
    <w:rsid w:val="0080288F"/>
    <w:rsid w:val="00802C95"/>
    <w:rsid w:val="00802EEA"/>
    <w:rsid w:val="00803108"/>
    <w:rsid w:val="008031A0"/>
    <w:rsid w:val="00803582"/>
    <w:rsid w:val="00803B34"/>
    <w:rsid w:val="00803BA3"/>
    <w:rsid w:val="00804095"/>
    <w:rsid w:val="008058B6"/>
    <w:rsid w:val="00805D3F"/>
    <w:rsid w:val="00805F4A"/>
    <w:rsid w:val="00805FE6"/>
    <w:rsid w:val="008068A0"/>
    <w:rsid w:val="00806A17"/>
    <w:rsid w:val="00806CA6"/>
    <w:rsid w:val="00806EDE"/>
    <w:rsid w:val="00807324"/>
    <w:rsid w:val="00807672"/>
    <w:rsid w:val="00807D37"/>
    <w:rsid w:val="00810653"/>
    <w:rsid w:val="008106E2"/>
    <w:rsid w:val="008109BF"/>
    <w:rsid w:val="00810ABD"/>
    <w:rsid w:val="00810E7E"/>
    <w:rsid w:val="00812211"/>
    <w:rsid w:val="00812231"/>
    <w:rsid w:val="00812520"/>
    <w:rsid w:val="008130E9"/>
    <w:rsid w:val="008132AB"/>
    <w:rsid w:val="008132FC"/>
    <w:rsid w:val="0081354C"/>
    <w:rsid w:val="00813645"/>
    <w:rsid w:val="008137B5"/>
    <w:rsid w:val="0081385A"/>
    <w:rsid w:val="00813C24"/>
    <w:rsid w:val="00813DC6"/>
    <w:rsid w:val="00814219"/>
    <w:rsid w:val="008143C5"/>
    <w:rsid w:val="0081444A"/>
    <w:rsid w:val="008149B7"/>
    <w:rsid w:val="008149D8"/>
    <w:rsid w:val="00814A01"/>
    <w:rsid w:val="00815169"/>
    <w:rsid w:val="00815ADE"/>
    <w:rsid w:val="008165F7"/>
    <w:rsid w:val="00816663"/>
    <w:rsid w:val="00816CC1"/>
    <w:rsid w:val="00816F08"/>
    <w:rsid w:val="00820198"/>
    <w:rsid w:val="008208C8"/>
    <w:rsid w:val="00820D5F"/>
    <w:rsid w:val="00820FA0"/>
    <w:rsid w:val="00821337"/>
    <w:rsid w:val="00821765"/>
    <w:rsid w:val="00822121"/>
    <w:rsid w:val="00822278"/>
    <w:rsid w:val="0082269D"/>
    <w:rsid w:val="00822BBF"/>
    <w:rsid w:val="00822F82"/>
    <w:rsid w:val="00824304"/>
    <w:rsid w:val="008246F6"/>
    <w:rsid w:val="00824993"/>
    <w:rsid w:val="00824EAF"/>
    <w:rsid w:val="0082597A"/>
    <w:rsid w:val="00825CB7"/>
    <w:rsid w:val="008260AA"/>
    <w:rsid w:val="0082729A"/>
    <w:rsid w:val="008276BD"/>
    <w:rsid w:val="00827956"/>
    <w:rsid w:val="008300B2"/>
    <w:rsid w:val="0083035C"/>
    <w:rsid w:val="00830ACA"/>
    <w:rsid w:val="00831810"/>
    <w:rsid w:val="008318BB"/>
    <w:rsid w:val="00831B58"/>
    <w:rsid w:val="00831E06"/>
    <w:rsid w:val="00832B8F"/>
    <w:rsid w:val="00832DE3"/>
    <w:rsid w:val="008333A9"/>
    <w:rsid w:val="0083428D"/>
    <w:rsid w:val="008342CA"/>
    <w:rsid w:val="008347CB"/>
    <w:rsid w:val="00834B5F"/>
    <w:rsid w:val="00834E9C"/>
    <w:rsid w:val="008352FC"/>
    <w:rsid w:val="00835383"/>
    <w:rsid w:val="00835E0B"/>
    <w:rsid w:val="00836115"/>
    <w:rsid w:val="008361F7"/>
    <w:rsid w:val="0083624B"/>
    <w:rsid w:val="0083689F"/>
    <w:rsid w:val="00836FBD"/>
    <w:rsid w:val="00837136"/>
    <w:rsid w:val="00837158"/>
    <w:rsid w:val="00837617"/>
    <w:rsid w:val="00837BDB"/>
    <w:rsid w:val="00837EFE"/>
    <w:rsid w:val="00837FC9"/>
    <w:rsid w:val="008409F7"/>
    <w:rsid w:val="00840AEF"/>
    <w:rsid w:val="00840C88"/>
    <w:rsid w:val="00840CAC"/>
    <w:rsid w:val="00841459"/>
    <w:rsid w:val="00841E87"/>
    <w:rsid w:val="00841F99"/>
    <w:rsid w:val="008421CF"/>
    <w:rsid w:val="008427FE"/>
    <w:rsid w:val="00842DA9"/>
    <w:rsid w:val="008430BE"/>
    <w:rsid w:val="00843183"/>
    <w:rsid w:val="008432CE"/>
    <w:rsid w:val="00843806"/>
    <w:rsid w:val="008441A1"/>
    <w:rsid w:val="00844589"/>
    <w:rsid w:val="00845279"/>
    <w:rsid w:val="00845952"/>
    <w:rsid w:val="008464FB"/>
    <w:rsid w:val="008472EC"/>
    <w:rsid w:val="00850F8D"/>
    <w:rsid w:val="0085135B"/>
    <w:rsid w:val="008515FF"/>
    <w:rsid w:val="00851712"/>
    <w:rsid w:val="00851951"/>
    <w:rsid w:val="00851E3F"/>
    <w:rsid w:val="00852370"/>
    <w:rsid w:val="00852651"/>
    <w:rsid w:val="00852773"/>
    <w:rsid w:val="00853253"/>
    <w:rsid w:val="0085429D"/>
    <w:rsid w:val="0085453B"/>
    <w:rsid w:val="0085478F"/>
    <w:rsid w:val="00854B8B"/>
    <w:rsid w:val="00855533"/>
    <w:rsid w:val="00855893"/>
    <w:rsid w:val="00855EF8"/>
    <w:rsid w:val="008561DA"/>
    <w:rsid w:val="00856DFC"/>
    <w:rsid w:val="00856FCA"/>
    <w:rsid w:val="008570EE"/>
    <w:rsid w:val="00857102"/>
    <w:rsid w:val="008571A7"/>
    <w:rsid w:val="00857C5E"/>
    <w:rsid w:val="00857CF4"/>
    <w:rsid w:val="008601A4"/>
    <w:rsid w:val="008603D7"/>
    <w:rsid w:val="00860774"/>
    <w:rsid w:val="00861271"/>
    <w:rsid w:val="008616DC"/>
    <w:rsid w:val="00861B45"/>
    <w:rsid w:val="0086247F"/>
    <w:rsid w:val="0086316B"/>
    <w:rsid w:val="00863E80"/>
    <w:rsid w:val="0086402B"/>
    <w:rsid w:val="00864D79"/>
    <w:rsid w:val="00864EB7"/>
    <w:rsid w:val="00864F41"/>
    <w:rsid w:val="008659DF"/>
    <w:rsid w:val="0086614C"/>
    <w:rsid w:val="00866A48"/>
    <w:rsid w:val="00866CA0"/>
    <w:rsid w:val="00866CEC"/>
    <w:rsid w:val="00866F25"/>
    <w:rsid w:val="0086715F"/>
    <w:rsid w:val="008704F1"/>
    <w:rsid w:val="00870644"/>
    <w:rsid w:val="00870A96"/>
    <w:rsid w:val="008710C0"/>
    <w:rsid w:val="00871BE3"/>
    <w:rsid w:val="00871E09"/>
    <w:rsid w:val="00872163"/>
    <w:rsid w:val="0087271E"/>
    <w:rsid w:val="00872BEE"/>
    <w:rsid w:val="00872ECD"/>
    <w:rsid w:val="00873C57"/>
    <w:rsid w:val="00873E3F"/>
    <w:rsid w:val="00873E4A"/>
    <w:rsid w:val="008741E6"/>
    <w:rsid w:val="00874DCC"/>
    <w:rsid w:val="00874ECB"/>
    <w:rsid w:val="00875CB3"/>
    <w:rsid w:val="00875E25"/>
    <w:rsid w:val="008760D9"/>
    <w:rsid w:val="008764DD"/>
    <w:rsid w:val="008768F9"/>
    <w:rsid w:val="00876925"/>
    <w:rsid w:val="00876987"/>
    <w:rsid w:val="00877252"/>
    <w:rsid w:val="0087773E"/>
    <w:rsid w:val="00877C4C"/>
    <w:rsid w:val="0088002C"/>
    <w:rsid w:val="008801CF"/>
    <w:rsid w:val="0088088B"/>
    <w:rsid w:val="0088131F"/>
    <w:rsid w:val="00882684"/>
    <w:rsid w:val="00882838"/>
    <w:rsid w:val="00882946"/>
    <w:rsid w:val="00882A7B"/>
    <w:rsid w:val="00882A9F"/>
    <w:rsid w:val="0088324B"/>
    <w:rsid w:val="00883665"/>
    <w:rsid w:val="00883DE6"/>
    <w:rsid w:val="00884AEC"/>
    <w:rsid w:val="00885B0A"/>
    <w:rsid w:val="00885CE0"/>
    <w:rsid w:val="00886576"/>
    <w:rsid w:val="0088677D"/>
    <w:rsid w:val="00886BD7"/>
    <w:rsid w:val="00887397"/>
    <w:rsid w:val="00890257"/>
    <w:rsid w:val="008907A8"/>
    <w:rsid w:val="00890B4A"/>
    <w:rsid w:val="00890B64"/>
    <w:rsid w:val="008918C0"/>
    <w:rsid w:val="00891931"/>
    <w:rsid w:val="00891DCF"/>
    <w:rsid w:val="0089225D"/>
    <w:rsid w:val="00892F84"/>
    <w:rsid w:val="0089605C"/>
    <w:rsid w:val="0089682B"/>
    <w:rsid w:val="00896A8A"/>
    <w:rsid w:val="00897585"/>
    <w:rsid w:val="0089781D"/>
    <w:rsid w:val="0089795E"/>
    <w:rsid w:val="00897E51"/>
    <w:rsid w:val="00897FD5"/>
    <w:rsid w:val="00897FF2"/>
    <w:rsid w:val="008A07D2"/>
    <w:rsid w:val="008A084A"/>
    <w:rsid w:val="008A0DA4"/>
    <w:rsid w:val="008A0E78"/>
    <w:rsid w:val="008A159E"/>
    <w:rsid w:val="008A16BD"/>
    <w:rsid w:val="008A2084"/>
    <w:rsid w:val="008A2C95"/>
    <w:rsid w:val="008A3275"/>
    <w:rsid w:val="008A40EC"/>
    <w:rsid w:val="008A436F"/>
    <w:rsid w:val="008A4DD9"/>
    <w:rsid w:val="008A552F"/>
    <w:rsid w:val="008A5864"/>
    <w:rsid w:val="008A589F"/>
    <w:rsid w:val="008A58CC"/>
    <w:rsid w:val="008A7833"/>
    <w:rsid w:val="008A7AF8"/>
    <w:rsid w:val="008B048B"/>
    <w:rsid w:val="008B0A9B"/>
    <w:rsid w:val="008B0F7C"/>
    <w:rsid w:val="008B1D85"/>
    <w:rsid w:val="008B1DF6"/>
    <w:rsid w:val="008B1E5F"/>
    <w:rsid w:val="008B2C0E"/>
    <w:rsid w:val="008B2C62"/>
    <w:rsid w:val="008B304A"/>
    <w:rsid w:val="008B32B3"/>
    <w:rsid w:val="008B38F9"/>
    <w:rsid w:val="008B3EAD"/>
    <w:rsid w:val="008B4921"/>
    <w:rsid w:val="008B4B8D"/>
    <w:rsid w:val="008B4C4F"/>
    <w:rsid w:val="008B4FF7"/>
    <w:rsid w:val="008B5F5B"/>
    <w:rsid w:val="008B653D"/>
    <w:rsid w:val="008B7067"/>
    <w:rsid w:val="008B70BC"/>
    <w:rsid w:val="008B7221"/>
    <w:rsid w:val="008B73DD"/>
    <w:rsid w:val="008B7898"/>
    <w:rsid w:val="008B7B70"/>
    <w:rsid w:val="008B7D07"/>
    <w:rsid w:val="008C026D"/>
    <w:rsid w:val="008C084C"/>
    <w:rsid w:val="008C0C32"/>
    <w:rsid w:val="008C0FC1"/>
    <w:rsid w:val="008C11B7"/>
    <w:rsid w:val="008C15EF"/>
    <w:rsid w:val="008C16A3"/>
    <w:rsid w:val="008C16E0"/>
    <w:rsid w:val="008C16E6"/>
    <w:rsid w:val="008C18D9"/>
    <w:rsid w:val="008C1AC0"/>
    <w:rsid w:val="008C2036"/>
    <w:rsid w:val="008C26AE"/>
    <w:rsid w:val="008C2A55"/>
    <w:rsid w:val="008C2B37"/>
    <w:rsid w:val="008C2BDE"/>
    <w:rsid w:val="008C2CAE"/>
    <w:rsid w:val="008C2EB5"/>
    <w:rsid w:val="008C2F39"/>
    <w:rsid w:val="008C32A6"/>
    <w:rsid w:val="008C3823"/>
    <w:rsid w:val="008C38AE"/>
    <w:rsid w:val="008C4D97"/>
    <w:rsid w:val="008C501A"/>
    <w:rsid w:val="008C51D4"/>
    <w:rsid w:val="008C5415"/>
    <w:rsid w:val="008C59F4"/>
    <w:rsid w:val="008C5C3D"/>
    <w:rsid w:val="008C5EC8"/>
    <w:rsid w:val="008C62FA"/>
    <w:rsid w:val="008C79D0"/>
    <w:rsid w:val="008D0223"/>
    <w:rsid w:val="008D1A99"/>
    <w:rsid w:val="008D1D67"/>
    <w:rsid w:val="008D1FA6"/>
    <w:rsid w:val="008D2137"/>
    <w:rsid w:val="008D2C2D"/>
    <w:rsid w:val="008D2E29"/>
    <w:rsid w:val="008D393C"/>
    <w:rsid w:val="008D3CC7"/>
    <w:rsid w:val="008D45DB"/>
    <w:rsid w:val="008D4F85"/>
    <w:rsid w:val="008D6097"/>
    <w:rsid w:val="008D60A0"/>
    <w:rsid w:val="008D6279"/>
    <w:rsid w:val="008D632D"/>
    <w:rsid w:val="008D64A9"/>
    <w:rsid w:val="008D66E6"/>
    <w:rsid w:val="008D6787"/>
    <w:rsid w:val="008D6D18"/>
    <w:rsid w:val="008D6F8B"/>
    <w:rsid w:val="008D79A9"/>
    <w:rsid w:val="008E0069"/>
    <w:rsid w:val="008E0613"/>
    <w:rsid w:val="008E0A4E"/>
    <w:rsid w:val="008E0CEA"/>
    <w:rsid w:val="008E1BC0"/>
    <w:rsid w:val="008E2027"/>
    <w:rsid w:val="008E2391"/>
    <w:rsid w:val="008E2A62"/>
    <w:rsid w:val="008E2CA2"/>
    <w:rsid w:val="008E2D1F"/>
    <w:rsid w:val="008E2F4F"/>
    <w:rsid w:val="008E3564"/>
    <w:rsid w:val="008E39D7"/>
    <w:rsid w:val="008E3A7E"/>
    <w:rsid w:val="008E4624"/>
    <w:rsid w:val="008E4B52"/>
    <w:rsid w:val="008E4C24"/>
    <w:rsid w:val="008E5115"/>
    <w:rsid w:val="008E52FF"/>
    <w:rsid w:val="008E56CC"/>
    <w:rsid w:val="008E576A"/>
    <w:rsid w:val="008E6A18"/>
    <w:rsid w:val="008E6E86"/>
    <w:rsid w:val="008E77D4"/>
    <w:rsid w:val="008E7855"/>
    <w:rsid w:val="008F036C"/>
    <w:rsid w:val="008F0DDE"/>
    <w:rsid w:val="008F0DF1"/>
    <w:rsid w:val="008F1302"/>
    <w:rsid w:val="008F18E2"/>
    <w:rsid w:val="008F2454"/>
    <w:rsid w:val="008F2C33"/>
    <w:rsid w:val="008F2EFB"/>
    <w:rsid w:val="008F3909"/>
    <w:rsid w:val="008F45A2"/>
    <w:rsid w:val="008F461A"/>
    <w:rsid w:val="008F4929"/>
    <w:rsid w:val="008F4DC6"/>
    <w:rsid w:val="008F5110"/>
    <w:rsid w:val="008F5195"/>
    <w:rsid w:val="008F5B09"/>
    <w:rsid w:val="008F5D9B"/>
    <w:rsid w:val="008F6643"/>
    <w:rsid w:val="008F6C55"/>
    <w:rsid w:val="00900035"/>
    <w:rsid w:val="009009A8"/>
    <w:rsid w:val="00901B92"/>
    <w:rsid w:val="00901FBA"/>
    <w:rsid w:val="009026A2"/>
    <w:rsid w:val="009026AD"/>
    <w:rsid w:val="00902860"/>
    <w:rsid w:val="00902C22"/>
    <w:rsid w:val="00902F03"/>
    <w:rsid w:val="0090338D"/>
    <w:rsid w:val="00903E12"/>
    <w:rsid w:val="00903E1C"/>
    <w:rsid w:val="00904591"/>
    <w:rsid w:val="00904F83"/>
    <w:rsid w:val="00905644"/>
    <w:rsid w:val="00905E5F"/>
    <w:rsid w:val="00905FD3"/>
    <w:rsid w:val="009060C9"/>
    <w:rsid w:val="009061C0"/>
    <w:rsid w:val="009061EB"/>
    <w:rsid w:val="009061FE"/>
    <w:rsid w:val="00906693"/>
    <w:rsid w:val="009066E0"/>
    <w:rsid w:val="00907191"/>
    <w:rsid w:val="00907678"/>
    <w:rsid w:val="00907804"/>
    <w:rsid w:val="00907862"/>
    <w:rsid w:val="00907F74"/>
    <w:rsid w:val="00907F87"/>
    <w:rsid w:val="0091003C"/>
    <w:rsid w:val="009108CF"/>
    <w:rsid w:val="00910E96"/>
    <w:rsid w:val="0091127B"/>
    <w:rsid w:val="00911861"/>
    <w:rsid w:val="00911875"/>
    <w:rsid w:val="0091189F"/>
    <w:rsid w:val="009118FA"/>
    <w:rsid w:val="00911ACC"/>
    <w:rsid w:val="00911B7F"/>
    <w:rsid w:val="00911D32"/>
    <w:rsid w:val="009124E9"/>
    <w:rsid w:val="0091261A"/>
    <w:rsid w:val="00912A7B"/>
    <w:rsid w:val="0091374A"/>
    <w:rsid w:val="00913793"/>
    <w:rsid w:val="00913C01"/>
    <w:rsid w:val="009141E2"/>
    <w:rsid w:val="00914770"/>
    <w:rsid w:val="00914E65"/>
    <w:rsid w:val="00914F50"/>
    <w:rsid w:val="00915647"/>
    <w:rsid w:val="00915944"/>
    <w:rsid w:val="00916162"/>
    <w:rsid w:val="00916702"/>
    <w:rsid w:val="0091698F"/>
    <w:rsid w:val="00917025"/>
    <w:rsid w:val="00917293"/>
    <w:rsid w:val="00917A76"/>
    <w:rsid w:val="00917BDB"/>
    <w:rsid w:val="00920020"/>
    <w:rsid w:val="0092088D"/>
    <w:rsid w:val="00920BA5"/>
    <w:rsid w:val="00920EA2"/>
    <w:rsid w:val="00921A5B"/>
    <w:rsid w:val="00921BEC"/>
    <w:rsid w:val="00921D5E"/>
    <w:rsid w:val="009221D3"/>
    <w:rsid w:val="00922B21"/>
    <w:rsid w:val="00922BF3"/>
    <w:rsid w:val="0092321B"/>
    <w:rsid w:val="00923C54"/>
    <w:rsid w:val="00923CA9"/>
    <w:rsid w:val="009242F3"/>
    <w:rsid w:val="0092442D"/>
    <w:rsid w:val="009247C3"/>
    <w:rsid w:val="00924DCA"/>
    <w:rsid w:val="00924F35"/>
    <w:rsid w:val="009252C6"/>
    <w:rsid w:val="009254A1"/>
    <w:rsid w:val="00925779"/>
    <w:rsid w:val="00925F19"/>
    <w:rsid w:val="00926306"/>
    <w:rsid w:val="0092780A"/>
    <w:rsid w:val="009307F0"/>
    <w:rsid w:val="00930862"/>
    <w:rsid w:val="00931168"/>
    <w:rsid w:val="00931274"/>
    <w:rsid w:val="009312D5"/>
    <w:rsid w:val="00931315"/>
    <w:rsid w:val="00931A33"/>
    <w:rsid w:val="00931F6E"/>
    <w:rsid w:val="009321CA"/>
    <w:rsid w:val="00932A40"/>
    <w:rsid w:val="00933547"/>
    <w:rsid w:val="00933EB9"/>
    <w:rsid w:val="009342FF"/>
    <w:rsid w:val="00934B82"/>
    <w:rsid w:val="00934D7E"/>
    <w:rsid w:val="00935614"/>
    <w:rsid w:val="00935F76"/>
    <w:rsid w:val="0093621D"/>
    <w:rsid w:val="00936593"/>
    <w:rsid w:val="00936A52"/>
    <w:rsid w:val="00936B7C"/>
    <w:rsid w:val="00937540"/>
    <w:rsid w:val="00937E7A"/>
    <w:rsid w:val="0094013B"/>
    <w:rsid w:val="00940AF0"/>
    <w:rsid w:val="00940BA0"/>
    <w:rsid w:val="00940E5A"/>
    <w:rsid w:val="00940F05"/>
    <w:rsid w:val="00940FCB"/>
    <w:rsid w:val="00941064"/>
    <w:rsid w:val="009417F1"/>
    <w:rsid w:val="00941812"/>
    <w:rsid w:val="00941E42"/>
    <w:rsid w:val="009426EC"/>
    <w:rsid w:val="00942B2E"/>
    <w:rsid w:val="00942E9B"/>
    <w:rsid w:val="009435F0"/>
    <w:rsid w:val="009435F3"/>
    <w:rsid w:val="009438B7"/>
    <w:rsid w:val="00944041"/>
    <w:rsid w:val="00944A07"/>
    <w:rsid w:val="00944C7F"/>
    <w:rsid w:val="00944CDC"/>
    <w:rsid w:val="009453B5"/>
    <w:rsid w:val="0094580A"/>
    <w:rsid w:val="00945D0F"/>
    <w:rsid w:val="00946325"/>
    <w:rsid w:val="009471D0"/>
    <w:rsid w:val="0094723D"/>
    <w:rsid w:val="00947683"/>
    <w:rsid w:val="00947A8E"/>
    <w:rsid w:val="00947F8C"/>
    <w:rsid w:val="00950332"/>
    <w:rsid w:val="00950357"/>
    <w:rsid w:val="0095038F"/>
    <w:rsid w:val="00950B6C"/>
    <w:rsid w:val="00951163"/>
    <w:rsid w:val="009511BB"/>
    <w:rsid w:val="0095166E"/>
    <w:rsid w:val="00951845"/>
    <w:rsid w:val="00952544"/>
    <w:rsid w:val="009525AA"/>
    <w:rsid w:val="00952982"/>
    <w:rsid w:val="00953F34"/>
    <w:rsid w:val="00953FC8"/>
    <w:rsid w:val="00954094"/>
    <w:rsid w:val="00954270"/>
    <w:rsid w:val="009542C8"/>
    <w:rsid w:val="00954EA3"/>
    <w:rsid w:val="009560F3"/>
    <w:rsid w:val="009561CE"/>
    <w:rsid w:val="00956306"/>
    <w:rsid w:val="0095653C"/>
    <w:rsid w:val="009566A5"/>
    <w:rsid w:val="009567CE"/>
    <w:rsid w:val="00956E57"/>
    <w:rsid w:val="00957012"/>
    <w:rsid w:val="00957847"/>
    <w:rsid w:val="00957A08"/>
    <w:rsid w:val="009602FC"/>
    <w:rsid w:val="00960819"/>
    <w:rsid w:val="0096082F"/>
    <w:rsid w:val="009608C9"/>
    <w:rsid w:val="00961E30"/>
    <w:rsid w:val="00962213"/>
    <w:rsid w:val="00962B09"/>
    <w:rsid w:val="00963434"/>
    <w:rsid w:val="009638F5"/>
    <w:rsid w:val="00963C63"/>
    <w:rsid w:val="0096494A"/>
    <w:rsid w:val="00964954"/>
    <w:rsid w:val="00964F38"/>
    <w:rsid w:val="009651F9"/>
    <w:rsid w:val="009659D7"/>
    <w:rsid w:val="0096602B"/>
    <w:rsid w:val="00966646"/>
    <w:rsid w:val="00966ABD"/>
    <w:rsid w:val="00967010"/>
    <w:rsid w:val="00967650"/>
    <w:rsid w:val="00967946"/>
    <w:rsid w:val="00970240"/>
    <w:rsid w:val="00970411"/>
    <w:rsid w:val="0097051C"/>
    <w:rsid w:val="0097080B"/>
    <w:rsid w:val="00970874"/>
    <w:rsid w:val="00970C96"/>
    <w:rsid w:val="00970D39"/>
    <w:rsid w:val="00971177"/>
    <w:rsid w:val="009714E6"/>
    <w:rsid w:val="0097284F"/>
    <w:rsid w:val="009729BA"/>
    <w:rsid w:val="00973A7B"/>
    <w:rsid w:val="00973BDD"/>
    <w:rsid w:val="009747AB"/>
    <w:rsid w:val="009748D2"/>
    <w:rsid w:val="0097513B"/>
    <w:rsid w:val="0097534D"/>
    <w:rsid w:val="00975A79"/>
    <w:rsid w:val="009760F3"/>
    <w:rsid w:val="00976327"/>
    <w:rsid w:val="00976341"/>
    <w:rsid w:val="00976420"/>
    <w:rsid w:val="00976677"/>
    <w:rsid w:val="009767B8"/>
    <w:rsid w:val="00976884"/>
    <w:rsid w:val="0097771D"/>
    <w:rsid w:val="00977985"/>
    <w:rsid w:val="0098005E"/>
    <w:rsid w:val="009806E3"/>
    <w:rsid w:val="009807D9"/>
    <w:rsid w:val="0098094A"/>
    <w:rsid w:val="00980E75"/>
    <w:rsid w:val="00982289"/>
    <w:rsid w:val="009827AD"/>
    <w:rsid w:val="00982817"/>
    <w:rsid w:val="0098334F"/>
    <w:rsid w:val="009835CF"/>
    <w:rsid w:val="00983911"/>
    <w:rsid w:val="009843BC"/>
    <w:rsid w:val="00984AE5"/>
    <w:rsid w:val="00984B88"/>
    <w:rsid w:val="00984FF1"/>
    <w:rsid w:val="00985938"/>
    <w:rsid w:val="00985A56"/>
    <w:rsid w:val="00985C47"/>
    <w:rsid w:val="00985DBD"/>
    <w:rsid w:val="00986F61"/>
    <w:rsid w:val="00987230"/>
    <w:rsid w:val="0099000D"/>
    <w:rsid w:val="00991DBC"/>
    <w:rsid w:val="00992714"/>
    <w:rsid w:val="00992F03"/>
    <w:rsid w:val="00993565"/>
    <w:rsid w:val="009936C8"/>
    <w:rsid w:val="00993741"/>
    <w:rsid w:val="00994B67"/>
    <w:rsid w:val="009951F6"/>
    <w:rsid w:val="00995239"/>
    <w:rsid w:val="0099534E"/>
    <w:rsid w:val="00995AAD"/>
    <w:rsid w:val="00995E06"/>
    <w:rsid w:val="00995E3F"/>
    <w:rsid w:val="00996422"/>
    <w:rsid w:val="00996810"/>
    <w:rsid w:val="009968BF"/>
    <w:rsid w:val="00996E77"/>
    <w:rsid w:val="009970E5"/>
    <w:rsid w:val="00997104"/>
    <w:rsid w:val="00997868"/>
    <w:rsid w:val="00997D11"/>
    <w:rsid w:val="009A09BD"/>
    <w:rsid w:val="009A1121"/>
    <w:rsid w:val="009A15E1"/>
    <w:rsid w:val="009A1DF0"/>
    <w:rsid w:val="009A1F82"/>
    <w:rsid w:val="009A2242"/>
    <w:rsid w:val="009A27AB"/>
    <w:rsid w:val="009A2AF3"/>
    <w:rsid w:val="009A332A"/>
    <w:rsid w:val="009A3EF3"/>
    <w:rsid w:val="009A3F6A"/>
    <w:rsid w:val="009A439B"/>
    <w:rsid w:val="009A4436"/>
    <w:rsid w:val="009A5618"/>
    <w:rsid w:val="009A58E2"/>
    <w:rsid w:val="009A5CEA"/>
    <w:rsid w:val="009A65B7"/>
    <w:rsid w:val="009A6891"/>
    <w:rsid w:val="009A6F1E"/>
    <w:rsid w:val="009A7262"/>
    <w:rsid w:val="009A79DE"/>
    <w:rsid w:val="009A7BA2"/>
    <w:rsid w:val="009A7D1A"/>
    <w:rsid w:val="009B05E6"/>
    <w:rsid w:val="009B0901"/>
    <w:rsid w:val="009B1B73"/>
    <w:rsid w:val="009B1DC4"/>
    <w:rsid w:val="009B24AA"/>
    <w:rsid w:val="009B2666"/>
    <w:rsid w:val="009B2C99"/>
    <w:rsid w:val="009B2DAB"/>
    <w:rsid w:val="009B3172"/>
    <w:rsid w:val="009B3FC5"/>
    <w:rsid w:val="009B50E0"/>
    <w:rsid w:val="009B5C25"/>
    <w:rsid w:val="009B68DC"/>
    <w:rsid w:val="009B7336"/>
    <w:rsid w:val="009B76ED"/>
    <w:rsid w:val="009C0113"/>
    <w:rsid w:val="009C098C"/>
    <w:rsid w:val="009C0AE6"/>
    <w:rsid w:val="009C0B01"/>
    <w:rsid w:val="009C109C"/>
    <w:rsid w:val="009C143E"/>
    <w:rsid w:val="009C3E10"/>
    <w:rsid w:val="009C3FDB"/>
    <w:rsid w:val="009C52D0"/>
    <w:rsid w:val="009C58CA"/>
    <w:rsid w:val="009C5D7C"/>
    <w:rsid w:val="009C62BC"/>
    <w:rsid w:val="009C64B4"/>
    <w:rsid w:val="009C7307"/>
    <w:rsid w:val="009C7332"/>
    <w:rsid w:val="009D0196"/>
    <w:rsid w:val="009D0BCC"/>
    <w:rsid w:val="009D14A6"/>
    <w:rsid w:val="009D18A1"/>
    <w:rsid w:val="009D1B2E"/>
    <w:rsid w:val="009D2EB0"/>
    <w:rsid w:val="009D317B"/>
    <w:rsid w:val="009D32BE"/>
    <w:rsid w:val="009D330E"/>
    <w:rsid w:val="009D334C"/>
    <w:rsid w:val="009D3373"/>
    <w:rsid w:val="009D35EE"/>
    <w:rsid w:val="009D367A"/>
    <w:rsid w:val="009D3DD0"/>
    <w:rsid w:val="009D468E"/>
    <w:rsid w:val="009D52F1"/>
    <w:rsid w:val="009D5327"/>
    <w:rsid w:val="009D5470"/>
    <w:rsid w:val="009D56E5"/>
    <w:rsid w:val="009D61C3"/>
    <w:rsid w:val="009D6794"/>
    <w:rsid w:val="009D7191"/>
    <w:rsid w:val="009D7D61"/>
    <w:rsid w:val="009E00D5"/>
    <w:rsid w:val="009E05AD"/>
    <w:rsid w:val="009E07E2"/>
    <w:rsid w:val="009E086A"/>
    <w:rsid w:val="009E0B25"/>
    <w:rsid w:val="009E0FA2"/>
    <w:rsid w:val="009E0FAA"/>
    <w:rsid w:val="009E1552"/>
    <w:rsid w:val="009E17DE"/>
    <w:rsid w:val="009E191C"/>
    <w:rsid w:val="009E1A7D"/>
    <w:rsid w:val="009E2737"/>
    <w:rsid w:val="009E2C50"/>
    <w:rsid w:val="009E2FC8"/>
    <w:rsid w:val="009E336F"/>
    <w:rsid w:val="009E3D32"/>
    <w:rsid w:val="009E3DC4"/>
    <w:rsid w:val="009E4332"/>
    <w:rsid w:val="009E492E"/>
    <w:rsid w:val="009E4BF4"/>
    <w:rsid w:val="009E5132"/>
    <w:rsid w:val="009E5D61"/>
    <w:rsid w:val="009E631A"/>
    <w:rsid w:val="009E65E7"/>
    <w:rsid w:val="009E6A8D"/>
    <w:rsid w:val="009E6BF3"/>
    <w:rsid w:val="009E78BD"/>
    <w:rsid w:val="009E7FC0"/>
    <w:rsid w:val="009F027D"/>
    <w:rsid w:val="009F0AB8"/>
    <w:rsid w:val="009F12CD"/>
    <w:rsid w:val="009F1A2A"/>
    <w:rsid w:val="009F1B46"/>
    <w:rsid w:val="009F1BD3"/>
    <w:rsid w:val="009F1D69"/>
    <w:rsid w:val="009F3872"/>
    <w:rsid w:val="009F3C2F"/>
    <w:rsid w:val="009F3D85"/>
    <w:rsid w:val="009F550C"/>
    <w:rsid w:val="009F559F"/>
    <w:rsid w:val="009F6811"/>
    <w:rsid w:val="009F6CB0"/>
    <w:rsid w:val="009F6EDE"/>
    <w:rsid w:val="009F74D2"/>
    <w:rsid w:val="009F782C"/>
    <w:rsid w:val="009F7FF5"/>
    <w:rsid w:val="00A00712"/>
    <w:rsid w:val="00A00A99"/>
    <w:rsid w:val="00A00DA3"/>
    <w:rsid w:val="00A018BB"/>
    <w:rsid w:val="00A01D84"/>
    <w:rsid w:val="00A024D1"/>
    <w:rsid w:val="00A028CB"/>
    <w:rsid w:val="00A02BBA"/>
    <w:rsid w:val="00A02FA0"/>
    <w:rsid w:val="00A0331D"/>
    <w:rsid w:val="00A03697"/>
    <w:rsid w:val="00A03DCF"/>
    <w:rsid w:val="00A03FE0"/>
    <w:rsid w:val="00A048E8"/>
    <w:rsid w:val="00A04B93"/>
    <w:rsid w:val="00A056A3"/>
    <w:rsid w:val="00A05AE7"/>
    <w:rsid w:val="00A06898"/>
    <w:rsid w:val="00A071AC"/>
    <w:rsid w:val="00A07E76"/>
    <w:rsid w:val="00A07FEC"/>
    <w:rsid w:val="00A101C5"/>
    <w:rsid w:val="00A101FE"/>
    <w:rsid w:val="00A106BA"/>
    <w:rsid w:val="00A10725"/>
    <w:rsid w:val="00A108CF"/>
    <w:rsid w:val="00A11C88"/>
    <w:rsid w:val="00A121D7"/>
    <w:rsid w:val="00A128F0"/>
    <w:rsid w:val="00A12A0C"/>
    <w:rsid w:val="00A12A3C"/>
    <w:rsid w:val="00A12C64"/>
    <w:rsid w:val="00A1346C"/>
    <w:rsid w:val="00A13475"/>
    <w:rsid w:val="00A13BA4"/>
    <w:rsid w:val="00A14335"/>
    <w:rsid w:val="00A14692"/>
    <w:rsid w:val="00A1499E"/>
    <w:rsid w:val="00A156BB"/>
    <w:rsid w:val="00A159BB"/>
    <w:rsid w:val="00A15ABD"/>
    <w:rsid w:val="00A1612F"/>
    <w:rsid w:val="00A166F9"/>
    <w:rsid w:val="00A16D8B"/>
    <w:rsid w:val="00A16FDC"/>
    <w:rsid w:val="00A17764"/>
    <w:rsid w:val="00A178D9"/>
    <w:rsid w:val="00A17A56"/>
    <w:rsid w:val="00A17AE6"/>
    <w:rsid w:val="00A17C53"/>
    <w:rsid w:val="00A204A0"/>
    <w:rsid w:val="00A20997"/>
    <w:rsid w:val="00A21BEE"/>
    <w:rsid w:val="00A221DB"/>
    <w:rsid w:val="00A222A3"/>
    <w:rsid w:val="00A223ED"/>
    <w:rsid w:val="00A225FA"/>
    <w:rsid w:val="00A2367A"/>
    <w:rsid w:val="00A239F6"/>
    <w:rsid w:val="00A23C9D"/>
    <w:rsid w:val="00A23D49"/>
    <w:rsid w:val="00A240DC"/>
    <w:rsid w:val="00A2423B"/>
    <w:rsid w:val="00A2427C"/>
    <w:rsid w:val="00A24632"/>
    <w:rsid w:val="00A24860"/>
    <w:rsid w:val="00A24A3C"/>
    <w:rsid w:val="00A24BCF"/>
    <w:rsid w:val="00A25260"/>
    <w:rsid w:val="00A2558B"/>
    <w:rsid w:val="00A2561F"/>
    <w:rsid w:val="00A2594B"/>
    <w:rsid w:val="00A26744"/>
    <w:rsid w:val="00A26A09"/>
    <w:rsid w:val="00A26AD0"/>
    <w:rsid w:val="00A27313"/>
    <w:rsid w:val="00A27B17"/>
    <w:rsid w:val="00A30B07"/>
    <w:rsid w:val="00A30BF0"/>
    <w:rsid w:val="00A3172B"/>
    <w:rsid w:val="00A3182F"/>
    <w:rsid w:val="00A31A5D"/>
    <w:rsid w:val="00A31C3F"/>
    <w:rsid w:val="00A31DBF"/>
    <w:rsid w:val="00A32396"/>
    <w:rsid w:val="00A32CE8"/>
    <w:rsid w:val="00A34EF8"/>
    <w:rsid w:val="00A34F35"/>
    <w:rsid w:val="00A355DD"/>
    <w:rsid w:val="00A35E10"/>
    <w:rsid w:val="00A36146"/>
    <w:rsid w:val="00A36CE0"/>
    <w:rsid w:val="00A371E8"/>
    <w:rsid w:val="00A3773C"/>
    <w:rsid w:val="00A37A3E"/>
    <w:rsid w:val="00A40116"/>
    <w:rsid w:val="00A40AC2"/>
    <w:rsid w:val="00A40D1F"/>
    <w:rsid w:val="00A40DC9"/>
    <w:rsid w:val="00A41394"/>
    <w:rsid w:val="00A41583"/>
    <w:rsid w:val="00A416F0"/>
    <w:rsid w:val="00A41932"/>
    <w:rsid w:val="00A41B7A"/>
    <w:rsid w:val="00A43374"/>
    <w:rsid w:val="00A43503"/>
    <w:rsid w:val="00A437A6"/>
    <w:rsid w:val="00A43A2E"/>
    <w:rsid w:val="00A44C2C"/>
    <w:rsid w:val="00A45612"/>
    <w:rsid w:val="00A45D0C"/>
    <w:rsid w:val="00A463F9"/>
    <w:rsid w:val="00A46868"/>
    <w:rsid w:val="00A46CE3"/>
    <w:rsid w:val="00A4747E"/>
    <w:rsid w:val="00A477DD"/>
    <w:rsid w:val="00A477E3"/>
    <w:rsid w:val="00A478B3"/>
    <w:rsid w:val="00A47B4C"/>
    <w:rsid w:val="00A50181"/>
    <w:rsid w:val="00A505CE"/>
    <w:rsid w:val="00A508B6"/>
    <w:rsid w:val="00A50946"/>
    <w:rsid w:val="00A50FF9"/>
    <w:rsid w:val="00A51A53"/>
    <w:rsid w:val="00A51CD8"/>
    <w:rsid w:val="00A52160"/>
    <w:rsid w:val="00A52E09"/>
    <w:rsid w:val="00A53463"/>
    <w:rsid w:val="00A54611"/>
    <w:rsid w:val="00A54811"/>
    <w:rsid w:val="00A55356"/>
    <w:rsid w:val="00A553A9"/>
    <w:rsid w:val="00A56344"/>
    <w:rsid w:val="00A574C6"/>
    <w:rsid w:val="00A57770"/>
    <w:rsid w:val="00A605A5"/>
    <w:rsid w:val="00A60F5D"/>
    <w:rsid w:val="00A6229C"/>
    <w:rsid w:val="00A62A83"/>
    <w:rsid w:val="00A630CF"/>
    <w:rsid w:val="00A635EF"/>
    <w:rsid w:val="00A6394C"/>
    <w:rsid w:val="00A63965"/>
    <w:rsid w:val="00A63DA7"/>
    <w:rsid w:val="00A63ECC"/>
    <w:rsid w:val="00A6475D"/>
    <w:rsid w:val="00A64C9C"/>
    <w:rsid w:val="00A6511C"/>
    <w:rsid w:val="00A65504"/>
    <w:rsid w:val="00A65660"/>
    <w:rsid w:val="00A65EC2"/>
    <w:rsid w:val="00A668A1"/>
    <w:rsid w:val="00A66A96"/>
    <w:rsid w:val="00A66B52"/>
    <w:rsid w:val="00A67C1F"/>
    <w:rsid w:val="00A70DAA"/>
    <w:rsid w:val="00A70F4C"/>
    <w:rsid w:val="00A710E1"/>
    <w:rsid w:val="00A7205E"/>
    <w:rsid w:val="00A72835"/>
    <w:rsid w:val="00A72FFB"/>
    <w:rsid w:val="00A73643"/>
    <w:rsid w:val="00A738A8"/>
    <w:rsid w:val="00A73DD2"/>
    <w:rsid w:val="00A742DD"/>
    <w:rsid w:val="00A744F0"/>
    <w:rsid w:val="00A74798"/>
    <w:rsid w:val="00A75102"/>
    <w:rsid w:val="00A75645"/>
    <w:rsid w:val="00A75729"/>
    <w:rsid w:val="00A75D04"/>
    <w:rsid w:val="00A75E83"/>
    <w:rsid w:val="00A760C1"/>
    <w:rsid w:val="00A76989"/>
    <w:rsid w:val="00A76C42"/>
    <w:rsid w:val="00A77340"/>
    <w:rsid w:val="00A7739D"/>
    <w:rsid w:val="00A80357"/>
    <w:rsid w:val="00A80653"/>
    <w:rsid w:val="00A80971"/>
    <w:rsid w:val="00A80F70"/>
    <w:rsid w:val="00A81168"/>
    <w:rsid w:val="00A8122C"/>
    <w:rsid w:val="00A81303"/>
    <w:rsid w:val="00A8142B"/>
    <w:rsid w:val="00A81BCB"/>
    <w:rsid w:val="00A81C94"/>
    <w:rsid w:val="00A81F04"/>
    <w:rsid w:val="00A82442"/>
    <w:rsid w:val="00A82758"/>
    <w:rsid w:val="00A82C7A"/>
    <w:rsid w:val="00A82DD9"/>
    <w:rsid w:val="00A833AE"/>
    <w:rsid w:val="00A8376D"/>
    <w:rsid w:val="00A838EB"/>
    <w:rsid w:val="00A83E3F"/>
    <w:rsid w:val="00A8464A"/>
    <w:rsid w:val="00A84783"/>
    <w:rsid w:val="00A847D6"/>
    <w:rsid w:val="00A84F52"/>
    <w:rsid w:val="00A85287"/>
    <w:rsid w:val="00A8540A"/>
    <w:rsid w:val="00A856D5"/>
    <w:rsid w:val="00A866B5"/>
    <w:rsid w:val="00A86AAA"/>
    <w:rsid w:val="00A874ED"/>
    <w:rsid w:val="00A87B1B"/>
    <w:rsid w:val="00A87BAF"/>
    <w:rsid w:val="00A87E8A"/>
    <w:rsid w:val="00A87EC8"/>
    <w:rsid w:val="00A87ECD"/>
    <w:rsid w:val="00A90244"/>
    <w:rsid w:val="00A908CF"/>
    <w:rsid w:val="00A90DAC"/>
    <w:rsid w:val="00A9130E"/>
    <w:rsid w:val="00A9262E"/>
    <w:rsid w:val="00A92930"/>
    <w:rsid w:val="00A92CD4"/>
    <w:rsid w:val="00A92FDF"/>
    <w:rsid w:val="00A931AC"/>
    <w:rsid w:val="00A93299"/>
    <w:rsid w:val="00A9330F"/>
    <w:rsid w:val="00A93765"/>
    <w:rsid w:val="00A93ED8"/>
    <w:rsid w:val="00A94CFB"/>
    <w:rsid w:val="00A95269"/>
    <w:rsid w:val="00A95A6C"/>
    <w:rsid w:val="00A95BCD"/>
    <w:rsid w:val="00A9612A"/>
    <w:rsid w:val="00A96F4B"/>
    <w:rsid w:val="00A971EF"/>
    <w:rsid w:val="00A97E88"/>
    <w:rsid w:val="00AA0583"/>
    <w:rsid w:val="00AA0810"/>
    <w:rsid w:val="00AA1157"/>
    <w:rsid w:val="00AA15B0"/>
    <w:rsid w:val="00AA1631"/>
    <w:rsid w:val="00AA1A3B"/>
    <w:rsid w:val="00AA2044"/>
    <w:rsid w:val="00AA20C9"/>
    <w:rsid w:val="00AA25A3"/>
    <w:rsid w:val="00AA25A9"/>
    <w:rsid w:val="00AA27EB"/>
    <w:rsid w:val="00AA2970"/>
    <w:rsid w:val="00AA3070"/>
    <w:rsid w:val="00AA32CD"/>
    <w:rsid w:val="00AA33FE"/>
    <w:rsid w:val="00AA377E"/>
    <w:rsid w:val="00AA38FF"/>
    <w:rsid w:val="00AA3C82"/>
    <w:rsid w:val="00AA3FFA"/>
    <w:rsid w:val="00AA4564"/>
    <w:rsid w:val="00AA4FF8"/>
    <w:rsid w:val="00AA5B34"/>
    <w:rsid w:val="00AA6480"/>
    <w:rsid w:val="00AA69FB"/>
    <w:rsid w:val="00AA74CC"/>
    <w:rsid w:val="00AA77B2"/>
    <w:rsid w:val="00AA7E65"/>
    <w:rsid w:val="00AB04A5"/>
    <w:rsid w:val="00AB0D6B"/>
    <w:rsid w:val="00AB0E39"/>
    <w:rsid w:val="00AB0EDF"/>
    <w:rsid w:val="00AB106A"/>
    <w:rsid w:val="00AB15E9"/>
    <w:rsid w:val="00AB1B62"/>
    <w:rsid w:val="00AB1FA3"/>
    <w:rsid w:val="00AB2166"/>
    <w:rsid w:val="00AB2341"/>
    <w:rsid w:val="00AB24B2"/>
    <w:rsid w:val="00AB2A6A"/>
    <w:rsid w:val="00AB307B"/>
    <w:rsid w:val="00AB31F2"/>
    <w:rsid w:val="00AB348D"/>
    <w:rsid w:val="00AB35AF"/>
    <w:rsid w:val="00AB3988"/>
    <w:rsid w:val="00AB3D39"/>
    <w:rsid w:val="00AB3D83"/>
    <w:rsid w:val="00AB4255"/>
    <w:rsid w:val="00AB7664"/>
    <w:rsid w:val="00AC064F"/>
    <w:rsid w:val="00AC0988"/>
    <w:rsid w:val="00AC179A"/>
    <w:rsid w:val="00AC19B6"/>
    <w:rsid w:val="00AC1FC9"/>
    <w:rsid w:val="00AC2796"/>
    <w:rsid w:val="00AC2E04"/>
    <w:rsid w:val="00AC2E8B"/>
    <w:rsid w:val="00AC30C7"/>
    <w:rsid w:val="00AC3477"/>
    <w:rsid w:val="00AC3644"/>
    <w:rsid w:val="00AC428B"/>
    <w:rsid w:val="00AC4956"/>
    <w:rsid w:val="00AC4C9A"/>
    <w:rsid w:val="00AC4E8D"/>
    <w:rsid w:val="00AC4F01"/>
    <w:rsid w:val="00AC528D"/>
    <w:rsid w:val="00AC536B"/>
    <w:rsid w:val="00AC60A7"/>
    <w:rsid w:val="00AC6556"/>
    <w:rsid w:val="00AC6F32"/>
    <w:rsid w:val="00AC7056"/>
    <w:rsid w:val="00AC712E"/>
    <w:rsid w:val="00AC7A21"/>
    <w:rsid w:val="00AC7F9E"/>
    <w:rsid w:val="00AD02C7"/>
    <w:rsid w:val="00AD0A0C"/>
    <w:rsid w:val="00AD0E43"/>
    <w:rsid w:val="00AD12FC"/>
    <w:rsid w:val="00AD1377"/>
    <w:rsid w:val="00AD144B"/>
    <w:rsid w:val="00AD15BB"/>
    <w:rsid w:val="00AD1A59"/>
    <w:rsid w:val="00AD1BD7"/>
    <w:rsid w:val="00AD2060"/>
    <w:rsid w:val="00AD214A"/>
    <w:rsid w:val="00AD2B0B"/>
    <w:rsid w:val="00AD522E"/>
    <w:rsid w:val="00AD52D4"/>
    <w:rsid w:val="00AD53F9"/>
    <w:rsid w:val="00AD5759"/>
    <w:rsid w:val="00AD5F47"/>
    <w:rsid w:val="00AD5F64"/>
    <w:rsid w:val="00AD6F78"/>
    <w:rsid w:val="00AD71AE"/>
    <w:rsid w:val="00AD755D"/>
    <w:rsid w:val="00AD763A"/>
    <w:rsid w:val="00AD7732"/>
    <w:rsid w:val="00AE088D"/>
    <w:rsid w:val="00AE128F"/>
    <w:rsid w:val="00AE17DD"/>
    <w:rsid w:val="00AE17EA"/>
    <w:rsid w:val="00AE18C3"/>
    <w:rsid w:val="00AE192A"/>
    <w:rsid w:val="00AE1CE9"/>
    <w:rsid w:val="00AE2245"/>
    <w:rsid w:val="00AE2F50"/>
    <w:rsid w:val="00AE3C4B"/>
    <w:rsid w:val="00AE41ED"/>
    <w:rsid w:val="00AE446E"/>
    <w:rsid w:val="00AE4513"/>
    <w:rsid w:val="00AE468F"/>
    <w:rsid w:val="00AE48B3"/>
    <w:rsid w:val="00AE4953"/>
    <w:rsid w:val="00AE4B7F"/>
    <w:rsid w:val="00AE4E73"/>
    <w:rsid w:val="00AE4EA3"/>
    <w:rsid w:val="00AE5150"/>
    <w:rsid w:val="00AE55A0"/>
    <w:rsid w:val="00AE6112"/>
    <w:rsid w:val="00AE68B2"/>
    <w:rsid w:val="00AE6D6C"/>
    <w:rsid w:val="00AF0019"/>
    <w:rsid w:val="00AF04B5"/>
    <w:rsid w:val="00AF070D"/>
    <w:rsid w:val="00AF1515"/>
    <w:rsid w:val="00AF18AD"/>
    <w:rsid w:val="00AF1B97"/>
    <w:rsid w:val="00AF1F3C"/>
    <w:rsid w:val="00AF27B7"/>
    <w:rsid w:val="00AF2A87"/>
    <w:rsid w:val="00AF2D28"/>
    <w:rsid w:val="00AF3082"/>
    <w:rsid w:val="00AF39D5"/>
    <w:rsid w:val="00AF417F"/>
    <w:rsid w:val="00AF4B03"/>
    <w:rsid w:val="00AF4B81"/>
    <w:rsid w:val="00AF4CCA"/>
    <w:rsid w:val="00AF4D93"/>
    <w:rsid w:val="00AF51DD"/>
    <w:rsid w:val="00AF5D98"/>
    <w:rsid w:val="00AF60EA"/>
    <w:rsid w:val="00AF65CA"/>
    <w:rsid w:val="00AF669F"/>
    <w:rsid w:val="00AF6754"/>
    <w:rsid w:val="00AF6D96"/>
    <w:rsid w:val="00AF75B5"/>
    <w:rsid w:val="00AF7C2E"/>
    <w:rsid w:val="00B007B9"/>
    <w:rsid w:val="00B00827"/>
    <w:rsid w:val="00B00A40"/>
    <w:rsid w:val="00B00C71"/>
    <w:rsid w:val="00B01BFA"/>
    <w:rsid w:val="00B023FF"/>
    <w:rsid w:val="00B031BC"/>
    <w:rsid w:val="00B03C4C"/>
    <w:rsid w:val="00B0422A"/>
    <w:rsid w:val="00B04EA5"/>
    <w:rsid w:val="00B05A94"/>
    <w:rsid w:val="00B05E1C"/>
    <w:rsid w:val="00B068D7"/>
    <w:rsid w:val="00B0695D"/>
    <w:rsid w:val="00B069C3"/>
    <w:rsid w:val="00B06B32"/>
    <w:rsid w:val="00B0730B"/>
    <w:rsid w:val="00B079CD"/>
    <w:rsid w:val="00B07EF0"/>
    <w:rsid w:val="00B11351"/>
    <w:rsid w:val="00B11401"/>
    <w:rsid w:val="00B11E58"/>
    <w:rsid w:val="00B12734"/>
    <w:rsid w:val="00B12AB5"/>
    <w:rsid w:val="00B12BEB"/>
    <w:rsid w:val="00B13654"/>
    <w:rsid w:val="00B13ADD"/>
    <w:rsid w:val="00B13DB9"/>
    <w:rsid w:val="00B13EC2"/>
    <w:rsid w:val="00B13F04"/>
    <w:rsid w:val="00B14067"/>
    <w:rsid w:val="00B1406D"/>
    <w:rsid w:val="00B143FC"/>
    <w:rsid w:val="00B14423"/>
    <w:rsid w:val="00B144FA"/>
    <w:rsid w:val="00B157BB"/>
    <w:rsid w:val="00B1645C"/>
    <w:rsid w:val="00B164F8"/>
    <w:rsid w:val="00B165CC"/>
    <w:rsid w:val="00B16709"/>
    <w:rsid w:val="00B1696E"/>
    <w:rsid w:val="00B16B8C"/>
    <w:rsid w:val="00B16DE0"/>
    <w:rsid w:val="00B16EBC"/>
    <w:rsid w:val="00B20060"/>
    <w:rsid w:val="00B20582"/>
    <w:rsid w:val="00B20B61"/>
    <w:rsid w:val="00B20FD0"/>
    <w:rsid w:val="00B217D8"/>
    <w:rsid w:val="00B21A05"/>
    <w:rsid w:val="00B21D68"/>
    <w:rsid w:val="00B21FA7"/>
    <w:rsid w:val="00B226E0"/>
    <w:rsid w:val="00B227BC"/>
    <w:rsid w:val="00B22910"/>
    <w:rsid w:val="00B22E12"/>
    <w:rsid w:val="00B22F81"/>
    <w:rsid w:val="00B234A4"/>
    <w:rsid w:val="00B23774"/>
    <w:rsid w:val="00B23836"/>
    <w:rsid w:val="00B23A99"/>
    <w:rsid w:val="00B23F95"/>
    <w:rsid w:val="00B2454F"/>
    <w:rsid w:val="00B2468B"/>
    <w:rsid w:val="00B250A0"/>
    <w:rsid w:val="00B25A30"/>
    <w:rsid w:val="00B25C4F"/>
    <w:rsid w:val="00B25EF4"/>
    <w:rsid w:val="00B26178"/>
    <w:rsid w:val="00B267DF"/>
    <w:rsid w:val="00B268FB"/>
    <w:rsid w:val="00B2746D"/>
    <w:rsid w:val="00B27722"/>
    <w:rsid w:val="00B30151"/>
    <w:rsid w:val="00B30298"/>
    <w:rsid w:val="00B30581"/>
    <w:rsid w:val="00B30AB5"/>
    <w:rsid w:val="00B31EA7"/>
    <w:rsid w:val="00B32381"/>
    <w:rsid w:val="00B32DB9"/>
    <w:rsid w:val="00B33800"/>
    <w:rsid w:val="00B354F3"/>
    <w:rsid w:val="00B356FE"/>
    <w:rsid w:val="00B35F8F"/>
    <w:rsid w:val="00B36242"/>
    <w:rsid w:val="00B362E8"/>
    <w:rsid w:val="00B3633F"/>
    <w:rsid w:val="00B36C3D"/>
    <w:rsid w:val="00B3783B"/>
    <w:rsid w:val="00B40155"/>
    <w:rsid w:val="00B4079F"/>
    <w:rsid w:val="00B420C4"/>
    <w:rsid w:val="00B42512"/>
    <w:rsid w:val="00B42A70"/>
    <w:rsid w:val="00B430E1"/>
    <w:rsid w:val="00B433BE"/>
    <w:rsid w:val="00B43682"/>
    <w:rsid w:val="00B44044"/>
    <w:rsid w:val="00B44286"/>
    <w:rsid w:val="00B44B90"/>
    <w:rsid w:val="00B44ED3"/>
    <w:rsid w:val="00B451A7"/>
    <w:rsid w:val="00B45CDD"/>
    <w:rsid w:val="00B46833"/>
    <w:rsid w:val="00B46C29"/>
    <w:rsid w:val="00B46E3C"/>
    <w:rsid w:val="00B46ED1"/>
    <w:rsid w:val="00B4799F"/>
    <w:rsid w:val="00B47FA7"/>
    <w:rsid w:val="00B50BA7"/>
    <w:rsid w:val="00B50FB2"/>
    <w:rsid w:val="00B513F4"/>
    <w:rsid w:val="00B5151D"/>
    <w:rsid w:val="00B5175E"/>
    <w:rsid w:val="00B519BD"/>
    <w:rsid w:val="00B51D15"/>
    <w:rsid w:val="00B5330C"/>
    <w:rsid w:val="00B53723"/>
    <w:rsid w:val="00B53F3D"/>
    <w:rsid w:val="00B5434F"/>
    <w:rsid w:val="00B54541"/>
    <w:rsid w:val="00B54560"/>
    <w:rsid w:val="00B545C3"/>
    <w:rsid w:val="00B54B32"/>
    <w:rsid w:val="00B55152"/>
    <w:rsid w:val="00B553C8"/>
    <w:rsid w:val="00B560FC"/>
    <w:rsid w:val="00B561CB"/>
    <w:rsid w:val="00B569AC"/>
    <w:rsid w:val="00B56A20"/>
    <w:rsid w:val="00B576A4"/>
    <w:rsid w:val="00B57CF0"/>
    <w:rsid w:val="00B57D40"/>
    <w:rsid w:val="00B60126"/>
    <w:rsid w:val="00B60989"/>
    <w:rsid w:val="00B60ADB"/>
    <w:rsid w:val="00B613A2"/>
    <w:rsid w:val="00B61786"/>
    <w:rsid w:val="00B61FAD"/>
    <w:rsid w:val="00B6260F"/>
    <w:rsid w:val="00B62E0F"/>
    <w:rsid w:val="00B630F8"/>
    <w:rsid w:val="00B63125"/>
    <w:rsid w:val="00B640BC"/>
    <w:rsid w:val="00B65783"/>
    <w:rsid w:val="00B65B70"/>
    <w:rsid w:val="00B665FF"/>
    <w:rsid w:val="00B66A36"/>
    <w:rsid w:val="00B670E6"/>
    <w:rsid w:val="00B677DF"/>
    <w:rsid w:val="00B70326"/>
    <w:rsid w:val="00B703F6"/>
    <w:rsid w:val="00B704B3"/>
    <w:rsid w:val="00B70AFD"/>
    <w:rsid w:val="00B70BE5"/>
    <w:rsid w:val="00B70D02"/>
    <w:rsid w:val="00B70D90"/>
    <w:rsid w:val="00B716D8"/>
    <w:rsid w:val="00B719F8"/>
    <w:rsid w:val="00B71A13"/>
    <w:rsid w:val="00B72C5D"/>
    <w:rsid w:val="00B7350C"/>
    <w:rsid w:val="00B744DA"/>
    <w:rsid w:val="00B74748"/>
    <w:rsid w:val="00B747CF"/>
    <w:rsid w:val="00B75493"/>
    <w:rsid w:val="00B7554C"/>
    <w:rsid w:val="00B75841"/>
    <w:rsid w:val="00B761CF"/>
    <w:rsid w:val="00B77840"/>
    <w:rsid w:val="00B77B3F"/>
    <w:rsid w:val="00B80C1D"/>
    <w:rsid w:val="00B82037"/>
    <w:rsid w:val="00B8243C"/>
    <w:rsid w:val="00B826CF"/>
    <w:rsid w:val="00B82B90"/>
    <w:rsid w:val="00B82C88"/>
    <w:rsid w:val="00B82D8F"/>
    <w:rsid w:val="00B82FE5"/>
    <w:rsid w:val="00B84847"/>
    <w:rsid w:val="00B84B03"/>
    <w:rsid w:val="00B853CB"/>
    <w:rsid w:val="00B862DE"/>
    <w:rsid w:val="00B86434"/>
    <w:rsid w:val="00B8691B"/>
    <w:rsid w:val="00B86A80"/>
    <w:rsid w:val="00B87407"/>
    <w:rsid w:val="00B87640"/>
    <w:rsid w:val="00B87702"/>
    <w:rsid w:val="00B878A8"/>
    <w:rsid w:val="00B9028F"/>
    <w:rsid w:val="00B90E9C"/>
    <w:rsid w:val="00B90EC6"/>
    <w:rsid w:val="00B9128D"/>
    <w:rsid w:val="00B91299"/>
    <w:rsid w:val="00B91FE8"/>
    <w:rsid w:val="00B92051"/>
    <w:rsid w:val="00B922DE"/>
    <w:rsid w:val="00B938BC"/>
    <w:rsid w:val="00B93A5F"/>
    <w:rsid w:val="00B93CFB"/>
    <w:rsid w:val="00B93DFE"/>
    <w:rsid w:val="00B9473A"/>
    <w:rsid w:val="00B9490D"/>
    <w:rsid w:val="00B94AC7"/>
    <w:rsid w:val="00B94AE5"/>
    <w:rsid w:val="00B94B77"/>
    <w:rsid w:val="00B94C92"/>
    <w:rsid w:val="00B9568F"/>
    <w:rsid w:val="00B95EDD"/>
    <w:rsid w:val="00B96367"/>
    <w:rsid w:val="00B9707C"/>
    <w:rsid w:val="00B9734A"/>
    <w:rsid w:val="00B97378"/>
    <w:rsid w:val="00B97B69"/>
    <w:rsid w:val="00B97D45"/>
    <w:rsid w:val="00B97E89"/>
    <w:rsid w:val="00BA01D7"/>
    <w:rsid w:val="00BA081D"/>
    <w:rsid w:val="00BA0846"/>
    <w:rsid w:val="00BA1722"/>
    <w:rsid w:val="00BA2029"/>
    <w:rsid w:val="00BA2058"/>
    <w:rsid w:val="00BA291D"/>
    <w:rsid w:val="00BA338C"/>
    <w:rsid w:val="00BA3B36"/>
    <w:rsid w:val="00BA3FFE"/>
    <w:rsid w:val="00BA51B5"/>
    <w:rsid w:val="00BA56F6"/>
    <w:rsid w:val="00BA5C30"/>
    <w:rsid w:val="00BA61F9"/>
    <w:rsid w:val="00BA66A5"/>
    <w:rsid w:val="00BA6B8F"/>
    <w:rsid w:val="00BA76B2"/>
    <w:rsid w:val="00BB0009"/>
    <w:rsid w:val="00BB0423"/>
    <w:rsid w:val="00BB0703"/>
    <w:rsid w:val="00BB161A"/>
    <w:rsid w:val="00BB1EB6"/>
    <w:rsid w:val="00BB25EC"/>
    <w:rsid w:val="00BB2B62"/>
    <w:rsid w:val="00BB32C1"/>
    <w:rsid w:val="00BB39B0"/>
    <w:rsid w:val="00BB46AB"/>
    <w:rsid w:val="00BB5307"/>
    <w:rsid w:val="00BB5314"/>
    <w:rsid w:val="00BB566D"/>
    <w:rsid w:val="00BB5EE9"/>
    <w:rsid w:val="00BB6C74"/>
    <w:rsid w:val="00BB78DC"/>
    <w:rsid w:val="00BB7E12"/>
    <w:rsid w:val="00BB7E23"/>
    <w:rsid w:val="00BC0427"/>
    <w:rsid w:val="00BC0D6A"/>
    <w:rsid w:val="00BC1EB7"/>
    <w:rsid w:val="00BC210A"/>
    <w:rsid w:val="00BC21D3"/>
    <w:rsid w:val="00BC24E0"/>
    <w:rsid w:val="00BC2F08"/>
    <w:rsid w:val="00BC33B3"/>
    <w:rsid w:val="00BC3BAA"/>
    <w:rsid w:val="00BC447A"/>
    <w:rsid w:val="00BC46A4"/>
    <w:rsid w:val="00BC4AB6"/>
    <w:rsid w:val="00BC524D"/>
    <w:rsid w:val="00BC5794"/>
    <w:rsid w:val="00BC5C7E"/>
    <w:rsid w:val="00BC6313"/>
    <w:rsid w:val="00BC64EC"/>
    <w:rsid w:val="00BC6567"/>
    <w:rsid w:val="00BC763B"/>
    <w:rsid w:val="00BC77E3"/>
    <w:rsid w:val="00BD04CB"/>
    <w:rsid w:val="00BD05E2"/>
    <w:rsid w:val="00BD060E"/>
    <w:rsid w:val="00BD09BF"/>
    <w:rsid w:val="00BD0FF7"/>
    <w:rsid w:val="00BD1DEA"/>
    <w:rsid w:val="00BD1E3C"/>
    <w:rsid w:val="00BD2580"/>
    <w:rsid w:val="00BD31D5"/>
    <w:rsid w:val="00BD390E"/>
    <w:rsid w:val="00BD461B"/>
    <w:rsid w:val="00BD4699"/>
    <w:rsid w:val="00BD4B8E"/>
    <w:rsid w:val="00BD533B"/>
    <w:rsid w:val="00BD5AE1"/>
    <w:rsid w:val="00BD618B"/>
    <w:rsid w:val="00BD6729"/>
    <w:rsid w:val="00BD6C99"/>
    <w:rsid w:val="00BD72D3"/>
    <w:rsid w:val="00BD7529"/>
    <w:rsid w:val="00BD7843"/>
    <w:rsid w:val="00BD7EFB"/>
    <w:rsid w:val="00BE0780"/>
    <w:rsid w:val="00BE0FF2"/>
    <w:rsid w:val="00BE15A1"/>
    <w:rsid w:val="00BE17B1"/>
    <w:rsid w:val="00BE2136"/>
    <w:rsid w:val="00BE21DD"/>
    <w:rsid w:val="00BE3637"/>
    <w:rsid w:val="00BE3798"/>
    <w:rsid w:val="00BE3ABE"/>
    <w:rsid w:val="00BE3EC5"/>
    <w:rsid w:val="00BE462F"/>
    <w:rsid w:val="00BE4B2C"/>
    <w:rsid w:val="00BE4FC8"/>
    <w:rsid w:val="00BE5459"/>
    <w:rsid w:val="00BE666B"/>
    <w:rsid w:val="00BF00D6"/>
    <w:rsid w:val="00BF0575"/>
    <w:rsid w:val="00BF11D5"/>
    <w:rsid w:val="00BF1C09"/>
    <w:rsid w:val="00BF20C6"/>
    <w:rsid w:val="00BF2F06"/>
    <w:rsid w:val="00BF2F26"/>
    <w:rsid w:val="00BF3144"/>
    <w:rsid w:val="00BF360E"/>
    <w:rsid w:val="00BF3A00"/>
    <w:rsid w:val="00BF3B9C"/>
    <w:rsid w:val="00BF3E58"/>
    <w:rsid w:val="00BF43A2"/>
    <w:rsid w:val="00BF4C85"/>
    <w:rsid w:val="00BF4D48"/>
    <w:rsid w:val="00BF5DE3"/>
    <w:rsid w:val="00BF5DF4"/>
    <w:rsid w:val="00BF60A4"/>
    <w:rsid w:val="00BF74FF"/>
    <w:rsid w:val="00C0024B"/>
    <w:rsid w:val="00C0117F"/>
    <w:rsid w:val="00C017CB"/>
    <w:rsid w:val="00C02230"/>
    <w:rsid w:val="00C02BB7"/>
    <w:rsid w:val="00C030A7"/>
    <w:rsid w:val="00C03208"/>
    <w:rsid w:val="00C0445D"/>
    <w:rsid w:val="00C046A3"/>
    <w:rsid w:val="00C046D1"/>
    <w:rsid w:val="00C0497C"/>
    <w:rsid w:val="00C04A80"/>
    <w:rsid w:val="00C04CDF"/>
    <w:rsid w:val="00C04D31"/>
    <w:rsid w:val="00C05A87"/>
    <w:rsid w:val="00C05B65"/>
    <w:rsid w:val="00C06963"/>
    <w:rsid w:val="00C076B9"/>
    <w:rsid w:val="00C0781B"/>
    <w:rsid w:val="00C10CA1"/>
    <w:rsid w:val="00C11340"/>
    <w:rsid w:val="00C118D8"/>
    <w:rsid w:val="00C1227A"/>
    <w:rsid w:val="00C125C5"/>
    <w:rsid w:val="00C12641"/>
    <w:rsid w:val="00C128FB"/>
    <w:rsid w:val="00C12EC0"/>
    <w:rsid w:val="00C12EFB"/>
    <w:rsid w:val="00C130B0"/>
    <w:rsid w:val="00C132EC"/>
    <w:rsid w:val="00C13529"/>
    <w:rsid w:val="00C13B71"/>
    <w:rsid w:val="00C13ECE"/>
    <w:rsid w:val="00C151EE"/>
    <w:rsid w:val="00C159F3"/>
    <w:rsid w:val="00C16929"/>
    <w:rsid w:val="00C170F2"/>
    <w:rsid w:val="00C177A1"/>
    <w:rsid w:val="00C17A3F"/>
    <w:rsid w:val="00C20312"/>
    <w:rsid w:val="00C20688"/>
    <w:rsid w:val="00C209B6"/>
    <w:rsid w:val="00C20D7A"/>
    <w:rsid w:val="00C20F5F"/>
    <w:rsid w:val="00C21374"/>
    <w:rsid w:val="00C21515"/>
    <w:rsid w:val="00C21782"/>
    <w:rsid w:val="00C21A8F"/>
    <w:rsid w:val="00C2216E"/>
    <w:rsid w:val="00C223BB"/>
    <w:rsid w:val="00C228AB"/>
    <w:rsid w:val="00C2339D"/>
    <w:rsid w:val="00C2363A"/>
    <w:rsid w:val="00C237CF"/>
    <w:rsid w:val="00C240AF"/>
    <w:rsid w:val="00C2428A"/>
    <w:rsid w:val="00C2430F"/>
    <w:rsid w:val="00C24559"/>
    <w:rsid w:val="00C24AEE"/>
    <w:rsid w:val="00C24DC9"/>
    <w:rsid w:val="00C24EA7"/>
    <w:rsid w:val="00C24F71"/>
    <w:rsid w:val="00C25316"/>
    <w:rsid w:val="00C25E67"/>
    <w:rsid w:val="00C276CC"/>
    <w:rsid w:val="00C27932"/>
    <w:rsid w:val="00C27D8E"/>
    <w:rsid w:val="00C3016F"/>
    <w:rsid w:val="00C30B3F"/>
    <w:rsid w:val="00C31499"/>
    <w:rsid w:val="00C314EE"/>
    <w:rsid w:val="00C31B01"/>
    <w:rsid w:val="00C31D40"/>
    <w:rsid w:val="00C3277F"/>
    <w:rsid w:val="00C32CAA"/>
    <w:rsid w:val="00C33360"/>
    <w:rsid w:val="00C333AF"/>
    <w:rsid w:val="00C333E7"/>
    <w:rsid w:val="00C33411"/>
    <w:rsid w:val="00C33DA0"/>
    <w:rsid w:val="00C340A9"/>
    <w:rsid w:val="00C34818"/>
    <w:rsid w:val="00C34EE4"/>
    <w:rsid w:val="00C35023"/>
    <w:rsid w:val="00C35586"/>
    <w:rsid w:val="00C355C3"/>
    <w:rsid w:val="00C357E2"/>
    <w:rsid w:val="00C36C99"/>
    <w:rsid w:val="00C373F9"/>
    <w:rsid w:val="00C37680"/>
    <w:rsid w:val="00C37A0C"/>
    <w:rsid w:val="00C37A9B"/>
    <w:rsid w:val="00C37BC2"/>
    <w:rsid w:val="00C401D0"/>
    <w:rsid w:val="00C405DF"/>
    <w:rsid w:val="00C407B9"/>
    <w:rsid w:val="00C40865"/>
    <w:rsid w:val="00C40A18"/>
    <w:rsid w:val="00C40B02"/>
    <w:rsid w:val="00C43235"/>
    <w:rsid w:val="00C4420E"/>
    <w:rsid w:val="00C447F7"/>
    <w:rsid w:val="00C44925"/>
    <w:rsid w:val="00C44B98"/>
    <w:rsid w:val="00C44CA1"/>
    <w:rsid w:val="00C453CA"/>
    <w:rsid w:val="00C46328"/>
    <w:rsid w:val="00C50A7F"/>
    <w:rsid w:val="00C512FB"/>
    <w:rsid w:val="00C521B6"/>
    <w:rsid w:val="00C53150"/>
    <w:rsid w:val="00C53487"/>
    <w:rsid w:val="00C5529B"/>
    <w:rsid w:val="00C55898"/>
    <w:rsid w:val="00C56BE3"/>
    <w:rsid w:val="00C572E9"/>
    <w:rsid w:val="00C573B2"/>
    <w:rsid w:val="00C574C7"/>
    <w:rsid w:val="00C5757C"/>
    <w:rsid w:val="00C575BE"/>
    <w:rsid w:val="00C57DB8"/>
    <w:rsid w:val="00C6018B"/>
    <w:rsid w:val="00C60FF6"/>
    <w:rsid w:val="00C61446"/>
    <w:rsid w:val="00C618D6"/>
    <w:rsid w:val="00C61AC6"/>
    <w:rsid w:val="00C61CC5"/>
    <w:rsid w:val="00C632FF"/>
    <w:rsid w:val="00C63472"/>
    <w:rsid w:val="00C63BA8"/>
    <w:rsid w:val="00C63C08"/>
    <w:rsid w:val="00C64A36"/>
    <w:rsid w:val="00C6503F"/>
    <w:rsid w:val="00C6538B"/>
    <w:rsid w:val="00C6585F"/>
    <w:rsid w:val="00C66155"/>
    <w:rsid w:val="00C664F8"/>
    <w:rsid w:val="00C66658"/>
    <w:rsid w:val="00C6678F"/>
    <w:rsid w:val="00C66B5F"/>
    <w:rsid w:val="00C66F7C"/>
    <w:rsid w:val="00C67BE8"/>
    <w:rsid w:val="00C700B0"/>
    <w:rsid w:val="00C70CF6"/>
    <w:rsid w:val="00C70D21"/>
    <w:rsid w:val="00C712AD"/>
    <w:rsid w:val="00C71D28"/>
    <w:rsid w:val="00C728D1"/>
    <w:rsid w:val="00C72D66"/>
    <w:rsid w:val="00C72DE3"/>
    <w:rsid w:val="00C73234"/>
    <w:rsid w:val="00C7409F"/>
    <w:rsid w:val="00C740E4"/>
    <w:rsid w:val="00C746E7"/>
    <w:rsid w:val="00C749D4"/>
    <w:rsid w:val="00C75978"/>
    <w:rsid w:val="00C766C5"/>
    <w:rsid w:val="00C76E41"/>
    <w:rsid w:val="00C7787A"/>
    <w:rsid w:val="00C779A6"/>
    <w:rsid w:val="00C8019E"/>
    <w:rsid w:val="00C80CB2"/>
    <w:rsid w:val="00C8150A"/>
    <w:rsid w:val="00C81EA9"/>
    <w:rsid w:val="00C82B7D"/>
    <w:rsid w:val="00C82D8E"/>
    <w:rsid w:val="00C82EAA"/>
    <w:rsid w:val="00C83292"/>
    <w:rsid w:val="00C83C90"/>
    <w:rsid w:val="00C842C8"/>
    <w:rsid w:val="00C8438B"/>
    <w:rsid w:val="00C848BA"/>
    <w:rsid w:val="00C8499F"/>
    <w:rsid w:val="00C8555E"/>
    <w:rsid w:val="00C8569F"/>
    <w:rsid w:val="00C86FA5"/>
    <w:rsid w:val="00C8766E"/>
    <w:rsid w:val="00C906C8"/>
    <w:rsid w:val="00C909C3"/>
    <w:rsid w:val="00C90ED0"/>
    <w:rsid w:val="00C9151F"/>
    <w:rsid w:val="00C915B4"/>
    <w:rsid w:val="00C929AA"/>
    <w:rsid w:val="00C92DE3"/>
    <w:rsid w:val="00C9345C"/>
    <w:rsid w:val="00C93766"/>
    <w:rsid w:val="00C93BF9"/>
    <w:rsid w:val="00C9413E"/>
    <w:rsid w:val="00C946A3"/>
    <w:rsid w:val="00C9472A"/>
    <w:rsid w:val="00C94ACD"/>
    <w:rsid w:val="00C94EBA"/>
    <w:rsid w:val="00C9543C"/>
    <w:rsid w:val="00C95B29"/>
    <w:rsid w:val="00C96106"/>
    <w:rsid w:val="00C9689C"/>
    <w:rsid w:val="00C96AA6"/>
    <w:rsid w:val="00C96B1B"/>
    <w:rsid w:val="00C96C58"/>
    <w:rsid w:val="00C96F0F"/>
    <w:rsid w:val="00C973A2"/>
    <w:rsid w:val="00C97496"/>
    <w:rsid w:val="00C9763C"/>
    <w:rsid w:val="00C978DE"/>
    <w:rsid w:val="00C979B8"/>
    <w:rsid w:val="00C97D75"/>
    <w:rsid w:val="00CA0E21"/>
    <w:rsid w:val="00CA144A"/>
    <w:rsid w:val="00CA162A"/>
    <w:rsid w:val="00CA18DD"/>
    <w:rsid w:val="00CA2608"/>
    <w:rsid w:val="00CA2661"/>
    <w:rsid w:val="00CA2BFE"/>
    <w:rsid w:val="00CA2FB6"/>
    <w:rsid w:val="00CA3366"/>
    <w:rsid w:val="00CA39C6"/>
    <w:rsid w:val="00CA4B43"/>
    <w:rsid w:val="00CA573C"/>
    <w:rsid w:val="00CA5E3A"/>
    <w:rsid w:val="00CA5F6A"/>
    <w:rsid w:val="00CA6F61"/>
    <w:rsid w:val="00CA7A8C"/>
    <w:rsid w:val="00CB0873"/>
    <w:rsid w:val="00CB0B28"/>
    <w:rsid w:val="00CB0BE3"/>
    <w:rsid w:val="00CB129D"/>
    <w:rsid w:val="00CB1654"/>
    <w:rsid w:val="00CB16CF"/>
    <w:rsid w:val="00CB1ACB"/>
    <w:rsid w:val="00CB1C81"/>
    <w:rsid w:val="00CB1D35"/>
    <w:rsid w:val="00CB233B"/>
    <w:rsid w:val="00CB2490"/>
    <w:rsid w:val="00CB286C"/>
    <w:rsid w:val="00CB3405"/>
    <w:rsid w:val="00CB3549"/>
    <w:rsid w:val="00CB3A8D"/>
    <w:rsid w:val="00CB4430"/>
    <w:rsid w:val="00CB4FD6"/>
    <w:rsid w:val="00CB55E3"/>
    <w:rsid w:val="00CB584C"/>
    <w:rsid w:val="00CB5B21"/>
    <w:rsid w:val="00CB5BEF"/>
    <w:rsid w:val="00CB6871"/>
    <w:rsid w:val="00CB6AC1"/>
    <w:rsid w:val="00CB6D4B"/>
    <w:rsid w:val="00CB6EBA"/>
    <w:rsid w:val="00CB6EC1"/>
    <w:rsid w:val="00CB7501"/>
    <w:rsid w:val="00CB7D65"/>
    <w:rsid w:val="00CB7FE4"/>
    <w:rsid w:val="00CC08E5"/>
    <w:rsid w:val="00CC0CC2"/>
    <w:rsid w:val="00CC0F9B"/>
    <w:rsid w:val="00CC13FB"/>
    <w:rsid w:val="00CC2871"/>
    <w:rsid w:val="00CC2ADF"/>
    <w:rsid w:val="00CC2CBB"/>
    <w:rsid w:val="00CC305E"/>
    <w:rsid w:val="00CC3922"/>
    <w:rsid w:val="00CC3946"/>
    <w:rsid w:val="00CC3972"/>
    <w:rsid w:val="00CC53C1"/>
    <w:rsid w:val="00CC568D"/>
    <w:rsid w:val="00CC56A0"/>
    <w:rsid w:val="00CC64AC"/>
    <w:rsid w:val="00CC70CF"/>
    <w:rsid w:val="00CC72C3"/>
    <w:rsid w:val="00CC7469"/>
    <w:rsid w:val="00CC749B"/>
    <w:rsid w:val="00CC7816"/>
    <w:rsid w:val="00CC79C0"/>
    <w:rsid w:val="00CC7F6F"/>
    <w:rsid w:val="00CD0597"/>
    <w:rsid w:val="00CD064D"/>
    <w:rsid w:val="00CD07BA"/>
    <w:rsid w:val="00CD0D8D"/>
    <w:rsid w:val="00CD1634"/>
    <w:rsid w:val="00CD172F"/>
    <w:rsid w:val="00CD20C6"/>
    <w:rsid w:val="00CD2336"/>
    <w:rsid w:val="00CD28B2"/>
    <w:rsid w:val="00CD2920"/>
    <w:rsid w:val="00CD2DD0"/>
    <w:rsid w:val="00CD306E"/>
    <w:rsid w:val="00CD312B"/>
    <w:rsid w:val="00CD3173"/>
    <w:rsid w:val="00CD3A8E"/>
    <w:rsid w:val="00CD3D7E"/>
    <w:rsid w:val="00CD45B0"/>
    <w:rsid w:val="00CD5544"/>
    <w:rsid w:val="00CD55F4"/>
    <w:rsid w:val="00CD5689"/>
    <w:rsid w:val="00CD59C7"/>
    <w:rsid w:val="00CD5C06"/>
    <w:rsid w:val="00CD6862"/>
    <w:rsid w:val="00CD76A0"/>
    <w:rsid w:val="00CD76CA"/>
    <w:rsid w:val="00CD7A1B"/>
    <w:rsid w:val="00CD7BEF"/>
    <w:rsid w:val="00CD7E38"/>
    <w:rsid w:val="00CD7F3A"/>
    <w:rsid w:val="00CE0CF1"/>
    <w:rsid w:val="00CE0E0D"/>
    <w:rsid w:val="00CE0F53"/>
    <w:rsid w:val="00CE10ED"/>
    <w:rsid w:val="00CE1D4C"/>
    <w:rsid w:val="00CE1ECC"/>
    <w:rsid w:val="00CE2957"/>
    <w:rsid w:val="00CE2A60"/>
    <w:rsid w:val="00CE2DFF"/>
    <w:rsid w:val="00CE394C"/>
    <w:rsid w:val="00CE3981"/>
    <w:rsid w:val="00CE3E61"/>
    <w:rsid w:val="00CE472A"/>
    <w:rsid w:val="00CE4A19"/>
    <w:rsid w:val="00CE4B8E"/>
    <w:rsid w:val="00CE54BD"/>
    <w:rsid w:val="00CE588F"/>
    <w:rsid w:val="00CE5C1A"/>
    <w:rsid w:val="00CE5D43"/>
    <w:rsid w:val="00CE5F87"/>
    <w:rsid w:val="00CE60DD"/>
    <w:rsid w:val="00CE6203"/>
    <w:rsid w:val="00CE6692"/>
    <w:rsid w:val="00CE6C28"/>
    <w:rsid w:val="00CE7034"/>
    <w:rsid w:val="00CE763C"/>
    <w:rsid w:val="00CE79A2"/>
    <w:rsid w:val="00CF007A"/>
    <w:rsid w:val="00CF01FF"/>
    <w:rsid w:val="00CF0251"/>
    <w:rsid w:val="00CF0A27"/>
    <w:rsid w:val="00CF13A5"/>
    <w:rsid w:val="00CF15D2"/>
    <w:rsid w:val="00CF1EAD"/>
    <w:rsid w:val="00CF201F"/>
    <w:rsid w:val="00CF25A7"/>
    <w:rsid w:val="00CF2BDF"/>
    <w:rsid w:val="00CF2FC1"/>
    <w:rsid w:val="00CF3183"/>
    <w:rsid w:val="00CF3994"/>
    <w:rsid w:val="00CF39E5"/>
    <w:rsid w:val="00CF3FF6"/>
    <w:rsid w:val="00CF4995"/>
    <w:rsid w:val="00CF4FA1"/>
    <w:rsid w:val="00CF50D6"/>
    <w:rsid w:val="00CF56D7"/>
    <w:rsid w:val="00CF592A"/>
    <w:rsid w:val="00CF5CAD"/>
    <w:rsid w:val="00CF5FD5"/>
    <w:rsid w:val="00CF638A"/>
    <w:rsid w:val="00CF69AB"/>
    <w:rsid w:val="00CF6BD6"/>
    <w:rsid w:val="00CF7290"/>
    <w:rsid w:val="00CF79A5"/>
    <w:rsid w:val="00CF7D81"/>
    <w:rsid w:val="00D003E0"/>
    <w:rsid w:val="00D016CF"/>
    <w:rsid w:val="00D01A0D"/>
    <w:rsid w:val="00D01CEF"/>
    <w:rsid w:val="00D02509"/>
    <w:rsid w:val="00D028A3"/>
    <w:rsid w:val="00D02D29"/>
    <w:rsid w:val="00D03289"/>
    <w:rsid w:val="00D039CE"/>
    <w:rsid w:val="00D03B5D"/>
    <w:rsid w:val="00D04150"/>
    <w:rsid w:val="00D04D2A"/>
    <w:rsid w:val="00D050D8"/>
    <w:rsid w:val="00D05ECF"/>
    <w:rsid w:val="00D06511"/>
    <w:rsid w:val="00D071F9"/>
    <w:rsid w:val="00D075FE"/>
    <w:rsid w:val="00D078B0"/>
    <w:rsid w:val="00D07FBC"/>
    <w:rsid w:val="00D10BF8"/>
    <w:rsid w:val="00D11A67"/>
    <w:rsid w:val="00D11D02"/>
    <w:rsid w:val="00D12B76"/>
    <w:rsid w:val="00D12F26"/>
    <w:rsid w:val="00D13BD8"/>
    <w:rsid w:val="00D13C8C"/>
    <w:rsid w:val="00D140F2"/>
    <w:rsid w:val="00D14BB6"/>
    <w:rsid w:val="00D151DD"/>
    <w:rsid w:val="00D1523B"/>
    <w:rsid w:val="00D155D5"/>
    <w:rsid w:val="00D15B4F"/>
    <w:rsid w:val="00D15BB3"/>
    <w:rsid w:val="00D16846"/>
    <w:rsid w:val="00D16B00"/>
    <w:rsid w:val="00D16C07"/>
    <w:rsid w:val="00D16C9D"/>
    <w:rsid w:val="00D16E8C"/>
    <w:rsid w:val="00D2009F"/>
    <w:rsid w:val="00D20120"/>
    <w:rsid w:val="00D20B95"/>
    <w:rsid w:val="00D211DF"/>
    <w:rsid w:val="00D21A54"/>
    <w:rsid w:val="00D21FB7"/>
    <w:rsid w:val="00D22716"/>
    <w:rsid w:val="00D228A7"/>
    <w:rsid w:val="00D229FB"/>
    <w:rsid w:val="00D234CF"/>
    <w:rsid w:val="00D238DC"/>
    <w:rsid w:val="00D23CF6"/>
    <w:rsid w:val="00D23D0D"/>
    <w:rsid w:val="00D2437C"/>
    <w:rsid w:val="00D243CB"/>
    <w:rsid w:val="00D24B24"/>
    <w:rsid w:val="00D24D8E"/>
    <w:rsid w:val="00D2604D"/>
    <w:rsid w:val="00D2623B"/>
    <w:rsid w:val="00D264EA"/>
    <w:rsid w:val="00D268DE"/>
    <w:rsid w:val="00D26F74"/>
    <w:rsid w:val="00D2717A"/>
    <w:rsid w:val="00D27259"/>
    <w:rsid w:val="00D27546"/>
    <w:rsid w:val="00D27775"/>
    <w:rsid w:val="00D27F9F"/>
    <w:rsid w:val="00D30A4C"/>
    <w:rsid w:val="00D311EC"/>
    <w:rsid w:val="00D31295"/>
    <w:rsid w:val="00D31B8E"/>
    <w:rsid w:val="00D31E75"/>
    <w:rsid w:val="00D31E7F"/>
    <w:rsid w:val="00D321A4"/>
    <w:rsid w:val="00D32A42"/>
    <w:rsid w:val="00D32CD0"/>
    <w:rsid w:val="00D33526"/>
    <w:rsid w:val="00D33774"/>
    <w:rsid w:val="00D337AA"/>
    <w:rsid w:val="00D33909"/>
    <w:rsid w:val="00D33C64"/>
    <w:rsid w:val="00D33C85"/>
    <w:rsid w:val="00D350AF"/>
    <w:rsid w:val="00D35192"/>
    <w:rsid w:val="00D359B4"/>
    <w:rsid w:val="00D36485"/>
    <w:rsid w:val="00D37103"/>
    <w:rsid w:val="00D37AB7"/>
    <w:rsid w:val="00D37D49"/>
    <w:rsid w:val="00D4046E"/>
    <w:rsid w:val="00D40526"/>
    <w:rsid w:val="00D406D5"/>
    <w:rsid w:val="00D4089C"/>
    <w:rsid w:val="00D40AED"/>
    <w:rsid w:val="00D40B60"/>
    <w:rsid w:val="00D40E20"/>
    <w:rsid w:val="00D41189"/>
    <w:rsid w:val="00D41290"/>
    <w:rsid w:val="00D42076"/>
    <w:rsid w:val="00D420E3"/>
    <w:rsid w:val="00D421D8"/>
    <w:rsid w:val="00D42264"/>
    <w:rsid w:val="00D42939"/>
    <w:rsid w:val="00D42B1B"/>
    <w:rsid w:val="00D42CA8"/>
    <w:rsid w:val="00D42D27"/>
    <w:rsid w:val="00D43353"/>
    <w:rsid w:val="00D43707"/>
    <w:rsid w:val="00D439C1"/>
    <w:rsid w:val="00D443EA"/>
    <w:rsid w:val="00D44B03"/>
    <w:rsid w:val="00D45A01"/>
    <w:rsid w:val="00D45CEB"/>
    <w:rsid w:val="00D46099"/>
    <w:rsid w:val="00D46571"/>
    <w:rsid w:val="00D4665F"/>
    <w:rsid w:val="00D46999"/>
    <w:rsid w:val="00D46CCF"/>
    <w:rsid w:val="00D46DB2"/>
    <w:rsid w:val="00D47539"/>
    <w:rsid w:val="00D47E55"/>
    <w:rsid w:val="00D47ED1"/>
    <w:rsid w:val="00D50228"/>
    <w:rsid w:val="00D50232"/>
    <w:rsid w:val="00D5047C"/>
    <w:rsid w:val="00D50AD7"/>
    <w:rsid w:val="00D510B7"/>
    <w:rsid w:val="00D513BF"/>
    <w:rsid w:val="00D5164A"/>
    <w:rsid w:val="00D517AC"/>
    <w:rsid w:val="00D51A68"/>
    <w:rsid w:val="00D51B77"/>
    <w:rsid w:val="00D51DB6"/>
    <w:rsid w:val="00D51FC7"/>
    <w:rsid w:val="00D527A1"/>
    <w:rsid w:val="00D529CE"/>
    <w:rsid w:val="00D52ACC"/>
    <w:rsid w:val="00D52E59"/>
    <w:rsid w:val="00D52F00"/>
    <w:rsid w:val="00D530CE"/>
    <w:rsid w:val="00D531EC"/>
    <w:rsid w:val="00D5330A"/>
    <w:rsid w:val="00D53E57"/>
    <w:rsid w:val="00D542EC"/>
    <w:rsid w:val="00D5457C"/>
    <w:rsid w:val="00D54AB2"/>
    <w:rsid w:val="00D559B8"/>
    <w:rsid w:val="00D569E7"/>
    <w:rsid w:val="00D56B1A"/>
    <w:rsid w:val="00D57279"/>
    <w:rsid w:val="00D57525"/>
    <w:rsid w:val="00D576EE"/>
    <w:rsid w:val="00D57CDA"/>
    <w:rsid w:val="00D57DEB"/>
    <w:rsid w:val="00D57E4F"/>
    <w:rsid w:val="00D602AA"/>
    <w:rsid w:val="00D60A74"/>
    <w:rsid w:val="00D60B30"/>
    <w:rsid w:val="00D60DCB"/>
    <w:rsid w:val="00D60F56"/>
    <w:rsid w:val="00D60FB5"/>
    <w:rsid w:val="00D62068"/>
    <w:rsid w:val="00D621F9"/>
    <w:rsid w:val="00D624D6"/>
    <w:rsid w:val="00D62BF7"/>
    <w:rsid w:val="00D6306E"/>
    <w:rsid w:val="00D6338B"/>
    <w:rsid w:val="00D63B7C"/>
    <w:rsid w:val="00D63B83"/>
    <w:rsid w:val="00D63C7F"/>
    <w:rsid w:val="00D64118"/>
    <w:rsid w:val="00D64713"/>
    <w:rsid w:val="00D6499E"/>
    <w:rsid w:val="00D65619"/>
    <w:rsid w:val="00D66EDA"/>
    <w:rsid w:val="00D671FA"/>
    <w:rsid w:val="00D674E2"/>
    <w:rsid w:val="00D677A4"/>
    <w:rsid w:val="00D67962"/>
    <w:rsid w:val="00D67B30"/>
    <w:rsid w:val="00D67FFE"/>
    <w:rsid w:val="00D700B9"/>
    <w:rsid w:val="00D701CF"/>
    <w:rsid w:val="00D70365"/>
    <w:rsid w:val="00D7085F"/>
    <w:rsid w:val="00D70C79"/>
    <w:rsid w:val="00D70D60"/>
    <w:rsid w:val="00D710E5"/>
    <w:rsid w:val="00D7153A"/>
    <w:rsid w:val="00D71C6A"/>
    <w:rsid w:val="00D71DC5"/>
    <w:rsid w:val="00D71F20"/>
    <w:rsid w:val="00D72292"/>
    <w:rsid w:val="00D7274B"/>
    <w:rsid w:val="00D72C30"/>
    <w:rsid w:val="00D72CCC"/>
    <w:rsid w:val="00D72CFF"/>
    <w:rsid w:val="00D72D17"/>
    <w:rsid w:val="00D72E5C"/>
    <w:rsid w:val="00D731D3"/>
    <w:rsid w:val="00D73612"/>
    <w:rsid w:val="00D73BB0"/>
    <w:rsid w:val="00D73D61"/>
    <w:rsid w:val="00D73DC0"/>
    <w:rsid w:val="00D741C5"/>
    <w:rsid w:val="00D74BC9"/>
    <w:rsid w:val="00D75C56"/>
    <w:rsid w:val="00D76881"/>
    <w:rsid w:val="00D76FDF"/>
    <w:rsid w:val="00D7746D"/>
    <w:rsid w:val="00D776BB"/>
    <w:rsid w:val="00D77B08"/>
    <w:rsid w:val="00D77B4C"/>
    <w:rsid w:val="00D80F8F"/>
    <w:rsid w:val="00D810E3"/>
    <w:rsid w:val="00D81209"/>
    <w:rsid w:val="00D81BFA"/>
    <w:rsid w:val="00D81D26"/>
    <w:rsid w:val="00D81EE4"/>
    <w:rsid w:val="00D81EF1"/>
    <w:rsid w:val="00D82413"/>
    <w:rsid w:val="00D82B25"/>
    <w:rsid w:val="00D82BEF"/>
    <w:rsid w:val="00D83683"/>
    <w:rsid w:val="00D83DE4"/>
    <w:rsid w:val="00D84457"/>
    <w:rsid w:val="00D845C1"/>
    <w:rsid w:val="00D84936"/>
    <w:rsid w:val="00D85058"/>
    <w:rsid w:val="00D8518C"/>
    <w:rsid w:val="00D85828"/>
    <w:rsid w:val="00D859F2"/>
    <w:rsid w:val="00D8603E"/>
    <w:rsid w:val="00D86E96"/>
    <w:rsid w:val="00D90059"/>
    <w:rsid w:val="00D90884"/>
    <w:rsid w:val="00D90980"/>
    <w:rsid w:val="00D9132D"/>
    <w:rsid w:val="00D9145A"/>
    <w:rsid w:val="00D933C8"/>
    <w:rsid w:val="00D93E14"/>
    <w:rsid w:val="00D95144"/>
    <w:rsid w:val="00D95B30"/>
    <w:rsid w:val="00D96597"/>
    <w:rsid w:val="00D966DB"/>
    <w:rsid w:val="00D96961"/>
    <w:rsid w:val="00D97222"/>
    <w:rsid w:val="00D97382"/>
    <w:rsid w:val="00D975CC"/>
    <w:rsid w:val="00D97862"/>
    <w:rsid w:val="00D978BB"/>
    <w:rsid w:val="00D97C1A"/>
    <w:rsid w:val="00D97DDB"/>
    <w:rsid w:val="00DA01AA"/>
    <w:rsid w:val="00DA08A7"/>
    <w:rsid w:val="00DA0BA1"/>
    <w:rsid w:val="00DA19C6"/>
    <w:rsid w:val="00DA288B"/>
    <w:rsid w:val="00DA2E6C"/>
    <w:rsid w:val="00DA2FD9"/>
    <w:rsid w:val="00DA31AB"/>
    <w:rsid w:val="00DA353C"/>
    <w:rsid w:val="00DA38BD"/>
    <w:rsid w:val="00DA3910"/>
    <w:rsid w:val="00DA3B9E"/>
    <w:rsid w:val="00DA4406"/>
    <w:rsid w:val="00DA4891"/>
    <w:rsid w:val="00DA4D23"/>
    <w:rsid w:val="00DA4DD2"/>
    <w:rsid w:val="00DA4E73"/>
    <w:rsid w:val="00DA4EC5"/>
    <w:rsid w:val="00DA56A1"/>
    <w:rsid w:val="00DA5CBB"/>
    <w:rsid w:val="00DA71D3"/>
    <w:rsid w:val="00DA791C"/>
    <w:rsid w:val="00DB0484"/>
    <w:rsid w:val="00DB0CB5"/>
    <w:rsid w:val="00DB0E81"/>
    <w:rsid w:val="00DB0FAB"/>
    <w:rsid w:val="00DB1B98"/>
    <w:rsid w:val="00DB24A3"/>
    <w:rsid w:val="00DB34E9"/>
    <w:rsid w:val="00DB3639"/>
    <w:rsid w:val="00DB3873"/>
    <w:rsid w:val="00DB3E49"/>
    <w:rsid w:val="00DB3F96"/>
    <w:rsid w:val="00DB4273"/>
    <w:rsid w:val="00DB44C6"/>
    <w:rsid w:val="00DB45C2"/>
    <w:rsid w:val="00DB4692"/>
    <w:rsid w:val="00DB488E"/>
    <w:rsid w:val="00DB4BB4"/>
    <w:rsid w:val="00DB5236"/>
    <w:rsid w:val="00DB553B"/>
    <w:rsid w:val="00DB5AF1"/>
    <w:rsid w:val="00DB5C04"/>
    <w:rsid w:val="00DB5CE6"/>
    <w:rsid w:val="00DB6813"/>
    <w:rsid w:val="00DB6AE1"/>
    <w:rsid w:val="00DB6B0F"/>
    <w:rsid w:val="00DB72A5"/>
    <w:rsid w:val="00DB7A39"/>
    <w:rsid w:val="00DC0B81"/>
    <w:rsid w:val="00DC178D"/>
    <w:rsid w:val="00DC1AA8"/>
    <w:rsid w:val="00DC1DB8"/>
    <w:rsid w:val="00DC22DA"/>
    <w:rsid w:val="00DC2E49"/>
    <w:rsid w:val="00DC32E4"/>
    <w:rsid w:val="00DC3CCA"/>
    <w:rsid w:val="00DC4477"/>
    <w:rsid w:val="00DC4829"/>
    <w:rsid w:val="00DC4D41"/>
    <w:rsid w:val="00DC5976"/>
    <w:rsid w:val="00DC6065"/>
    <w:rsid w:val="00DC60A7"/>
    <w:rsid w:val="00DC66D0"/>
    <w:rsid w:val="00DC674B"/>
    <w:rsid w:val="00DC6932"/>
    <w:rsid w:val="00DC7218"/>
    <w:rsid w:val="00DC7669"/>
    <w:rsid w:val="00DC7741"/>
    <w:rsid w:val="00DC77DE"/>
    <w:rsid w:val="00DC7A47"/>
    <w:rsid w:val="00DC7AAD"/>
    <w:rsid w:val="00DC7AF6"/>
    <w:rsid w:val="00DD0C14"/>
    <w:rsid w:val="00DD0C79"/>
    <w:rsid w:val="00DD13D5"/>
    <w:rsid w:val="00DD19B1"/>
    <w:rsid w:val="00DD1B64"/>
    <w:rsid w:val="00DD1C38"/>
    <w:rsid w:val="00DD1ED7"/>
    <w:rsid w:val="00DD25D3"/>
    <w:rsid w:val="00DD28F0"/>
    <w:rsid w:val="00DD2BBD"/>
    <w:rsid w:val="00DD4406"/>
    <w:rsid w:val="00DD480B"/>
    <w:rsid w:val="00DD495D"/>
    <w:rsid w:val="00DD4B0B"/>
    <w:rsid w:val="00DD5337"/>
    <w:rsid w:val="00DD5BC4"/>
    <w:rsid w:val="00DD5C8A"/>
    <w:rsid w:val="00DD60EA"/>
    <w:rsid w:val="00DD63B9"/>
    <w:rsid w:val="00DD6754"/>
    <w:rsid w:val="00DD6A07"/>
    <w:rsid w:val="00DD6E40"/>
    <w:rsid w:val="00DD6F5D"/>
    <w:rsid w:val="00DD70CD"/>
    <w:rsid w:val="00DD77E9"/>
    <w:rsid w:val="00DD7882"/>
    <w:rsid w:val="00DE05E4"/>
    <w:rsid w:val="00DE0BD6"/>
    <w:rsid w:val="00DE102E"/>
    <w:rsid w:val="00DE1480"/>
    <w:rsid w:val="00DE1827"/>
    <w:rsid w:val="00DE1E08"/>
    <w:rsid w:val="00DE1EA8"/>
    <w:rsid w:val="00DE2D44"/>
    <w:rsid w:val="00DE2EA0"/>
    <w:rsid w:val="00DE35BA"/>
    <w:rsid w:val="00DE3F31"/>
    <w:rsid w:val="00DE3F81"/>
    <w:rsid w:val="00DE403D"/>
    <w:rsid w:val="00DE4252"/>
    <w:rsid w:val="00DE57A5"/>
    <w:rsid w:val="00DE5A71"/>
    <w:rsid w:val="00DE5C1E"/>
    <w:rsid w:val="00DE6181"/>
    <w:rsid w:val="00DE666E"/>
    <w:rsid w:val="00DE68C1"/>
    <w:rsid w:val="00DE6A19"/>
    <w:rsid w:val="00DE6DC3"/>
    <w:rsid w:val="00DE6F47"/>
    <w:rsid w:val="00DE70D1"/>
    <w:rsid w:val="00DE73A5"/>
    <w:rsid w:val="00DE777A"/>
    <w:rsid w:val="00DE7B26"/>
    <w:rsid w:val="00DE7BB4"/>
    <w:rsid w:val="00DE7CA3"/>
    <w:rsid w:val="00DE7D59"/>
    <w:rsid w:val="00DF009E"/>
    <w:rsid w:val="00DF0BA7"/>
    <w:rsid w:val="00DF1EF9"/>
    <w:rsid w:val="00DF1F32"/>
    <w:rsid w:val="00DF200F"/>
    <w:rsid w:val="00DF208C"/>
    <w:rsid w:val="00DF2611"/>
    <w:rsid w:val="00DF27F0"/>
    <w:rsid w:val="00DF287C"/>
    <w:rsid w:val="00DF2C86"/>
    <w:rsid w:val="00DF366F"/>
    <w:rsid w:val="00DF3A04"/>
    <w:rsid w:val="00DF3D1F"/>
    <w:rsid w:val="00DF406C"/>
    <w:rsid w:val="00DF4275"/>
    <w:rsid w:val="00DF47B9"/>
    <w:rsid w:val="00DF518E"/>
    <w:rsid w:val="00DF6088"/>
    <w:rsid w:val="00DF6835"/>
    <w:rsid w:val="00DF6A93"/>
    <w:rsid w:val="00DF72B6"/>
    <w:rsid w:val="00DF72EB"/>
    <w:rsid w:val="00DF7694"/>
    <w:rsid w:val="00DF7734"/>
    <w:rsid w:val="00DF7F08"/>
    <w:rsid w:val="00E01371"/>
    <w:rsid w:val="00E014CC"/>
    <w:rsid w:val="00E01796"/>
    <w:rsid w:val="00E02274"/>
    <w:rsid w:val="00E023F6"/>
    <w:rsid w:val="00E02A5F"/>
    <w:rsid w:val="00E02C7F"/>
    <w:rsid w:val="00E03371"/>
    <w:rsid w:val="00E03DC3"/>
    <w:rsid w:val="00E04720"/>
    <w:rsid w:val="00E04B43"/>
    <w:rsid w:val="00E04C13"/>
    <w:rsid w:val="00E056A4"/>
    <w:rsid w:val="00E0629C"/>
    <w:rsid w:val="00E06764"/>
    <w:rsid w:val="00E06905"/>
    <w:rsid w:val="00E06A9D"/>
    <w:rsid w:val="00E06E15"/>
    <w:rsid w:val="00E06F63"/>
    <w:rsid w:val="00E070A9"/>
    <w:rsid w:val="00E070FE"/>
    <w:rsid w:val="00E07569"/>
    <w:rsid w:val="00E105AE"/>
    <w:rsid w:val="00E105C2"/>
    <w:rsid w:val="00E11144"/>
    <w:rsid w:val="00E112FE"/>
    <w:rsid w:val="00E11529"/>
    <w:rsid w:val="00E11FCE"/>
    <w:rsid w:val="00E1227E"/>
    <w:rsid w:val="00E12DBC"/>
    <w:rsid w:val="00E13666"/>
    <w:rsid w:val="00E13C44"/>
    <w:rsid w:val="00E13CE9"/>
    <w:rsid w:val="00E13EEC"/>
    <w:rsid w:val="00E14A8B"/>
    <w:rsid w:val="00E14AAD"/>
    <w:rsid w:val="00E14B35"/>
    <w:rsid w:val="00E14C42"/>
    <w:rsid w:val="00E14DFD"/>
    <w:rsid w:val="00E15030"/>
    <w:rsid w:val="00E15980"/>
    <w:rsid w:val="00E15FC9"/>
    <w:rsid w:val="00E16A85"/>
    <w:rsid w:val="00E1713D"/>
    <w:rsid w:val="00E17209"/>
    <w:rsid w:val="00E17711"/>
    <w:rsid w:val="00E178E3"/>
    <w:rsid w:val="00E17B97"/>
    <w:rsid w:val="00E17DB6"/>
    <w:rsid w:val="00E204CD"/>
    <w:rsid w:val="00E20B74"/>
    <w:rsid w:val="00E20FF7"/>
    <w:rsid w:val="00E21B74"/>
    <w:rsid w:val="00E21DCD"/>
    <w:rsid w:val="00E225C0"/>
    <w:rsid w:val="00E22DE7"/>
    <w:rsid w:val="00E22F3C"/>
    <w:rsid w:val="00E23581"/>
    <w:rsid w:val="00E2376B"/>
    <w:rsid w:val="00E23779"/>
    <w:rsid w:val="00E23E1E"/>
    <w:rsid w:val="00E252D0"/>
    <w:rsid w:val="00E25375"/>
    <w:rsid w:val="00E25B05"/>
    <w:rsid w:val="00E25BFE"/>
    <w:rsid w:val="00E25E21"/>
    <w:rsid w:val="00E26233"/>
    <w:rsid w:val="00E26FB2"/>
    <w:rsid w:val="00E27769"/>
    <w:rsid w:val="00E27FDF"/>
    <w:rsid w:val="00E300BF"/>
    <w:rsid w:val="00E30248"/>
    <w:rsid w:val="00E315CC"/>
    <w:rsid w:val="00E31EFD"/>
    <w:rsid w:val="00E32489"/>
    <w:rsid w:val="00E3258C"/>
    <w:rsid w:val="00E325B1"/>
    <w:rsid w:val="00E325E9"/>
    <w:rsid w:val="00E33572"/>
    <w:rsid w:val="00E336DD"/>
    <w:rsid w:val="00E340BB"/>
    <w:rsid w:val="00E34B05"/>
    <w:rsid w:val="00E359D8"/>
    <w:rsid w:val="00E36265"/>
    <w:rsid w:val="00E36982"/>
    <w:rsid w:val="00E36A6F"/>
    <w:rsid w:val="00E36C1F"/>
    <w:rsid w:val="00E37703"/>
    <w:rsid w:val="00E37830"/>
    <w:rsid w:val="00E37B77"/>
    <w:rsid w:val="00E37BC2"/>
    <w:rsid w:val="00E37F1C"/>
    <w:rsid w:val="00E4063E"/>
    <w:rsid w:val="00E40928"/>
    <w:rsid w:val="00E417FD"/>
    <w:rsid w:val="00E41C91"/>
    <w:rsid w:val="00E41DD4"/>
    <w:rsid w:val="00E426CF"/>
    <w:rsid w:val="00E426F4"/>
    <w:rsid w:val="00E439FC"/>
    <w:rsid w:val="00E43B7C"/>
    <w:rsid w:val="00E449C2"/>
    <w:rsid w:val="00E451A5"/>
    <w:rsid w:val="00E453F1"/>
    <w:rsid w:val="00E454BE"/>
    <w:rsid w:val="00E45ABF"/>
    <w:rsid w:val="00E45BA1"/>
    <w:rsid w:val="00E45F4B"/>
    <w:rsid w:val="00E45F4C"/>
    <w:rsid w:val="00E463E8"/>
    <w:rsid w:val="00E465EA"/>
    <w:rsid w:val="00E466C1"/>
    <w:rsid w:val="00E46738"/>
    <w:rsid w:val="00E468C6"/>
    <w:rsid w:val="00E468F3"/>
    <w:rsid w:val="00E4757C"/>
    <w:rsid w:val="00E478C8"/>
    <w:rsid w:val="00E47E5A"/>
    <w:rsid w:val="00E504D3"/>
    <w:rsid w:val="00E508A1"/>
    <w:rsid w:val="00E50997"/>
    <w:rsid w:val="00E510D6"/>
    <w:rsid w:val="00E510EE"/>
    <w:rsid w:val="00E513E0"/>
    <w:rsid w:val="00E51729"/>
    <w:rsid w:val="00E5190E"/>
    <w:rsid w:val="00E52046"/>
    <w:rsid w:val="00E52930"/>
    <w:rsid w:val="00E52BB0"/>
    <w:rsid w:val="00E52E76"/>
    <w:rsid w:val="00E530CD"/>
    <w:rsid w:val="00E53E97"/>
    <w:rsid w:val="00E540FF"/>
    <w:rsid w:val="00E54129"/>
    <w:rsid w:val="00E54328"/>
    <w:rsid w:val="00E54E1F"/>
    <w:rsid w:val="00E550BC"/>
    <w:rsid w:val="00E5511A"/>
    <w:rsid w:val="00E55580"/>
    <w:rsid w:val="00E55EB8"/>
    <w:rsid w:val="00E56183"/>
    <w:rsid w:val="00E5648D"/>
    <w:rsid w:val="00E565E0"/>
    <w:rsid w:val="00E56888"/>
    <w:rsid w:val="00E5702B"/>
    <w:rsid w:val="00E573EA"/>
    <w:rsid w:val="00E57BA2"/>
    <w:rsid w:val="00E57F47"/>
    <w:rsid w:val="00E61F32"/>
    <w:rsid w:val="00E6227F"/>
    <w:rsid w:val="00E6231A"/>
    <w:rsid w:val="00E624E8"/>
    <w:rsid w:val="00E626B4"/>
    <w:rsid w:val="00E6279E"/>
    <w:rsid w:val="00E641D1"/>
    <w:rsid w:val="00E64B80"/>
    <w:rsid w:val="00E64D93"/>
    <w:rsid w:val="00E66300"/>
    <w:rsid w:val="00E66393"/>
    <w:rsid w:val="00E66900"/>
    <w:rsid w:val="00E66BE5"/>
    <w:rsid w:val="00E670F2"/>
    <w:rsid w:val="00E6730F"/>
    <w:rsid w:val="00E67FD2"/>
    <w:rsid w:val="00E70648"/>
    <w:rsid w:val="00E70A30"/>
    <w:rsid w:val="00E71098"/>
    <w:rsid w:val="00E71E7D"/>
    <w:rsid w:val="00E720C9"/>
    <w:rsid w:val="00E723E6"/>
    <w:rsid w:val="00E725A6"/>
    <w:rsid w:val="00E725DC"/>
    <w:rsid w:val="00E72698"/>
    <w:rsid w:val="00E726C3"/>
    <w:rsid w:val="00E72ADD"/>
    <w:rsid w:val="00E72B04"/>
    <w:rsid w:val="00E73D5C"/>
    <w:rsid w:val="00E7423E"/>
    <w:rsid w:val="00E74BDB"/>
    <w:rsid w:val="00E75173"/>
    <w:rsid w:val="00E75A6A"/>
    <w:rsid w:val="00E75F76"/>
    <w:rsid w:val="00E760F0"/>
    <w:rsid w:val="00E76672"/>
    <w:rsid w:val="00E76828"/>
    <w:rsid w:val="00E76B60"/>
    <w:rsid w:val="00E805D6"/>
    <w:rsid w:val="00E80F7D"/>
    <w:rsid w:val="00E81194"/>
    <w:rsid w:val="00E81601"/>
    <w:rsid w:val="00E82A8E"/>
    <w:rsid w:val="00E83980"/>
    <w:rsid w:val="00E84184"/>
    <w:rsid w:val="00E84F8E"/>
    <w:rsid w:val="00E85790"/>
    <w:rsid w:val="00E858A3"/>
    <w:rsid w:val="00E85DFD"/>
    <w:rsid w:val="00E85E50"/>
    <w:rsid w:val="00E86098"/>
    <w:rsid w:val="00E869B9"/>
    <w:rsid w:val="00E86C7F"/>
    <w:rsid w:val="00E87117"/>
    <w:rsid w:val="00E8765C"/>
    <w:rsid w:val="00E903DF"/>
    <w:rsid w:val="00E90585"/>
    <w:rsid w:val="00E90651"/>
    <w:rsid w:val="00E90D2F"/>
    <w:rsid w:val="00E90DB4"/>
    <w:rsid w:val="00E90F1E"/>
    <w:rsid w:val="00E91459"/>
    <w:rsid w:val="00E91766"/>
    <w:rsid w:val="00E920BA"/>
    <w:rsid w:val="00E926CA"/>
    <w:rsid w:val="00E92A4B"/>
    <w:rsid w:val="00E92F18"/>
    <w:rsid w:val="00E9328E"/>
    <w:rsid w:val="00E93A4A"/>
    <w:rsid w:val="00E93BD1"/>
    <w:rsid w:val="00E9433A"/>
    <w:rsid w:val="00E944ED"/>
    <w:rsid w:val="00E94626"/>
    <w:rsid w:val="00E951FF"/>
    <w:rsid w:val="00E9570A"/>
    <w:rsid w:val="00E95808"/>
    <w:rsid w:val="00E964F7"/>
    <w:rsid w:val="00E9678D"/>
    <w:rsid w:val="00E96AE2"/>
    <w:rsid w:val="00E96BE2"/>
    <w:rsid w:val="00E972DB"/>
    <w:rsid w:val="00E979D7"/>
    <w:rsid w:val="00E97C1D"/>
    <w:rsid w:val="00E97D5B"/>
    <w:rsid w:val="00E97F53"/>
    <w:rsid w:val="00EA0332"/>
    <w:rsid w:val="00EA0340"/>
    <w:rsid w:val="00EA0DEF"/>
    <w:rsid w:val="00EA0F96"/>
    <w:rsid w:val="00EA0FFB"/>
    <w:rsid w:val="00EA112D"/>
    <w:rsid w:val="00EA1409"/>
    <w:rsid w:val="00EA1866"/>
    <w:rsid w:val="00EA198A"/>
    <w:rsid w:val="00EA238F"/>
    <w:rsid w:val="00EA2858"/>
    <w:rsid w:val="00EA2AE8"/>
    <w:rsid w:val="00EA2EE4"/>
    <w:rsid w:val="00EA2FA6"/>
    <w:rsid w:val="00EA31A5"/>
    <w:rsid w:val="00EA35C0"/>
    <w:rsid w:val="00EA3D9C"/>
    <w:rsid w:val="00EA4548"/>
    <w:rsid w:val="00EA471E"/>
    <w:rsid w:val="00EA4751"/>
    <w:rsid w:val="00EA511C"/>
    <w:rsid w:val="00EA54B7"/>
    <w:rsid w:val="00EA5E98"/>
    <w:rsid w:val="00EA6763"/>
    <w:rsid w:val="00EA6A8A"/>
    <w:rsid w:val="00EA71C9"/>
    <w:rsid w:val="00EA73DB"/>
    <w:rsid w:val="00EA740A"/>
    <w:rsid w:val="00EA77EC"/>
    <w:rsid w:val="00EB0340"/>
    <w:rsid w:val="00EB0365"/>
    <w:rsid w:val="00EB0537"/>
    <w:rsid w:val="00EB0B6D"/>
    <w:rsid w:val="00EB10BB"/>
    <w:rsid w:val="00EB11B6"/>
    <w:rsid w:val="00EB16E1"/>
    <w:rsid w:val="00EB2473"/>
    <w:rsid w:val="00EB270F"/>
    <w:rsid w:val="00EB292C"/>
    <w:rsid w:val="00EB2DDB"/>
    <w:rsid w:val="00EB3201"/>
    <w:rsid w:val="00EB32CD"/>
    <w:rsid w:val="00EB3D81"/>
    <w:rsid w:val="00EB450D"/>
    <w:rsid w:val="00EB487B"/>
    <w:rsid w:val="00EB4A3E"/>
    <w:rsid w:val="00EB4F33"/>
    <w:rsid w:val="00EB6790"/>
    <w:rsid w:val="00EB67E9"/>
    <w:rsid w:val="00EB6C50"/>
    <w:rsid w:val="00EC023C"/>
    <w:rsid w:val="00EC0B14"/>
    <w:rsid w:val="00EC0E5C"/>
    <w:rsid w:val="00EC1679"/>
    <w:rsid w:val="00EC170A"/>
    <w:rsid w:val="00EC2516"/>
    <w:rsid w:val="00EC271A"/>
    <w:rsid w:val="00EC2791"/>
    <w:rsid w:val="00EC2BFB"/>
    <w:rsid w:val="00EC3318"/>
    <w:rsid w:val="00EC38F1"/>
    <w:rsid w:val="00EC41EB"/>
    <w:rsid w:val="00EC4447"/>
    <w:rsid w:val="00EC444E"/>
    <w:rsid w:val="00EC44BA"/>
    <w:rsid w:val="00EC4659"/>
    <w:rsid w:val="00EC48B9"/>
    <w:rsid w:val="00EC5336"/>
    <w:rsid w:val="00EC54BA"/>
    <w:rsid w:val="00EC590B"/>
    <w:rsid w:val="00EC5E82"/>
    <w:rsid w:val="00EC6207"/>
    <w:rsid w:val="00EC633C"/>
    <w:rsid w:val="00EC64BF"/>
    <w:rsid w:val="00EC6688"/>
    <w:rsid w:val="00EC6E62"/>
    <w:rsid w:val="00EC70F5"/>
    <w:rsid w:val="00EC74C0"/>
    <w:rsid w:val="00EC79CA"/>
    <w:rsid w:val="00EC7BB0"/>
    <w:rsid w:val="00ED01A7"/>
    <w:rsid w:val="00ED04FB"/>
    <w:rsid w:val="00ED0553"/>
    <w:rsid w:val="00ED0A1E"/>
    <w:rsid w:val="00ED130F"/>
    <w:rsid w:val="00ED15F0"/>
    <w:rsid w:val="00ED162F"/>
    <w:rsid w:val="00ED1722"/>
    <w:rsid w:val="00ED1866"/>
    <w:rsid w:val="00ED1966"/>
    <w:rsid w:val="00ED1B5F"/>
    <w:rsid w:val="00ED2029"/>
    <w:rsid w:val="00ED2D97"/>
    <w:rsid w:val="00ED3F6C"/>
    <w:rsid w:val="00ED63DF"/>
    <w:rsid w:val="00ED65ED"/>
    <w:rsid w:val="00ED6AE9"/>
    <w:rsid w:val="00ED702D"/>
    <w:rsid w:val="00ED7120"/>
    <w:rsid w:val="00EE0024"/>
    <w:rsid w:val="00EE0809"/>
    <w:rsid w:val="00EE0882"/>
    <w:rsid w:val="00EE0A22"/>
    <w:rsid w:val="00EE174E"/>
    <w:rsid w:val="00EE1BAD"/>
    <w:rsid w:val="00EE1F25"/>
    <w:rsid w:val="00EE1FCC"/>
    <w:rsid w:val="00EE36EF"/>
    <w:rsid w:val="00EE3C0D"/>
    <w:rsid w:val="00EE3CA1"/>
    <w:rsid w:val="00EE4C8A"/>
    <w:rsid w:val="00EE5037"/>
    <w:rsid w:val="00EE5288"/>
    <w:rsid w:val="00EE53AD"/>
    <w:rsid w:val="00EE5C12"/>
    <w:rsid w:val="00EE5C63"/>
    <w:rsid w:val="00EE5F4C"/>
    <w:rsid w:val="00EE60EE"/>
    <w:rsid w:val="00EE6277"/>
    <w:rsid w:val="00EE639E"/>
    <w:rsid w:val="00EE6892"/>
    <w:rsid w:val="00EE7178"/>
    <w:rsid w:val="00EE79A2"/>
    <w:rsid w:val="00EE7A03"/>
    <w:rsid w:val="00EE7D4A"/>
    <w:rsid w:val="00EF03CC"/>
    <w:rsid w:val="00EF24D9"/>
    <w:rsid w:val="00EF3589"/>
    <w:rsid w:val="00EF3603"/>
    <w:rsid w:val="00EF362F"/>
    <w:rsid w:val="00EF382A"/>
    <w:rsid w:val="00EF3D27"/>
    <w:rsid w:val="00EF456A"/>
    <w:rsid w:val="00EF610D"/>
    <w:rsid w:val="00EF6790"/>
    <w:rsid w:val="00EF6E2A"/>
    <w:rsid w:val="00EF74A9"/>
    <w:rsid w:val="00EF7765"/>
    <w:rsid w:val="00EF780E"/>
    <w:rsid w:val="00F00AA0"/>
    <w:rsid w:val="00F020D0"/>
    <w:rsid w:val="00F02117"/>
    <w:rsid w:val="00F02483"/>
    <w:rsid w:val="00F02ABC"/>
    <w:rsid w:val="00F02BCF"/>
    <w:rsid w:val="00F02C5F"/>
    <w:rsid w:val="00F03A96"/>
    <w:rsid w:val="00F03D75"/>
    <w:rsid w:val="00F03F58"/>
    <w:rsid w:val="00F04212"/>
    <w:rsid w:val="00F042B1"/>
    <w:rsid w:val="00F04993"/>
    <w:rsid w:val="00F052F2"/>
    <w:rsid w:val="00F0573A"/>
    <w:rsid w:val="00F05A47"/>
    <w:rsid w:val="00F05A87"/>
    <w:rsid w:val="00F05B99"/>
    <w:rsid w:val="00F06170"/>
    <w:rsid w:val="00F0633E"/>
    <w:rsid w:val="00F069DE"/>
    <w:rsid w:val="00F073BF"/>
    <w:rsid w:val="00F07545"/>
    <w:rsid w:val="00F0770B"/>
    <w:rsid w:val="00F07DDB"/>
    <w:rsid w:val="00F10685"/>
    <w:rsid w:val="00F109DB"/>
    <w:rsid w:val="00F10CD1"/>
    <w:rsid w:val="00F111B8"/>
    <w:rsid w:val="00F111BD"/>
    <w:rsid w:val="00F11958"/>
    <w:rsid w:val="00F11B18"/>
    <w:rsid w:val="00F11D29"/>
    <w:rsid w:val="00F12478"/>
    <w:rsid w:val="00F126DC"/>
    <w:rsid w:val="00F12E39"/>
    <w:rsid w:val="00F13410"/>
    <w:rsid w:val="00F13CB0"/>
    <w:rsid w:val="00F14111"/>
    <w:rsid w:val="00F15004"/>
    <w:rsid w:val="00F150C5"/>
    <w:rsid w:val="00F15393"/>
    <w:rsid w:val="00F15609"/>
    <w:rsid w:val="00F15C62"/>
    <w:rsid w:val="00F15F3F"/>
    <w:rsid w:val="00F15F65"/>
    <w:rsid w:val="00F15FB2"/>
    <w:rsid w:val="00F1600A"/>
    <w:rsid w:val="00F167BF"/>
    <w:rsid w:val="00F172A3"/>
    <w:rsid w:val="00F1745D"/>
    <w:rsid w:val="00F17908"/>
    <w:rsid w:val="00F20193"/>
    <w:rsid w:val="00F20982"/>
    <w:rsid w:val="00F20D2A"/>
    <w:rsid w:val="00F20FA3"/>
    <w:rsid w:val="00F21681"/>
    <w:rsid w:val="00F2168F"/>
    <w:rsid w:val="00F217A1"/>
    <w:rsid w:val="00F2184C"/>
    <w:rsid w:val="00F22E4E"/>
    <w:rsid w:val="00F23262"/>
    <w:rsid w:val="00F23F16"/>
    <w:rsid w:val="00F242ED"/>
    <w:rsid w:val="00F245D5"/>
    <w:rsid w:val="00F248C4"/>
    <w:rsid w:val="00F248E3"/>
    <w:rsid w:val="00F24D42"/>
    <w:rsid w:val="00F2508E"/>
    <w:rsid w:val="00F250B7"/>
    <w:rsid w:val="00F25270"/>
    <w:rsid w:val="00F257AA"/>
    <w:rsid w:val="00F25BB4"/>
    <w:rsid w:val="00F25FAF"/>
    <w:rsid w:val="00F26886"/>
    <w:rsid w:val="00F26A0E"/>
    <w:rsid w:val="00F26BF5"/>
    <w:rsid w:val="00F2739C"/>
    <w:rsid w:val="00F27685"/>
    <w:rsid w:val="00F27F86"/>
    <w:rsid w:val="00F31470"/>
    <w:rsid w:val="00F315D1"/>
    <w:rsid w:val="00F31786"/>
    <w:rsid w:val="00F31CAB"/>
    <w:rsid w:val="00F31EE8"/>
    <w:rsid w:val="00F32BAE"/>
    <w:rsid w:val="00F32C8B"/>
    <w:rsid w:val="00F33474"/>
    <w:rsid w:val="00F336C5"/>
    <w:rsid w:val="00F33869"/>
    <w:rsid w:val="00F33CA5"/>
    <w:rsid w:val="00F34590"/>
    <w:rsid w:val="00F3495C"/>
    <w:rsid w:val="00F34C1A"/>
    <w:rsid w:val="00F34C82"/>
    <w:rsid w:val="00F34CE5"/>
    <w:rsid w:val="00F3556D"/>
    <w:rsid w:val="00F35617"/>
    <w:rsid w:val="00F35632"/>
    <w:rsid w:val="00F35AE9"/>
    <w:rsid w:val="00F35D50"/>
    <w:rsid w:val="00F362E4"/>
    <w:rsid w:val="00F36834"/>
    <w:rsid w:val="00F3758A"/>
    <w:rsid w:val="00F379DE"/>
    <w:rsid w:val="00F37A54"/>
    <w:rsid w:val="00F37D04"/>
    <w:rsid w:val="00F4016A"/>
    <w:rsid w:val="00F401CB"/>
    <w:rsid w:val="00F407AE"/>
    <w:rsid w:val="00F40A7E"/>
    <w:rsid w:val="00F40E97"/>
    <w:rsid w:val="00F42342"/>
    <w:rsid w:val="00F428F9"/>
    <w:rsid w:val="00F43A71"/>
    <w:rsid w:val="00F44D52"/>
    <w:rsid w:val="00F4526F"/>
    <w:rsid w:val="00F46026"/>
    <w:rsid w:val="00F46195"/>
    <w:rsid w:val="00F469FF"/>
    <w:rsid w:val="00F47310"/>
    <w:rsid w:val="00F47732"/>
    <w:rsid w:val="00F50422"/>
    <w:rsid w:val="00F505A9"/>
    <w:rsid w:val="00F505F4"/>
    <w:rsid w:val="00F507AA"/>
    <w:rsid w:val="00F50E28"/>
    <w:rsid w:val="00F51077"/>
    <w:rsid w:val="00F52226"/>
    <w:rsid w:val="00F52579"/>
    <w:rsid w:val="00F52972"/>
    <w:rsid w:val="00F52BBF"/>
    <w:rsid w:val="00F52F3A"/>
    <w:rsid w:val="00F531B8"/>
    <w:rsid w:val="00F535A1"/>
    <w:rsid w:val="00F54161"/>
    <w:rsid w:val="00F542C5"/>
    <w:rsid w:val="00F5556E"/>
    <w:rsid w:val="00F55F58"/>
    <w:rsid w:val="00F5625D"/>
    <w:rsid w:val="00F56CE3"/>
    <w:rsid w:val="00F57234"/>
    <w:rsid w:val="00F577EC"/>
    <w:rsid w:val="00F57B0A"/>
    <w:rsid w:val="00F57FA0"/>
    <w:rsid w:val="00F60596"/>
    <w:rsid w:val="00F608E6"/>
    <w:rsid w:val="00F60DBB"/>
    <w:rsid w:val="00F60FC6"/>
    <w:rsid w:val="00F61146"/>
    <w:rsid w:val="00F6156D"/>
    <w:rsid w:val="00F61B2E"/>
    <w:rsid w:val="00F63454"/>
    <w:rsid w:val="00F63964"/>
    <w:rsid w:val="00F64011"/>
    <w:rsid w:val="00F642D4"/>
    <w:rsid w:val="00F65402"/>
    <w:rsid w:val="00F656E2"/>
    <w:rsid w:val="00F65EC6"/>
    <w:rsid w:val="00F66A43"/>
    <w:rsid w:val="00F66B48"/>
    <w:rsid w:val="00F66C35"/>
    <w:rsid w:val="00F6708A"/>
    <w:rsid w:val="00F67C53"/>
    <w:rsid w:val="00F705E6"/>
    <w:rsid w:val="00F70C40"/>
    <w:rsid w:val="00F71381"/>
    <w:rsid w:val="00F71854"/>
    <w:rsid w:val="00F71B6F"/>
    <w:rsid w:val="00F72C95"/>
    <w:rsid w:val="00F73051"/>
    <w:rsid w:val="00F73441"/>
    <w:rsid w:val="00F73A70"/>
    <w:rsid w:val="00F73BFB"/>
    <w:rsid w:val="00F73CA8"/>
    <w:rsid w:val="00F73D39"/>
    <w:rsid w:val="00F74192"/>
    <w:rsid w:val="00F741BA"/>
    <w:rsid w:val="00F74761"/>
    <w:rsid w:val="00F74868"/>
    <w:rsid w:val="00F74EFF"/>
    <w:rsid w:val="00F75386"/>
    <w:rsid w:val="00F7653D"/>
    <w:rsid w:val="00F765FF"/>
    <w:rsid w:val="00F76D58"/>
    <w:rsid w:val="00F77159"/>
    <w:rsid w:val="00F800D6"/>
    <w:rsid w:val="00F8052B"/>
    <w:rsid w:val="00F80638"/>
    <w:rsid w:val="00F80A09"/>
    <w:rsid w:val="00F80B0A"/>
    <w:rsid w:val="00F80DAB"/>
    <w:rsid w:val="00F80F05"/>
    <w:rsid w:val="00F813DE"/>
    <w:rsid w:val="00F81F70"/>
    <w:rsid w:val="00F82643"/>
    <w:rsid w:val="00F828C2"/>
    <w:rsid w:val="00F83AEE"/>
    <w:rsid w:val="00F83D7A"/>
    <w:rsid w:val="00F8472B"/>
    <w:rsid w:val="00F84A57"/>
    <w:rsid w:val="00F84C74"/>
    <w:rsid w:val="00F857F5"/>
    <w:rsid w:val="00F85AEB"/>
    <w:rsid w:val="00F85CB0"/>
    <w:rsid w:val="00F85D50"/>
    <w:rsid w:val="00F87009"/>
    <w:rsid w:val="00F87841"/>
    <w:rsid w:val="00F90D2E"/>
    <w:rsid w:val="00F90F31"/>
    <w:rsid w:val="00F90F70"/>
    <w:rsid w:val="00F91003"/>
    <w:rsid w:val="00F913C1"/>
    <w:rsid w:val="00F914F2"/>
    <w:rsid w:val="00F9182C"/>
    <w:rsid w:val="00F91AD9"/>
    <w:rsid w:val="00F91BB4"/>
    <w:rsid w:val="00F9366D"/>
    <w:rsid w:val="00F9394D"/>
    <w:rsid w:val="00F943B1"/>
    <w:rsid w:val="00F9462E"/>
    <w:rsid w:val="00F95271"/>
    <w:rsid w:val="00F95371"/>
    <w:rsid w:val="00F95825"/>
    <w:rsid w:val="00F97235"/>
    <w:rsid w:val="00F9739F"/>
    <w:rsid w:val="00F973E2"/>
    <w:rsid w:val="00F97462"/>
    <w:rsid w:val="00F97933"/>
    <w:rsid w:val="00FA037B"/>
    <w:rsid w:val="00FA0744"/>
    <w:rsid w:val="00FA0E8E"/>
    <w:rsid w:val="00FA0FCE"/>
    <w:rsid w:val="00FA1252"/>
    <w:rsid w:val="00FA1FF5"/>
    <w:rsid w:val="00FA2530"/>
    <w:rsid w:val="00FA2623"/>
    <w:rsid w:val="00FA349E"/>
    <w:rsid w:val="00FA38EE"/>
    <w:rsid w:val="00FA3976"/>
    <w:rsid w:val="00FA4006"/>
    <w:rsid w:val="00FA50D8"/>
    <w:rsid w:val="00FA5FEC"/>
    <w:rsid w:val="00FA6178"/>
    <w:rsid w:val="00FA629A"/>
    <w:rsid w:val="00FA62D3"/>
    <w:rsid w:val="00FA6860"/>
    <w:rsid w:val="00FA6CC8"/>
    <w:rsid w:val="00FA6F2D"/>
    <w:rsid w:val="00FA6F3A"/>
    <w:rsid w:val="00FA70BF"/>
    <w:rsid w:val="00FA730B"/>
    <w:rsid w:val="00FA7793"/>
    <w:rsid w:val="00FB05AC"/>
    <w:rsid w:val="00FB105F"/>
    <w:rsid w:val="00FB10C3"/>
    <w:rsid w:val="00FB1104"/>
    <w:rsid w:val="00FB1331"/>
    <w:rsid w:val="00FB1B55"/>
    <w:rsid w:val="00FB32CB"/>
    <w:rsid w:val="00FB3796"/>
    <w:rsid w:val="00FB4026"/>
    <w:rsid w:val="00FB4710"/>
    <w:rsid w:val="00FB4CDE"/>
    <w:rsid w:val="00FB4D91"/>
    <w:rsid w:val="00FB4DAA"/>
    <w:rsid w:val="00FB5349"/>
    <w:rsid w:val="00FB53CD"/>
    <w:rsid w:val="00FB6009"/>
    <w:rsid w:val="00FB6166"/>
    <w:rsid w:val="00FB640D"/>
    <w:rsid w:val="00FB641B"/>
    <w:rsid w:val="00FB6F2E"/>
    <w:rsid w:val="00FB7055"/>
    <w:rsid w:val="00FB7C9D"/>
    <w:rsid w:val="00FC08D6"/>
    <w:rsid w:val="00FC141F"/>
    <w:rsid w:val="00FC14F1"/>
    <w:rsid w:val="00FC191E"/>
    <w:rsid w:val="00FC1A31"/>
    <w:rsid w:val="00FC220F"/>
    <w:rsid w:val="00FC272C"/>
    <w:rsid w:val="00FC28DA"/>
    <w:rsid w:val="00FC30BE"/>
    <w:rsid w:val="00FC3137"/>
    <w:rsid w:val="00FC3BA3"/>
    <w:rsid w:val="00FC3F19"/>
    <w:rsid w:val="00FC408D"/>
    <w:rsid w:val="00FC4A93"/>
    <w:rsid w:val="00FC6E5A"/>
    <w:rsid w:val="00FC6F73"/>
    <w:rsid w:val="00FC74F3"/>
    <w:rsid w:val="00FC7689"/>
    <w:rsid w:val="00FC7BC1"/>
    <w:rsid w:val="00FC7F1C"/>
    <w:rsid w:val="00FD055A"/>
    <w:rsid w:val="00FD0745"/>
    <w:rsid w:val="00FD083C"/>
    <w:rsid w:val="00FD0B2D"/>
    <w:rsid w:val="00FD13B8"/>
    <w:rsid w:val="00FD15B5"/>
    <w:rsid w:val="00FD17D2"/>
    <w:rsid w:val="00FD1845"/>
    <w:rsid w:val="00FD1D00"/>
    <w:rsid w:val="00FD21C2"/>
    <w:rsid w:val="00FD24E9"/>
    <w:rsid w:val="00FD2798"/>
    <w:rsid w:val="00FD376B"/>
    <w:rsid w:val="00FD3FB2"/>
    <w:rsid w:val="00FD4757"/>
    <w:rsid w:val="00FD497F"/>
    <w:rsid w:val="00FD4ACC"/>
    <w:rsid w:val="00FD5975"/>
    <w:rsid w:val="00FD5BEC"/>
    <w:rsid w:val="00FD6892"/>
    <w:rsid w:val="00FD6F06"/>
    <w:rsid w:val="00FD7031"/>
    <w:rsid w:val="00FE00E1"/>
    <w:rsid w:val="00FE036D"/>
    <w:rsid w:val="00FE0567"/>
    <w:rsid w:val="00FE0EE9"/>
    <w:rsid w:val="00FE11B7"/>
    <w:rsid w:val="00FE16FF"/>
    <w:rsid w:val="00FE20F9"/>
    <w:rsid w:val="00FE24AA"/>
    <w:rsid w:val="00FE250A"/>
    <w:rsid w:val="00FE2A4C"/>
    <w:rsid w:val="00FE5034"/>
    <w:rsid w:val="00FE51EC"/>
    <w:rsid w:val="00FE53D9"/>
    <w:rsid w:val="00FE55E8"/>
    <w:rsid w:val="00FE5640"/>
    <w:rsid w:val="00FE58E9"/>
    <w:rsid w:val="00FE5BAB"/>
    <w:rsid w:val="00FE5D86"/>
    <w:rsid w:val="00FE5F0A"/>
    <w:rsid w:val="00FE6826"/>
    <w:rsid w:val="00FE6F3D"/>
    <w:rsid w:val="00FE734D"/>
    <w:rsid w:val="00FE781C"/>
    <w:rsid w:val="00FE7D04"/>
    <w:rsid w:val="00FF0180"/>
    <w:rsid w:val="00FF122A"/>
    <w:rsid w:val="00FF1A1D"/>
    <w:rsid w:val="00FF267C"/>
    <w:rsid w:val="00FF280A"/>
    <w:rsid w:val="00FF2972"/>
    <w:rsid w:val="00FF2C4D"/>
    <w:rsid w:val="00FF2CEA"/>
    <w:rsid w:val="00FF3614"/>
    <w:rsid w:val="00FF4877"/>
    <w:rsid w:val="00FF4FA0"/>
    <w:rsid w:val="00FF578B"/>
    <w:rsid w:val="00FF5B07"/>
    <w:rsid w:val="00FF6174"/>
    <w:rsid w:val="00FF674B"/>
    <w:rsid w:val="00FF6AE6"/>
    <w:rsid w:val="00FF70F9"/>
    <w:rsid w:val="00FF74E3"/>
    <w:rsid w:val="00FF7569"/>
    <w:rsid w:val="00FF757C"/>
    <w:rsid w:val="00FF7754"/>
    <w:rsid w:val="00FF79A7"/>
    <w:rsid w:val="00FF7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9</Words>
  <Characters>226</Characters>
  <Application>Microsoft Office Word</Application>
  <DocSecurity>0</DocSecurity>
  <Lines>1</Lines>
  <Paragraphs>1</Paragraphs>
  <ScaleCrop>false</ScaleCrop>
  <Company/>
  <LinksUpToDate>false</LinksUpToDate>
  <CharactersWithSpaces>2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Asif</dc:creator>
  <cp:lastModifiedBy>Dr.Asif</cp:lastModifiedBy>
  <cp:revision>1</cp:revision>
  <dcterms:created xsi:type="dcterms:W3CDTF">2022-02-11T07:13:00Z</dcterms:created>
  <dcterms:modified xsi:type="dcterms:W3CDTF">2022-02-11T07:18:00Z</dcterms:modified>
</cp:coreProperties>
</file>